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0A9D4" w14:textId="77777777" w:rsidR="00E4256A" w:rsidRPr="001C6626" w:rsidRDefault="00E4256A" w:rsidP="00E4256A">
      <w:pPr>
        <w:rPr>
          <w:b/>
        </w:rPr>
      </w:pPr>
      <w:r w:rsidRPr="001C6626">
        <w:rPr>
          <w:b/>
        </w:rPr>
        <w:t>Image 1: Bird’s Eye View</w:t>
      </w:r>
    </w:p>
    <w:p w14:paraId="792FFD8F" w14:textId="45DEB3C0" w:rsidR="00E4256A" w:rsidRPr="001C6626" w:rsidRDefault="00E4256A" w:rsidP="00903E81">
      <w:r w:rsidRPr="001C6626">
        <w:t xml:space="preserve">This image provides context to premises orientation and information about nearby </w:t>
      </w:r>
      <w:r w:rsidR="00BF4CCB">
        <w:t>premises</w:t>
      </w:r>
      <w:r w:rsidRPr="001C6626">
        <w:t xml:space="preserve"> and risk area</w:t>
      </w:r>
      <w:r>
        <w:t>s</w:t>
      </w:r>
      <w:r w:rsidRPr="001C6626">
        <w:t xml:space="preserve"> such as bodies of water, poultry </w:t>
      </w:r>
      <w:r w:rsidR="00BF4CCB">
        <w:t>premises</w:t>
      </w:r>
      <w:r w:rsidRPr="001C6626">
        <w:t>, feed mills, etc. Include three parcels out from your premises, identif</w:t>
      </w:r>
      <w:r>
        <w:t>y</w:t>
      </w:r>
      <w:r w:rsidRPr="001C6626">
        <w:t xml:space="preserve"> major </w:t>
      </w:r>
      <w:proofErr w:type="gramStart"/>
      <w:r w:rsidRPr="001C6626">
        <w:t>cross roads</w:t>
      </w:r>
      <w:proofErr w:type="gramEnd"/>
      <w:r w:rsidRPr="001C6626">
        <w:t xml:space="preserve">, topography of the area, relevant </w:t>
      </w:r>
      <w:r w:rsidR="00BF4CCB">
        <w:t>premises</w:t>
      </w:r>
      <w:r w:rsidRPr="001C6626">
        <w:t xml:space="preserve"> or potential risk areas. </w:t>
      </w:r>
    </w:p>
    <w:p w14:paraId="411F4518" w14:textId="77777777" w:rsidR="00E4256A" w:rsidRDefault="00E4256A" w:rsidP="00E4256A"/>
    <w:p w14:paraId="02BABA48" w14:textId="5388C2F4" w:rsidR="00E4256A" w:rsidRPr="00F91C9A" w:rsidRDefault="009D7FFD" w:rsidP="00E4256A">
      <w:r>
        <w:rPr>
          <w:b/>
          <w:noProof/>
        </w:rPr>
        <w:drawing>
          <wp:inline distT="0" distB="0" distL="0" distR="0" wp14:anchorId="64079D26" wp14:editId="69A18A98">
            <wp:extent cx="5421519" cy="4095477"/>
            <wp:effectExtent l="0" t="0" r="1905" b="0"/>
            <wp:docPr id="186" name="Picture 1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519" cy="409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94D77" w14:textId="74F97FBC" w:rsidR="009D7FFD" w:rsidRDefault="00531713">
      <w:pPr>
        <w:spacing w:after="160" w:line="276" w:lineRule="auto"/>
        <w:rPr>
          <w:b/>
        </w:rPr>
      </w:pPr>
      <w:r w:rsidRPr="00D07B89">
        <w:rPr>
          <w:noProof/>
        </w:rPr>
        <mc:AlternateContent>
          <mc:Choice Requires="wps">
            <w:drawing>
              <wp:anchor distT="0" distB="0" distL="114300" distR="114300" simplePos="0" relativeHeight="253195776" behindDoc="1" locked="0" layoutInCell="1" allowOverlap="1" wp14:anchorId="36964C8B" wp14:editId="3EA0BC8F">
                <wp:simplePos x="0" y="0"/>
                <wp:positionH relativeFrom="column">
                  <wp:posOffset>0</wp:posOffset>
                </wp:positionH>
                <wp:positionV relativeFrom="paragraph">
                  <wp:posOffset>140657</wp:posOffset>
                </wp:positionV>
                <wp:extent cx="593766" cy="783771"/>
                <wp:effectExtent l="0" t="0" r="3175" b="381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66" cy="78377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D50AB4" id="Rectangle 10" o:spid="_x0000_s1026" alt="&quot;&quot;" style="position:absolute;margin-left:0;margin-top:11.1pt;width:46.75pt;height:61.7pt;z-index:-2501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" fillcolor="#f2f2f2 [3052]" stroked="f" strokeweight="1pt"/>
            </w:pict>
          </mc:Fallback>
        </mc:AlternateContent>
      </w:r>
      <w:r>
        <w:rPr>
          <w:b/>
          <w:noProof/>
        </w:rPr>
        <w:drawing>
          <wp:anchor distT="0" distB="0" distL="114300" distR="114300" simplePos="0" relativeHeight="253196800" behindDoc="0" locked="0" layoutInCell="1" allowOverlap="1" wp14:anchorId="1DC7C599" wp14:editId="00625D79">
            <wp:simplePos x="0" y="0"/>
            <wp:positionH relativeFrom="column">
              <wp:posOffset>82707</wp:posOffset>
            </wp:positionH>
            <wp:positionV relativeFrom="paragraph">
              <wp:posOffset>246883</wp:posOffset>
            </wp:positionV>
            <wp:extent cx="432353" cy="554437"/>
            <wp:effectExtent l="0" t="0" r="0" b="444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353" cy="554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7FFD">
        <w:rPr>
          <w:b/>
        </w:rPr>
        <w:br w:type="page"/>
      </w:r>
    </w:p>
    <w:p w14:paraId="77062FF6" w14:textId="77777777" w:rsidR="00D07B89" w:rsidRPr="001C6626" w:rsidRDefault="00D07B89" w:rsidP="00D07B89">
      <w:pPr>
        <w:rPr>
          <w:b/>
        </w:rPr>
      </w:pPr>
      <w:r w:rsidRPr="001C6626">
        <w:rPr>
          <w:b/>
        </w:rPr>
        <w:lastRenderedPageBreak/>
        <w:t xml:space="preserve">Image </w:t>
      </w:r>
      <w:r>
        <w:rPr>
          <w:b/>
        </w:rPr>
        <w:t>2</w:t>
      </w:r>
      <w:r w:rsidRPr="001C6626">
        <w:rPr>
          <w:b/>
        </w:rPr>
        <w:t>: Premises Structures</w:t>
      </w:r>
    </w:p>
    <w:p w14:paraId="556E1EE8" w14:textId="03ACB719" w:rsidR="00D07B89" w:rsidRDefault="00D07B89" w:rsidP="00D07B89">
      <w:r w:rsidRPr="001C6626">
        <w:t xml:space="preserve">This image allows identification </w:t>
      </w:r>
      <w:proofErr w:type="gramStart"/>
      <w:r w:rsidRPr="001C6626">
        <w:t>all of</w:t>
      </w:r>
      <w:proofErr w:type="gramEnd"/>
      <w:r w:rsidRPr="001C6626">
        <w:t xml:space="preserve"> the structures on the premises.</w:t>
      </w:r>
    </w:p>
    <w:p w14:paraId="13F8FF8B" w14:textId="5BF53D87" w:rsidR="00D07B89" w:rsidRDefault="00D07B89" w:rsidP="00D07B89">
      <w:r w:rsidRPr="00D07B89">
        <w:rPr>
          <w:noProof/>
        </w:rPr>
        <mc:AlternateContent>
          <mc:Choice Requires="wps">
            <w:drawing>
              <wp:anchor distT="0" distB="0" distL="114300" distR="114300" simplePos="0" relativeHeight="253173248" behindDoc="1" locked="0" layoutInCell="1" allowOverlap="1" wp14:anchorId="1C133819" wp14:editId="754EDAE2">
                <wp:simplePos x="0" y="0"/>
                <wp:positionH relativeFrom="column">
                  <wp:posOffset>3954483</wp:posOffset>
                </wp:positionH>
                <wp:positionV relativeFrom="paragraph">
                  <wp:posOffset>169644</wp:posOffset>
                </wp:positionV>
                <wp:extent cx="2193438" cy="2084119"/>
                <wp:effectExtent l="0" t="0" r="381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3438" cy="20841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7EA66E" id="Rectangle 1" o:spid="_x0000_s1026" alt="&quot;&quot;" style="position:absolute;margin-left:311.4pt;margin-top:13.35pt;width:172.7pt;height:164.1pt;z-index:-2501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" fillcolor="#f2f2f2 [3052]" stroked="f" strokeweight="1pt"/>
            </w:pict>
          </mc:Fallback>
        </mc:AlternateContent>
      </w:r>
    </w:p>
    <w:p w14:paraId="02BC7909" w14:textId="7BBE2868" w:rsidR="00D07B89" w:rsidRDefault="00395F00" w:rsidP="00F31671">
      <w:pPr>
        <w:spacing w:after="160" w:line="276" w:lineRule="auto"/>
        <w:rPr>
          <w:noProof/>
        </w:rPr>
      </w:pPr>
      <w:r w:rsidRPr="00D07B89">
        <w:rPr>
          <w:noProof/>
        </w:rPr>
        <w:drawing>
          <wp:anchor distT="0" distB="0" distL="114300" distR="114300" simplePos="0" relativeHeight="253190656" behindDoc="0" locked="0" layoutInCell="1" allowOverlap="1" wp14:anchorId="3D214463" wp14:editId="6C9BA659">
            <wp:simplePos x="0" y="0"/>
            <wp:positionH relativeFrom="column">
              <wp:posOffset>5686425</wp:posOffset>
            </wp:positionH>
            <wp:positionV relativeFrom="paragraph">
              <wp:posOffset>1340358</wp:posOffset>
            </wp:positionV>
            <wp:extent cx="228600" cy="22860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1FA4" w:rsidRPr="00D07B89">
        <w:rPr>
          <w:noProof/>
        </w:rPr>
        <w:drawing>
          <wp:anchor distT="0" distB="0" distL="114300" distR="114300" simplePos="0" relativeHeight="253178368" behindDoc="0" locked="0" layoutInCell="1" allowOverlap="1" wp14:anchorId="6AE060AE" wp14:editId="031EC42D">
            <wp:simplePos x="0" y="0"/>
            <wp:positionH relativeFrom="column">
              <wp:posOffset>4573270</wp:posOffset>
            </wp:positionH>
            <wp:positionV relativeFrom="paragraph">
              <wp:posOffset>1314196</wp:posOffset>
            </wp:positionV>
            <wp:extent cx="228600" cy="22860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480" w:rsidRPr="00D07B89">
        <w:rPr>
          <w:noProof/>
        </w:rPr>
        <w:drawing>
          <wp:anchor distT="0" distB="0" distL="114300" distR="114300" simplePos="0" relativeHeight="253192704" behindDoc="0" locked="0" layoutInCell="1" allowOverlap="1" wp14:anchorId="5C76DF65" wp14:editId="711CC83C">
            <wp:simplePos x="0" y="0"/>
            <wp:positionH relativeFrom="column">
              <wp:posOffset>5676011</wp:posOffset>
            </wp:positionH>
            <wp:positionV relativeFrom="paragraph">
              <wp:posOffset>575691</wp:posOffset>
            </wp:positionV>
            <wp:extent cx="228600" cy="22860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713">
        <w:rPr>
          <w:noProof/>
        </w:rPr>
        <w:drawing>
          <wp:anchor distT="0" distB="0" distL="114300" distR="114300" simplePos="0" relativeHeight="253198848" behindDoc="0" locked="0" layoutInCell="1" allowOverlap="1" wp14:anchorId="1F5E1ECD" wp14:editId="58A88854">
            <wp:simplePos x="0" y="0"/>
            <wp:positionH relativeFrom="column">
              <wp:posOffset>4180428</wp:posOffset>
            </wp:positionH>
            <wp:positionV relativeFrom="paragraph">
              <wp:posOffset>1637665</wp:posOffset>
            </wp:positionV>
            <wp:extent cx="257810" cy="33020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93728" behindDoc="0" locked="0" layoutInCell="1" allowOverlap="1" wp14:anchorId="5D18631F" wp14:editId="27CEC755">
            <wp:simplePos x="0" y="0"/>
            <wp:positionH relativeFrom="column">
              <wp:posOffset>5685790</wp:posOffset>
            </wp:positionH>
            <wp:positionV relativeFrom="paragraph">
              <wp:posOffset>215265</wp:posOffset>
            </wp:positionV>
            <wp:extent cx="228600" cy="228600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91680" behindDoc="0" locked="0" layoutInCell="1" allowOverlap="1" wp14:anchorId="58CBFB6C" wp14:editId="79140BF4">
            <wp:simplePos x="0" y="0"/>
            <wp:positionH relativeFrom="column">
              <wp:posOffset>5684520</wp:posOffset>
            </wp:positionH>
            <wp:positionV relativeFrom="paragraph">
              <wp:posOffset>958215</wp:posOffset>
            </wp:positionV>
            <wp:extent cx="228600" cy="228600"/>
            <wp:effectExtent l="0" t="0" r="0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9632" behindDoc="0" locked="0" layoutInCell="1" allowOverlap="1" wp14:anchorId="1D210E62" wp14:editId="2276AFE4">
            <wp:simplePos x="0" y="0"/>
            <wp:positionH relativeFrom="column">
              <wp:posOffset>5317490</wp:posOffset>
            </wp:positionH>
            <wp:positionV relativeFrom="paragraph">
              <wp:posOffset>218440</wp:posOffset>
            </wp:positionV>
            <wp:extent cx="228600" cy="228600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8608" behindDoc="0" locked="0" layoutInCell="1" allowOverlap="1" wp14:anchorId="11976A1B" wp14:editId="3E467D11">
            <wp:simplePos x="0" y="0"/>
            <wp:positionH relativeFrom="column">
              <wp:posOffset>5317490</wp:posOffset>
            </wp:positionH>
            <wp:positionV relativeFrom="paragraph">
              <wp:posOffset>585470</wp:posOffset>
            </wp:positionV>
            <wp:extent cx="228600" cy="2286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7584" behindDoc="0" locked="0" layoutInCell="1" allowOverlap="1" wp14:anchorId="17C4850C" wp14:editId="3138DAB4">
            <wp:simplePos x="0" y="0"/>
            <wp:positionH relativeFrom="column">
              <wp:posOffset>5319395</wp:posOffset>
            </wp:positionH>
            <wp:positionV relativeFrom="paragraph">
              <wp:posOffset>957580</wp:posOffset>
            </wp:positionV>
            <wp:extent cx="228600" cy="2286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6560" behindDoc="0" locked="0" layoutInCell="1" allowOverlap="1" wp14:anchorId="0C74D2B5" wp14:editId="6D2B09F3">
            <wp:simplePos x="0" y="0"/>
            <wp:positionH relativeFrom="column">
              <wp:posOffset>5318125</wp:posOffset>
            </wp:positionH>
            <wp:positionV relativeFrom="paragraph">
              <wp:posOffset>1322705</wp:posOffset>
            </wp:positionV>
            <wp:extent cx="228600" cy="22860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5536" behindDoc="0" locked="0" layoutInCell="1" allowOverlap="1" wp14:anchorId="5935E770" wp14:editId="272991F6">
            <wp:simplePos x="0" y="0"/>
            <wp:positionH relativeFrom="column">
              <wp:posOffset>4203065</wp:posOffset>
            </wp:positionH>
            <wp:positionV relativeFrom="paragraph">
              <wp:posOffset>219075</wp:posOffset>
            </wp:positionV>
            <wp:extent cx="228600" cy="2286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4512" behindDoc="0" locked="0" layoutInCell="1" allowOverlap="1" wp14:anchorId="7A3D8DAC" wp14:editId="00D14664">
            <wp:simplePos x="0" y="0"/>
            <wp:positionH relativeFrom="column">
              <wp:posOffset>4202430</wp:posOffset>
            </wp:positionH>
            <wp:positionV relativeFrom="paragraph">
              <wp:posOffset>587375</wp:posOffset>
            </wp:positionV>
            <wp:extent cx="228600" cy="22860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3488" behindDoc="0" locked="0" layoutInCell="1" allowOverlap="1" wp14:anchorId="0684EE0F" wp14:editId="77860A65">
            <wp:simplePos x="0" y="0"/>
            <wp:positionH relativeFrom="column">
              <wp:posOffset>4206240</wp:posOffset>
            </wp:positionH>
            <wp:positionV relativeFrom="paragraph">
              <wp:posOffset>957580</wp:posOffset>
            </wp:positionV>
            <wp:extent cx="228600" cy="22860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2464" behindDoc="0" locked="0" layoutInCell="1" allowOverlap="1" wp14:anchorId="4A120585" wp14:editId="6C49BB01">
            <wp:simplePos x="0" y="0"/>
            <wp:positionH relativeFrom="column">
              <wp:posOffset>4200525</wp:posOffset>
            </wp:positionH>
            <wp:positionV relativeFrom="paragraph">
              <wp:posOffset>1325245</wp:posOffset>
            </wp:positionV>
            <wp:extent cx="228600" cy="22860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1440" behindDoc="0" locked="0" layoutInCell="1" allowOverlap="1" wp14:anchorId="71EAB23F" wp14:editId="6397F38C">
            <wp:simplePos x="0" y="0"/>
            <wp:positionH relativeFrom="column">
              <wp:posOffset>4573270</wp:posOffset>
            </wp:positionH>
            <wp:positionV relativeFrom="paragraph">
              <wp:posOffset>214630</wp:posOffset>
            </wp:positionV>
            <wp:extent cx="228600" cy="228600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0416" behindDoc="0" locked="0" layoutInCell="1" allowOverlap="1" wp14:anchorId="4156CBEB" wp14:editId="57672823">
            <wp:simplePos x="0" y="0"/>
            <wp:positionH relativeFrom="column">
              <wp:posOffset>4571365</wp:posOffset>
            </wp:positionH>
            <wp:positionV relativeFrom="paragraph">
              <wp:posOffset>587375</wp:posOffset>
            </wp:positionV>
            <wp:extent cx="228600" cy="228600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9392" behindDoc="0" locked="0" layoutInCell="1" allowOverlap="1" wp14:anchorId="71B10EC7" wp14:editId="25D93032">
            <wp:simplePos x="0" y="0"/>
            <wp:positionH relativeFrom="column">
              <wp:posOffset>4572635</wp:posOffset>
            </wp:positionH>
            <wp:positionV relativeFrom="paragraph">
              <wp:posOffset>958215</wp:posOffset>
            </wp:positionV>
            <wp:extent cx="228600" cy="2286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7344" behindDoc="0" locked="0" layoutInCell="1" allowOverlap="1" wp14:anchorId="06FD1C26" wp14:editId="5A1EE388">
            <wp:simplePos x="0" y="0"/>
            <wp:positionH relativeFrom="column">
              <wp:posOffset>4949190</wp:posOffset>
            </wp:positionH>
            <wp:positionV relativeFrom="paragraph">
              <wp:posOffset>214630</wp:posOffset>
            </wp:positionV>
            <wp:extent cx="228600" cy="228600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6320" behindDoc="0" locked="0" layoutInCell="1" allowOverlap="1" wp14:anchorId="01883EA3" wp14:editId="525F54C0">
            <wp:simplePos x="0" y="0"/>
            <wp:positionH relativeFrom="column">
              <wp:posOffset>4949825</wp:posOffset>
            </wp:positionH>
            <wp:positionV relativeFrom="paragraph">
              <wp:posOffset>584835</wp:posOffset>
            </wp:positionV>
            <wp:extent cx="228600" cy="228600"/>
            <wp:effectExtent l="0" t="0" r="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5296" behindDoc="0" locked="0" layoutInCell="1" allowOverlap="1" wp14:anchorId="2D568263" wp14:editId="2E43314D">
            <wp:simplePos x="0" y="0"/>
            <wp:positionH relativeFrom="column">
              <wp:posOffset>4951095</wp:posOffset>
            </wp:positionH>
            <wp:positionV relativeFrom="paragraph">
              <wp:posOffset>956945</wp:posOffset>
            </wp:positionV>
            <wp:extent cx="228600" cy="22860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4272" behindDoc="0" locked="0" layoutInCell="1" allowOverlap="1" wp14:anchorId="67ACBCA2" wp14:editId="62C731DC">
            <wp:simplePos x="0" y="0"/>
            <wp:positionH relativeFrom="column">
              <wp:posOffset>4948893</wp:posOffset>
            </wp:positionH>
            <wp:positionV relativeFrom="paragraph">
              <wp:posOffset>1324610</wp:posOffset>
            </wp:positionV>
            <wp:extent cx="228600" cy="2286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>
        <w:rPr>
          <w:b/>
          <w:noProof/>
          <w:color w:val="000000" w:themeColor="text1"/>
        </w:rPr>
        <w:drawing>
          <wp:inline distT="0" distB="0" distL="0" distR="0" wp14:anchorId="1BDBD58B" wp14:editId="0ED0AB6D">
            <wp:extent cx="3666877" cy="4028068"/>
            <wp:effectExtent l="0" t="0" r="3810" b="0"/>
            <wp:docPr id="262" name="Picture 2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877" cy="4028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3CBC7" w14:textId="259C895A" w:rsidR="00D07B89" w:rsidRDefault="00D07B89" w:rsidP="00D07B89">
      <w:pPr>
        <w:jc w:val="both"/>
        <w:rPr>
          <w:noProof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0"/>
        <w:gridCol w:w="3600"/>
        <w:gridCol w:w="446"/>
        <w:gridCol w:w="3600"/>
      </w:tblGrid>
      <w:tr w:rsidR="00D07B89" w14:paraId="507C05CA" w14:textId="77777777" w:rsidTr="0092431B">
        <w:trPr>
          <w:trHeight w:val="72"/>
        </w:trPr>
        <w:tc>
          <w:tcPr>
            <w:tcW w:w="440" w:type="dxa"/>
            <w:vAlign w:val="center"/>
          </w:tcPr>
          <w:p w14:paraId="3D46E076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br w:type="page"/>
              <w:t>1</w:t>
            </w:r>
          </w:p>
        </w:tc>
        <w:tc>
          <w:tcPr>
            <w:tcW w:w="3600" w:type="dxa"/>
            <w:vAlign w:val="center"/>
          </w:tcPr>
          <w:p w14:paraId="631DDF57" w14:textId="38D3E38D" w:rsidR="00D07B89" w:rsidRPr="00D07B89" w:rsidRDefault="00F743BD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Hen House #1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0C0DE998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1</w:t>
            </w:r>
          </w:p>
        </w:tc>
        <w:tc>
          <w:tcPr>
            <w:tcW w:w="3600" w:type="dxa"/>
          </w:tcPr>
          <w:p w14:paraId="0CC72FA8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6CC3A186" w14:textId="77777777" w:rsidTr="0092431B">
        <w:trPr>
          <w:trHeight w:val="72"/>
        </w:trPr>
        <w:tc>
          <w:tcPr>
            <w:tcW w:w="440" w:type="dxa"/>
            <w:vAlign w:val="center"/>
          </w:tcPr>
          <w:p w14:paraId="40F6F458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2</w:t>
            </w:r>
          </w:p>
        </w:tc>
        <w:tc>
          <w:tcPr>
            <w:tcW w:w="3600" w:type="dxa"/>
            <w:vAlign w:val="center"/>
          </w:tcPr>
          <w:p w14:paraId="5D08A544" w14:textId="7DE2647E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Hen House #2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2FB8FE9E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2</w:t>
            </w:r>
          </w:p>
        </w:tc>
        <w:tc>
          <w:tcPr>
            <w:tcW w:w="3600" w:type="dxa"/>
          </w:tcPr>
          <w:p w14:paraId="670CAFDD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6B0BB6DB" w14:textId="77777777" w:rsidTr="0092431B">
        <w:trPr>
          <w:trHeight w:val="72"/>
        </w:trPr>
        <w:tc>
          <w:tcPr>
            <w:tcW w:w="440" w:type="dxa"/>
            <w:vAlign w:val="center"/>
          </w:tcPr>
          <w:p w14:paraId="281895A1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3</w:t>
            </w:r>
          </w:p>
        </w:tc>
        <w:tc>
          <w:tcPr>
            <w:tcW w:w="3600" w:type="dxa"/>
            <w:vAlign w:val="center"/>
          </w:tcPr>
          <w:p w14:paraId="52311662" w14:textId="4463305D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Hen House #3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40347FB9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3</w:t>
            </w:r>
          </w:p>
        </w:tc>
        <w:tc>
          <w:tcPr>
            <w:tcW w:w="3600" w:type="dxa"/>
          </w:tcPr>
          <w:p w14:paraId="3914B90B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7588E5CC" w14:textId="77777777" w:rsidTr="0092431B">
        <w:trPr>
          <w:trHeight w:val="72"/>
        </w:trPr>
        <w:tc>
          <w:tcPr>
            <w:tcW w:w="440" w:type="dxa"/>
            <w:vAlign w:val="center"/>
          </w:tcPr>
          <w:p w14:paraId="3B72E3EC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4</w:t>
            </w:r>
          </w:p>
        </w:tc>
        <w:tc>
          <w:tcPr>
            <w:tcW w:w="3600" w:type="dxa"/>
            <w:vAlign w:val="center"/>
          </w:tcPr>
          <w:p w14:paraId="419EB205" w14:textId="58324517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Hen House #4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00204921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4</w:t>
            </w:r>
          </w:p>
        </w:tc>
        <w:tc>
          <w:tcPr>
            <w:tcW w:w="3600" w:type="dxa"/>
          </w:tcPr>
          <w:p w14:paraId="71A22C42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70DCB89F" w14:textId="77777777" w:rsidTr="0092431B">
        <w:trPr>
          <w:trHeight w:val="72"/>
        </w:trPr>
        <w:tc>
          <w:tcPr>
            <w:tcW w:w="440" w:type="dxa"/>
            <w:vAlign w:val="center"/>
          </w:tcPr>
          <w:p w14:paraId="1FE4BB12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5</w:t>
            </w:r>
          </w:p>
        </w:tc>
        <w:tc>
          <w:tcPr>
            <w:tcW w:w="3600" w:type="dxa"/>
            <w:vAlign w:val="center"/>
          </w:tcPr>
          <w:p w14:paraId="24E97409" w14:textId="32271F0B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Egg Storage &amp; Cooler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2B155696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5</w:t>
            </w:r>
          </w:p>
        </w:tc>
        <w:tc>
          <w:tcPr>
            <w:tcW w:w="3600" w:type="dxa"/>
          </w:tcPr>
          <w:p w14:paraId="6CA77FBF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05B23B30" w14:textId="77777777" w:rsidTr="0092431B">
        <w:trPr>
          <w:trHeight w:val="72"/>
        </w:trPr>
        <w:tc>
          <w:tcPr>
            <w:tcW w:w="440" w:type="dxa"/>
            <w:vAlign w:val="center"/>
          </w:tcPr>
          <w:p w14:paraId="5EA39DE0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6</w:t>
            </w:r>
          </w:p>
        </w:tc>
        <w:tc>
          <w:tcPr>
            <w:tcW w:w="3600" w:type="dxa"/>
            <w:vAlign w:val="center"/>
          </w:tcPr>
          <w:p w14:paraId="45EC8CCA" w14:textId="7ABA13D7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Employee Changing Room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1EE2093C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6</w:t>
            </w:r>
          </w:p>
        </w:tc>
        <w:tc>
          <w:tcPr>
            <w:tcW w:w="3600" w:type="dxa"/>
          </w:tcPr>
          <w:p w14:paraId="60891331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30F69093" w14:textId="77777777" w:rsidTr="0092431B">
        <w:trPr>
          <w:trHeight w:val="72"/>
        </w:trPr>
        <w:tc>
          <w:tcPr>
            <w:tcW w:w="440" w:type="dxa"/>
            <w:vAlign w:val="center"/>
          </w:tcPr>
          <w:p w14:paraId="219541A2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7</w:t>
            </w:r>
          </w:p>
        </w:tc>
        <w:tc>
          <w:tcPr>
            <w:tcW w:w="3600" w:type="dxa"/>
            <w:vAlign w:val="center"/>
          </w:tcPr>
          <w:p w14:paraId="7603A93B" w14:textId="1A2F68DD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Egg Store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05804448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7</w:t>
            </w:r>
          </w:p>
        </w:tc>
        <w:tc>
          <w:tcPr>
            <w:tcW w:w="3600" w:type="dxa"/>
          </w:tcPr>
          <w:p w14:paraId="24C83DC6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0C8BEDDF" w14:textId="77777777" w:rsidTr="0092431B">
        <w:trPr>
          <w:trHeight w:val="72"/>
        </w:trPr>
        <w:tc>
          <w:tcPr>
            <w:tcW w:w="440" w:type="dxa"/>
            <w:vAlign w:val="center"/>
          </w:tcPr>
          <w:p w14:paraId="7E15215A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8</w:t>
            </w:r>
          </w:p>
        </w:tc>
        <w:tc>
          <w:tcPr>
            <w:tcW w:w="3600" w:type="dxa"/>
            <w:vAlign w:val="center"/>
          </w:tcPr>
          <w:p w14:paraId="0BAD849E" w14:textId="6EF53E16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Repair Shop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1AC54BE3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8</w:t>
            </w:r>
          </w:p>
        </w:tc>
        <w:tc>
          <w:tcPr>
            <w:tcW w:w="3600" w:type="dxa"/>
          </w:tcPr>
          <w:p w14:paraId="1DFCF691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003E9EE7" w14:textId="77777777" w:rsidTr="0092431B">
        <w:trPr>
          <w:trHeight w:val="72"/>
        </w:trPr>
        <w:tc>
          <w:tcPr>
            <w:tcW w:w="440" w:type="dxa"/>
            <w:vAlign w:val="center"/>
          </w:tcPr>
          <w:p w14:paraId="6F314BA4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9</w:t>
            </w:r>
          </w:p>
        </w:tc>
        <w:tc>
          <w:tcPr>
            <w:tcW w:w="3600" w:type="dxa"/>
            <w:vAlign w:val="center"/>
          </w:tcPr>
          <w:p w14:paraId="512FC54B" w14:textId="7CE9BDFC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Residence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30B0ABAF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9</w:t>
            </w:r>
          </w:p>
        </w:tc>
        <w:tc>
          <w:tcPr>
            <w:tcW w:w="3600" w:type="dxa"/>
          </w:tcPr>
          <w:p w14:paraId="04B71F76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2353026B" w14:textId="77777777" w:rsidTr="0092431B">
        <w:trPr>
          <w:trHeight w:val="72"/>
        </w:trPr>
        <w:tc>
          <w:tcPr>
            <w:tcW w:w="440" w:type="dxa"/>
            <w:vAlign w:val="center"/>
          </w:tcPr>
          <w:p w14:paraId="7D62BDC2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0</w:t>
            </w:r>
          </w:p>
        </w:tc>
        <w:tc>
          <w:tcPr>
            <w:tcW w:w="3600" w:type="dxa"/>
            <w:vAlign w:val="center"/>
          </w:tcPr>
          <w:p w14:paraId="5016C45F" w14:textId="2B86DFEA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Feed Silos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14785358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20</w:t>
            </w:r>
          </w:p>
        </w:tc>
        <w:tc>
          <w:tcPr>
            <w:tcW w:w="3600" w:type="dxa"/>
          </w:tcPr>
          <w:p w14:paraId="672220D9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</w:tbl>
    <w:p w14:paraId="2CBEC48B" w14:textId="121C88AB" w:rsidR="00E4256A" w:rsidRPr="00F31671" w:rsidRDefault="00F31671" w:rsidP="00D07B89">
      <w:pPr>
        <w:jc w:val="both"/>
        <w:rPr>
          <w:noProof/>
        </w:rPr>
      </w:pPr>
      <w:r>
        <w:rPr>
          <w:noProof/>
        </w:rPr>
        <w:br w:type="page"/>
      </w:r>
    </w:p>
    <w:p w14:paraId="2D86D5C0" w14:textId="3EE7DE25" w:rsidR="00E4256A" w:rsidRPr="001C6626" w:rsidRDefault="00E4256A" w:rsidP="00E4256A">
      <w:pPr>
        <w:rPr>
          <w:b/>
        </w:rPr>
      </w:pPr>
      <w:r w:rsidRPr="001C6626">
        <w:rPr>
          <w:b/>
        </w:rPr>
        <w:lastRenderedPageBreak/>
        <w:t xml:space="preserve">Image </w:t>
      </w:r>
      <w:r w:rsidR="007D5B7E">
        <w:rPr>
          <w:b/>
        </w:rPr>
        <w:t>3</w:t>
      </w:r>
      <w:r w:rsidRPr="001C6626">
        <w:rPr>
          <w:b/>
        </w:rPr>
        <w:t>: SFS Biosecurity Measures</w:t>
      </w:r>
    </w:p>
    <w:p w14:paraId="28C2E4A4" w14:textId="04EB8A31" w:rsidR="00E4256A" w:rsidRPr="001C6626" w:rsidRDefault="00E4256A" w:rsidP="00903E81">
      <w:pPr>
        <w:rPr>
          <w:b/>
        </w:rPr>
      </w:pPr>
      <w:r w:rsidRPr="001C6626">
        <w:t>This image illustrates the layout of premises and detailed information about the biosecurity measures. Please include items listed in the legend to identify activity on your premises.</w:t>
      </w:r>
    </w:p>
    <w:p w14:paraId="57CA42C4" w14:textId="77777777" w:rsidR="00E4256A" w:rsidRDefault="00E4256A" w:rsidP="00E4256A"/>
    <w:p w14:paraId="05703538" w14:textId="48A0B8C8" w:rsidR="00E4256A" w:rsidRDefault="00E4256A" w:rsidP="00E4256A"/>
    <w:p w14:paraId="3CB65AEB" w14:textId="1ED62FDE" w:rsidR="00E4256A" w:rsidRDefault="00D07B89" w:rsidP="00E4256A">
      <w:r>
        <w:rPr>
          <w:noProof/>
        </w:rPr>
        <w:drawing>
          <wp:inline distT="0" distB="0" distL="0" distR="0" wp14:anchorId="2B392773" wp14:editId="082E51DB">
            <wp:extent cx="5914106" cy="6500584"/>
            <wp:effectExtent l="0" t="0" r="4445" b="1905"/>
            <wp:docPr id="162" name="Picture 1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14106" cy="650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8C39" w14:textId="77777777" w:rsidR="00E4256A" w:rsidRDefault="00E4256A" w:rsidP="00E4256A"/>
    <w:p w14:paraId="0D9EDA03" w14:textId="77777777" w:rsidR="00F3690D" w:rsidRDefault="00F3690D" w:rsidP="009D7FFD">
      <w:pPr>
        <w:spacing w:after="160" w:line="276" w:lineRule="auto"/>
        <w:rPr>
          <w:rFonts w:ascii="Calibri" w:eastAsiaTheme="majorEastAsia" w:hAnsi="Calibri" w:cstheme="majorBidi"/>
          <w:b/>
          <w:sz w:val="40"/>
          <w:szCs w:val="36"/>
        </w:rPr>
      </w:pPr>
    </w:p>
    <w:p w14:paraId="0D76095E" w14:textId="7581DB93" w:rsidR="0022618F" w:rsidRPr="009D7FFD" w:rsidRDefault="0022618F" w:rsidP="009D7FFD">
      <w:pPr>
        <w:spacing w:after="160" w:line="276" w:lineRule="auto"/>
        <w:rPr>
          <w:rFonts w:ascii="Calibri" w:eastAsiaTheme="majorEastAsia" w:hAnsi="Calibri" w:cstheme="majorBidi"/>
          <w:b/>
          <w:sz w:val="40"/>
          <w:szCs w:val="36"/>
        </w:rPr>
        <w:sectPr w:rsidR="0022618F" w:rsidRPr="009D7FFD" w:rsidSect="007819F6">
          <w:headerReference w:type="default" r:id="rId34"/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1184"/>
        <w:tblW w:w="0" w:type="auto"/>
        <w:tblLook w:val="04A0" w:firstRow="1" w:lastRow="0" w:firstColumn="1" w:lastColumn="0" w:noHBand="0" w:noVBand="1"/>
      </w:tblPr>
      <w:tblGrid>
        <w:gridCol w:w="1188"/>
        <w:gridCol w:w="3240"/>
        <w:gridCol w:w="1195"/>
        <w:gridCol w:w="3240"/>
      </w:tblGrid>
      <w:tr w:rsidR="00E45F4C" w:rsidRPr="00B20CB5" w14:paraId="4B8740C7" w14:textId="77777777" w:rsidTr="00B81FA4">
        <w:trPr>
          <w:trHeight w:val="576"/>
        </w:trPr>
        <w:tc>
          <w:tcPr>
            <w:tcW w:w="1188" w:type="dxa"/>
          </w:tcPr>
          <w:p w14:paraId="3A96D415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3200896" behindDoc="0" locked="0" layoutInCell="1" allowOverlap="1" wp14:anchorId="29D80D2F" wp14:editId="7406EA3D">
                      <wp:simplePos x="0" y="0"/>
                      <wp:positionH relativeFrom="margin">
                        <wp:posOffset>131445</wp:posOffset>
                      </wp:positionH>
                      <wp:positionV relativeFrom="paragraph">
                        <wp:posOffset>102235</wp:posOffset>
                      </wp:positionV>
                      <wp:extent cx="323850" cy="0"/>
                      <wp:effectExtent l="0" t="50800" r="31750" b="50800"/>
                      <wp:wrapNone/>
                      <wp:docPr id="171" name="Straight Connector 17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3850" cy="0"/>
                              </a:xfrm>
                              <a:prstGeom prst="line">
                                <a:avLst/>
                              </a:prstGeom>
                              <a:ln w="95250" cap="flat" cmpd="sng">
                                <a:solidFill>
                                  <a:srgbClr val="C00000"/>
                                </a:solidFill>
                                <a:round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A43068" id="Straight Connector 171" o:spid="_x0000_s1026" alt="&quot;&quot;" style="position:absolute;flip:y;z-index:253200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.35pt,8.05pt" to="35.8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" strokecolor="#c00000" strokeweight="7.5pt"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</w:tcPr>
          <w:p w14:paraId="4752FEF9" w14:textId="77777777" w:rsidR="00E45F4C" w:rsidRPr="00290967" w:rsidRDefault="00E45F4C" w:rsidP="00AB6278">
            <w:pPr>
              <w:rPr>
                <w:rFonts w:asciiTheme="minorHAnsi" w:hAnsiTheme="minorHAnsi"/>
              </w:rPr>
            </w:pPr>
            <w:r w:rsidRPr="00B20CB5">
              <w:rPr>
                <w:rFonts w:asciiTheme="minorHAnsi" w:hAnsiTheme="minorHAnsi"/>
              </w:rPr>
              <w:t>Premises Perimeter</w:t>
            </w:r>
          </w:p>
        </w:tc>
        <w:tc>
          <w:tcPr>
            <w:tcW w:w="1195" w:type="dxa"/>
          </w:tcPr>
          <w:p w14:paraId="560C6C06" w14:textId="3B8C152D" w:rsidR="00E45F4C" w:rsidRPr="00B20CB5" w:rsidRDefault="00DC3CF8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  <w:color w:val="70AD47" w:themeColor="accent6"/>
              </w:rPr>
              <w:drawing>
                <wp:anchor distT="0" distB="0" distL="114300" distR="114300" simplePos="0" relativeHeight="253203968" behindDoc="0" locked="0" layoutInCell="1" allowOverlap="1" wp14:anchorId="72ED5DA7" wp14:editId="67FB1E85">
                  <wp:simplePos x="0" y="0"/>
                  <wp:positionH relativeFrom="margin">
                    <wp:posOffset>250571</wp:posOffset>
                  </wp:positionH>
                  <wp:positionV relativeFrom="paragraph">
                    <wp:posOffset>-14859</wp:posOffset>
                  </wp:positionV>
                  <wp:extent cx="159385" cy="243205"/>
                  <wp:effectExtent l="0" t="0" r="5715" b="0"/>
                  <wp:wrapNone/>
                  <wp:docPr id="163" name="Picture 1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Picture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385" cy="243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5990CA7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Non-essential Pick-ups/Deliveries</w:t>
            </w:r>
          </w:p>
        </w:tc>
      </w:tr>
      <w:tr w:rsidR="00E45F4C" w:rsidRPr="00B20CB5" w14:paraId="5B1F5706" w14:textId="77777777" w:rsidTr="00B81FA4">
        <w:trPr>
          <w:trHeight w:val="576"/>
        </w:trPr>
        <w:tc>
          <w:tcPr>
            <w:tcW w:w="1188" w:type="dxa"/>
          </w:tcPr>
          <w:p w14:paraId="1ECCF187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202944" behindDoc="0" locked="0" layoutInCell="1" allowOverlap="1" wp14:anchorId="79739522" wp14:editId="05153677">
                  <wp:simplePos x="0" y="0"/>
                  <wp:positionH relativeFrom="margin">
                    <wp:posOffset>120650</wp:posOffset>
                  </wp:positionH>
                  <wp:positionV relativeFrom="paragraph">
                    <wp:posOffset>26670</wp:posOffset>
                  </wp:positionV>
                  <wp:extent cx="375285" cy="187325"/>
                  <wp:effectExtent l="0" t="0" r="5715" b="3175"/>
                  <wp:wrapNone/>
                  <wp:docPr id="36" name="Picture 3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" cy="18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75A9CB6" w14:textId="77777777" w:rsidR="00E45F4C" w:rsidRPr="00290967" w:rsidRDefault="00E45F4C" w:rsidP="00AB6278">
            <w:pPr>
              <w:rPr>
                <w:rFonts w:asciiTheme="minorHAnsi" w:hAnsiTheme="minorHAnsi"/>
              </w:rPr>
            </w:pPr>
            <w:r w:rsidRPr="00B20CB5">
              <w:rPr>
                <w:rFonts w:asciiTheme="minorHAnsi" w:hAnsiTheme="minorHAnsi"/>
              </w:rPr>
              <w:t>Perimeter Access Points</w:t>
            </w:r>
          </w:p>
        </w:tc>
        <w:tc>
          <w:tcPr>
            <w:tcW w:w="1195" w:type="dxa"/>
          </w:tcPr>
          <w:p w14:paraId="2A3AD5B3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06016" behindDoc="0" locked="0" layoutInCell="1" allowOverlap="1" wp14:anchorId="7A9E7E92" wp14:editId="19D7286F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27305</wp:posOffset>
                      </wp:positionV>
                      <wp:extent cx="159385" cy="159385"/>
                      <wp:effectExtent l="0" t="0" r="5715" b="5715"/>
                      <wp:wrapNone/>
                      <wp:docPr id="34" name="Rectangle 3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38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2A667C" w14:textId="77777777" w:rsidR="00E45F4C" w:rsidRPr="007567F9" w:rsidRDefault="00E45F4C" w:rsidP="00E45F4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E7E92" id="Rectangle 34" o:spid="_x0000_s1026" alt="&quot;&quot;" style="position:absolute;margin-left:0;margin-top:2.15pt;width:12.55pt;height:12.55pt;z-index:2532060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" fillcolor="#ffd966 [1943]" stroked="f" strokeweight="1pt">
                      <v:textbox>
                        <w:txbxContent>
                          <w:p w14:paraId="702A667C" w14:textId="77777777" w:rsidR="00E45F4C" w:rsidRPr="007567F9" w:rsidRDefault="00E45F4C" w:rsidP="00E45F4C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240" w:type="dxa"/>
          </w:tcPr>
          <w:p w14:paraId="2E24F6DD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Employee</w:t>
            </w:r>
            <w:r>
              <w:rPr>
                <w:rFonts w:asciiTheme="minorHAnsi" w:hAnsiTheme="minorHAnsi"/>
              </w:rPr>
              <w:t>/Visitor</w:t>
            </w:r>
            <w:r w:rsidRPr="00B20CB5">
              <w:rPr>
                <w:rFonts w:asciiTheme="minorHAnsi" w:hAnsiTheme="minorHAnsi"/>
              </w:rPr>
              <w:t xml:space="preserve"> Parking</w:t>
            </w:r>
          </w:p>
        </w:tc>
      </w:tr>
      <w:tr w:rsidR="00E45F4C" w:rsidRPr="00B20CB5" w14:paraId="4B295382" w14:textId="77777777" w:rsidTr="00B81FA4">
        <w:trPr>
          <w:trHeight w:val="576"/>
        </w:trPr>
        <w:tc>
          <w:tcPr>
            <w:tcW w:w="1188" w:type="dxa"/>
          </w:tcPr>
          <w:p w14:paraId="5C5A59BE" w14:textId="77777777" w:rsidR="00E45F4C" w:rsidRDefault="00E45F4C" w:rsidP="00AB6278">
            <w:pPr>
              <w:jc w:val="center"/>
              <w:rPr>
                <w:noProof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04992" behindDoc="0" locked="0" layoutInCell="1" allowOverlap="1" wp14:anchorId="6E59F5F5" wp14:editId="6E36DC73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12700</wp:posOffset>
                      </wp:positionV>
                      <wp:extent cx="294640" cy="161925"/>
                      <wp:effectExtent l="25400" t="25400" r="22860" b="28575"/>
                      <wp:wrapNone/>
                      <wp:docPr id="128" name="Rectangle 1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4640" cy="161925"/>
                              </a:xfrm>
                              <a:prstGeom prst="rect">
                                <a:avLst/>
                              </a:prstGeom>
                              <a:noFill/>
                              <a:ln w="50800" cmpd="sng">
                                <a:solidFill>
                                  <a:srgbClr val="FFC000"/>
                                </a:solidFill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66570E" id="Rectangle 128" o:spid="_x0000_s1026" alt="&quot;&quot;" style="position:absolute;margin-left:0;margin-top:1pt;width:23.2pt;height:12.75pt;z-index:253204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" filled="f" strokecolor="#ffc000" strokeweight="4pt">
                      <w10:wrap anchorx="margin" anchory="page"/>
                    </v:rect>
                  </w:pict>
                </mc:Fallback>
              </mc:AlternateContent>
            </w:r>
          </w:p>
        </w:tc>
        <w:tc>
          <w:tcPr>
            <w:tcW w:w="3240" w:type="dxa"/>
          </w:tcPr>
          <w:p w14:paraId="1131C2B1" w14:textId="16824705" w:rsidR="00E45F4C" w:rsidRPr="00B20CB5" w:rsidRDefault="00E45F4C" w:rsidP="00AB6278">
            <w:pPr>
              <w:rPr>
                <w:noProof/>
              </w:rPr>
            </w:pPr>
            <w:r>
              <w:rPr>
                <w:rFonts w:asciiTheme="minorHAnsi" w:hAnsiTheme="minorHAnsi"/>
              </w:rPr>
              <w:t xml:space="preserve">Internal Line of </w:t>
            </w:r>
            <w:r w:rsidR="009252BD">
              <w:rPr>
                <w:rFonts w:asciiTheme="minorHAnsi" w:hAnsiTheme="minorHAnsi"/>
              </w:rPr>
              <w:t>Separation</w:t>
            </w:r>
          </w:p>
        </w:tc>
        <w:tc>
          <w:tcPr>
            <w:tcW w:w="1195" w:type="dxa"/>
          </w:tcPr>
          <w:p w14:paraId="3D06ACA9" w14:textId="77777777" w:rsidR="00E45F4C" w:rsidRPr="00B20CB5" w:rsidRDefault="00E45F4C" w:rsidP="00AB6278">
            <w:pPr>
              <w:rPr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201920" behindDoc="0" locked="0" layoutInCell="1" allowOverlap="1" wp14:anchorId="33E25CD5" wp14:editId="49B41579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4130</wp:posOffset>
                  </wp:positionV>
                  <wp:extent cx="191135" cy="182880"/>
                  <wp:effectExtent l="0" t="0" r="0" b="0"/>
                  <wp:wrapNone/>
                  <wp:docPr id="207" name="Picture 20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" name="Picture 2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135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441A9740" w14:textId="77777777" w:rsidR="00E45F4C" w:rsidRPr="00B20CB5" w:rsidRDefault="00E45F4C" w:rsidP="00AB6278">
            <w:r>
              <w:rPr>
                <w:rFonts w:asciiTheme="minorHAnsi" w:hAnsiTheme="minorHAnsi"/>
              </w:rPr>
              <w:t>Propane</w:t>
            </w:r>
            <w:r w:rsidRPr="00B20CB5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ank</w:t>
            </w:r>
          </w:p>
        </w:tc>
      </w:tr>
      <w:tr w:rsidR="00E45F4C" w:rsidRPr="00B20CB5" w14:paraId="54A62A09" w14:textId="77777777" w:rsidTr="00B81FA4">
        <w:trPr>
          <w:trHeight w:val="576"/>
        </w:trPr>
        <w:tc>
          <w:tcPr>
            <w:tcW w:w="1188" w:type="dxa"/>
          </w:tcPr>
          <w:p w14:paraId="0B75733A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208064" behindDoc="0" locked="0" layoutInCell="1" allowOverlap="1" wp14:anchorId="1AB94B7F" wp14:editId="1CA899CD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</wp:posOffset>
                  </wp:positionV>
                  <wp:extent cx="140335" cy="182880"/>
                  <wp:effectExtent l="0" t="0" r="0" b="0"/>
                  <wp:wrapNone/>
                  <wp:docPr id="41" name="Picture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35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3D2391C" w14:textId="77777777" w:rsidR="00E45F4C" w:rsidRPr="00290967" w:rsidRDefault="00E45F4C" w:rsidP="00AB6278">
            <w:pPr>
              <w:rPr>
                <w:rFonts w:asciiTheme="minorHAnsi" w:hAnsiTheme="minorHAnsi"/>
                <w:noProof/>
              </w:rPr>
            </w:pPr>
            <w:r w:rsidRPr="00B20CB5">
              <w:rPr>
                <w:rFonts w:asciiTheme="minorHAnsi" w:hAnsiTheme="minorHAnsi"/>
                <w:noProof/>
              </w:rPr>
              <w:t>Locked Gates</w:t>
            </w:r>
            <w:r>
              <w:rPr>
                <w:rFonts w:asciiTheme="minorHAnsi" w:hAnsiTheme="minorHAnsi"/>
                <w:noProof/>
              </w:rPr>
              <w:t xml:space="preserve"> or Doors</w:t>
            </w:r>
          </w:p>
        </w:tc>
        <w:tc>
          <w:tcPr>
            <w:tcW w:w="1195" w:type="dxa"/>
          </w:tcPr>
          <w:p w14:paraId="22E5B420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07040" behindDoc="0" locked="0" layoutInCell="1" allowOverlap="1" wp14:anchorId="6BCBE23A" wp14:editId="0B2114F5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7620</wp:posOffset>
                      </wp:positionV>
                      <wp:extent cx="159385" cy="159385"/>
                      <wp:effectExtent l="0" t="0" r="5715" b="5715"/>
                      <wp:wrapNone/>
                      <wp:docPr id="33" name="Rectangle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385" cy="159385"/>
                              </a:xfrm>
                              <a:prstGeom prst="rect">
                                <a:avLst/>
                              </a:prstGeom>
                              <a:pattFill prst="pct5">
                                <a:fgClr>
                                  <a:schemeClr val="bg1"/>
                                </a:fgClr>
                                <a:bgClr>
                                  <a:srgbClr val="AB7942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AA96D0" w14:textId="77777777" w:rsidR="00E45F4C" w:rsidRDefault="00E45F4C" w:rsidP="00E45F4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CBE23A" id="Rectangle 33" o:spid="_x0000_s1027" alt="&quot;&quot;" style="position:absolute;margin-left:0;margin-top:.6pt;width:12.55pt;height:12.55pt;z-index:2532070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" fillcolor="white [3212]" stroked="f" strokeweight="1pt">
                      <v:fill r:id="rId39" o:title="" color2="#ab7942" type="pattern"/>
                      <v:textbox>
                        <w:txbxContent>
                          <w:p w14:paraId="25AA96D0" w14:textId="77777777" w:rsidR="00E45F4C" w:rsidRDefault="00E45F4C" w:rsidP="00E45F4C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240" w:type="dxa"/>
          </w:tcPr>
          <w:p w14:paraId="613BF801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Manure</w:t>
            </w:r>
            <w:r>
              <w:rPr>
                <w:rFonts w:asciiTheme="minorHAnsi" w:hAnsiTheme="minorHAnsi"/>
              </w:rPr>
              <w:t xml:space="preserve"> Pile  </w:t>
            </w:r>
          </w:p>
        </w:tc>
      </w:tr>
      <w:tr w:rsidR="00E45F4C" w:rsidRPr="00B20CB5" w14:paraId="2B50C0E1" w14:textId="77777777" w:rsidTr="00B81FA4">
        <w:trPr>
          <w:trHeight w:val="576"/>
        </w:trPr>
        <w:tc>
          <w:tcPr>
            <w:tcW w:w="1188" w:type="dxa"/>
          </w:tcPr>
          <w:p w14:paraId="05A775C9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09088" behindDoc="0" locked="0" layoutInCell="1" allowOverlap="1" wp14:anchorId="6D86D848" wp14:editId="0F2DB96C">
                  <wp:simplePos x="0" y="0"/>
                  <wp:positionH relativeFrom="margin">
                    <wp:align>center</wp:align>
                  </wp:positionH>
                  <wp:positionV relativeFrom="paragraph">
                    <wp:posOffset>27940</wp:posOffset>
                  </wp:positionV>
                  <wp:extent cx="177800" cy="137160"/>
                  <wp:effectExtent l="0" t="0" r="0" b="2540"/>
                  <wp:wrapNone/>
                  <wp:docPr id="47" name="Picture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045E63AF" w14:textId="77777777" w:rsidR="00E45F4C" w:rsidRPr="00290967" w:rsidRDefault="00E45F4C" w:rsidP="00AB6278">
            <w:pPr>
              <w:rPr>
                <w:rFonts w:asciiTheme="minorHAnsi" w:hAnsiTheme="minorHAnsi"/>
              </w:rPr>
            </w:pPr>
            <w:r w:rsidRPr="00B20CB5">
              <w:rPr>
                <w:rFonts w:asciiTheme="minorHAnsi" w:hAnsiTheme="minorHAnsi"/>
              </w:rPr>
              <w:t>Vehicle C&amp;D stations</w:t>
            </w:r>
          </w:p>
        </w:tc>
        <w:tc>
          <w:tcPr>
            <w:tcW w:w="1195" w:type="dxa"/>
          </w:tcPr>
          <w:p w14:paraId="3422E4E0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210112" behindDoc="0" locked="0" layoutInCell="1" allowOverlap="1" wp14:anchorId="2AD6E600" wp14:editId="682F2379">
                  <wp:simplePos x="0" y="0"/>
                  <wp:positionH relativeFrom="margin">
                    <wp:align>center</wp:align>
                  </wp:positionH>
                  <wp:positionV relativeFrom="paragraph">
                    <wp:posOffset>10160</wp:posOffset>
                  </wp:positionV>
                  <wp:extent cx="257810" cy="330200"/>
                  <wp:effectExtent l="0" t="0" r="0" b="0"/>
                  <wp:wrapNone/>
                  <wp:docPr id="184" name="Picture 18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Picture 18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810" cy="33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9B336F9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rFonts w:asciiTheme="minorHAnsi" w:hAnsiTheme="minorHAnsi"/>
              </w:rPr>
              <w:t xml:space="preserve">Compass </w:t>
            </w:r>
            <w:r w:rsidRPr="00B20CB5">
              <w:rPr>
                <w:rFonts w:asciiTheme="minorHAnsi" w:hAnsiTheme="minorHAnsi"/>
              </w:rPr>
              <w:t xml:space="preserve"> </w:t>
            </w:r>
          </w:p>
        </w:tc>
      </w:tr>
      <w:tr w:rsidR="00E45F4C" w:rsidRPr="00B20CB5" w14:paraId="3A5953A1" w14:textId="77777777" w:rsidTr="00B81FA4">
        <w:trPr>
          <w:trHeight w:val="576"/>
        </w:trPr>
        <w:tc>
          <w:tcPr>
            <w:tcW w:w="1188" w:type="dxa"/>
          </w:tcPr>
          <w:p w14:paraId="54044A15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1136" behindDoc="0" locked="0" layoutInCell="1" allowOverlap="1" wp14:anchorId="3AB91EBC" wp14:editId="7370BE7B">
                  <wp:simplePos x="0" y="0"/>
                  <wp:positionH relativeFrom="margin">
                    <wp:align>center</wp:align>
                  </wp:positionH>
                  <wp:positionV relativeFrom="paragraph">
                    <wp:posOffset>65405</wp:posOffset>
                  </wp:positionV>
                  <wp:extent cx="163830" cy="91440"/>
                  <wp:effectExtent l="0" t="0" r="1270" b="0"/>
                  <wp:wrapNone/>
                  <wp:docPr id="49" name="Picture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" cy="9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439AF95F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ull </w:t>
            </w:r>
            <w:r w:rsidRPr="00B20CB5">
              <w:rPr>
                <w:rFonts w:asciiTheme="minorHAnsi" w:hAnsiTheme="minorHAnsi"/>
              </w:rPr>
              <w:t>PPE Stations</w:t>
            </w:r>
          </w:p>
        </w:tc>
        <w:tc>
          <w:tcPr>
            <w:tcW w:w="1195" w:type="dxa"/>
          </w:tcPr>
          <w:p w14:paraId="2B5D8103" w14:textId="77777777" w:rsidR="00E45F4C" w:rsidRPr="00B20CB5" w:rsidRDefault="00E45F4C" w:rsidP="00AB6278">
            <w:pPr>
              <w:rPr>
                <w:rFonts w:asciiTheme="minorHAnsi" w:hAnsiTheme="minorHAnsi"/>
                <w:noProof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12160" behindDoc="0" locked="0" layoutInCell="1" allowOverlap="1" wp14:anchorId="39DA1B30" wp14:editId="42A4D2BF">
                      <wp:simplePos x="0" y="0"/>
                      <wp:positionH relativeFrom="margin">
                        <wp:posOffset>89916</wp:posOffset>
                      </wp:positionH>
                      <wp:positionV relativeFrom="paragraph">
                        <wp:posOffset>130175</wp:posOffset>
                      </wp:positionV>
                      <wp:extent cx="457200" cy="0"/>
                      <wp:effectExtent l="0" t="12700" r="25400" b="25400"/>
                      <wp:wrapNone/>
                      <wp:docPr id="177" name="Straight Connector 17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 cmpd="dbl">
                                <a:solidFill>
                                  <a:srgbClr val="C00000"/>
                                </a:solidFill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9FBEE9" id="Straight Connector 177" o:spid="_x0000_s1026" alt="&quot;&quot;" style="position:absolute;flip:y;z-index:2532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.1pt,10.25pt" to="43.1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" strokecolor="#c00000" strokeweight="3pt">
                      <v:stroke linestyle="thinThin" joinstyle="miter"/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</w:tcPr>
          <w:p w14:paraId="3D2B1F37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 w:rsidRPr="00B20CB5">
              <w:rPr>
                <w:rFonts w:asciiTheme="minorHAnsi" w:hAnsiTheme="minorHAnsi"/>
              </w:rPr>
              <w:t>Public Road</w:t>
            </w:r>
          </w:p>
        </w:tc>
      </w:tr>
      <w:tr w:rsidR="00E45F4C" w14:paraId="672A2A66" w14:textId="77777777" w:rsidTr="00B81FA4">
        <w:trPr>
          <w:trHeight w:val="576"/>
        </w:trPr>
        <w:tc>
          <w:tcPr>
            <w:tcW w:w="1188" w:type="dxa"/>
          </w:tcPr>
          <w:p w14:paraId="0FEA0861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6256" behindDoc="0" locked="0" layoutInCell="1" allowOverlap="1" wp14:anchorId="007ABB20" wp14:editId="59512EF5">
                  <wp:simplePos x="0" y="0"/>
                  <wp:positionH relativeFrom="margin">
                    <wp:align>center</wp:align>
                  </wp:positionH>
                  <wp:positionV relativeFrom="paragraph">
                    <wp:posOffset>12700</wp:posOffset>
                  </wp:positionV>
                  <wp:extent cx="146050" cy="146050"/>
                  <wp:effectExtent l="0" t="0" r="6350" b="6350"/>
                  <wp:wrapNone/>
                  <wp:docPr id="187" name="Picture 18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" name="Picture 18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20503041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 w:rsidRPr="000F275A">
              <w:rPr>
                <w:rFonts w:asciiTheme="minorHAnsi" w:hAnsiTheme="minorHAnsi"/>
              </w:rPr>
              <w:t xml:space="preserve">Hand </w:t>
            </w:r>
            <w:r>
              <w:rPr>
                <w:rFonts w:asciiTheme="minorHAnsi" w:hAnsiTheme="minorHAnsi"/>
              </w:rPr>
              <w:t>Sanitizing</w:t>
            </w:r>
          </w:p>
        </w:tc>
        <w:tc>
          <w:tcPr>
            <w:tcW w:w="1195" w:type="dxa"/>
          </w:tcPr>
          <w:p w14:paraId="3F57FE3D" w14:textId="4FF12BDE" w:rsidR="00E45F4C" w:rsidRPr="00B20CB5" w:rsidRDefault="00D52485" w:rsidP="00AB6278">
            <w:pPr>
              <w:rPr>
                <w:rFonts w:asciiTheme="minorHAnsi" w:hAnsiTheme="minorHAnsi"/>
                <w:noProof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22400" behindDoc="0" locked="0" layoutInCell="1" allowOverlap="1" wp14:anchorId="0BE92DF7" wp14:editId="77CB7264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75565</wp:posOffset>
                      </wp:positionV>
                      <wp:extent cx="457200" cy="0"/>
                      <wp:effectExtent l="19050" t="19050" r="0" b="19050"/>
                      <wp:wrapNone/>
                      <wp:docPr id="285" name="Straight Connector 28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1750" cap="rnd">
                                <a:solidFill>
                                  <a:srgbClr val="FFC000"/>
                                </a:solidFill>
                                <a:prstDash val="sys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AD61DA" id="Straight Connector 285" o:spid="_x0000_s1026" alt="&quot;&quot;" style="position:absolute;flip:y;z-index:2532224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.95pt" to="36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" strokecolor="#ffc000" strokeweight="2.5pt">
                      <v:stroke dashstyle="1 1" joinstyle="miter" endcap="round"/>
                      <w10:wrap anchorx="margin"/>
                    </v:line>
                  </w:pict>
                </mc:Fallback>
              </mc:AlternateContent>
            </w:r>
            <w:r w:rsidR="00E45F4C"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23424" behindDoc="0" locked="0" layoutInCell="1" allowOverlap="1" wp14:anchorId="0C8917EA" wp14:editId="52F06BA0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940560</wp:posOffset>
                      </wp:positionV>
                      <wp:extent cx="457200" cy="0"/>
                      <wp:effectExtent l="12700" t="12700" r="25400" b="25400"/>
                      <wp:wrapNone/>
                      <wp:docPr id="286" name="Straight Connector 28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12700" cap="sq" cmpd="sng">
                                <a:solidFill>
                                  <a:schemeClr val="accent2"/>
                                </a:solidFill>
                                <a:prstDash val="lgDashDotDot"/>
                                <a:round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FA53E2" id="Straight Connector 286" o:spid="_x0000_s1026" alt="&quot;&quot;" style="position:absolute;flip:y;z-index:2532234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52.8pt" to="36pt,15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" strokecolor="#ed7d31 [3205]" strokeweight="1pt">
                      <v:stroke dashstyle="longDashDotDot" endcap="square"/>
                      <w10:wrap anchorx="margin"/>
                    </v:line>
                  </w:pict>
                </mc:Fallback>
              </mc:AlternateContent>
            </w:r>
            <w:r w:rsidR="00E45F4C"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20352" behindDoc="0" locked="0" layoutInCell="1" allowOverlap="1" wp14:anchorId="474CBF72" wp14:editId="6C5DB85B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588770</wp:posOffset>
                      </wp:positionV>
                      <wp:extent cx="457200" cy="0"/>
                      <wp:effectExtent l="12700" t="12700" r="12700" b="12700"/>
                      <wp:wrapNone/>
                      <wp:docPr id="176" name="Straight Connector 17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 cap="rnd">
                                <a:solidFill>
                                  <a:schemeClr val="tx1"/>
                                </a:solidFill>
                                <a:prstDash val="dash"/>
                                <a:bevel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8600D9" id="Straight Connector 176" o:spid="_x0000_s1026" alt="&quot;&quot;" style="position:absolute;flip:y;z-index:2532203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5.1pt" to="36pt,1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" strokecolor="black [3213]" strokeweight="2pt">
                      <v:stroke dashstyle="dash" joinstyle="bevel" endcap="round"/>
                      <w10:wrap anchorx="margin"/>
                    </v:line>
                  </w:pict>
                </mc:Fallback>
              </mc:AlternateContent>
            </w:r>
            <w:r w:rsidR="00E45F4C"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19328" behindDoc="0" locked="0" layoutInCell="1" allowOverlap="1" wp14:anchorId="6F903EF3" wp14:editId="62767617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857250</wp:posOffset>
                      </wp:positionV>
                      <wp:extent cx="457200" cy="0"/>
                      <wp:effectExtent l="0" t="12700" r="0" b="12700"/>
                      <wp:wrapNone/>
                      <wp:docPr id="161" name="Straight Connector 1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B050"/>
                                </a:solidFill>
                                <a:prstDash val="sysDash"/>
                                <a:bevel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54271D" id="Straight Connector 161" o:spid="_x0000_s1026" alt="&quot;&quot;" style="position:absolute;flip:y;z-index:2532193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7.5pt" to="36pt,6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" strokecolor="#00b050" strokeweight="2pt">
                      <v:stroke dashstyle="3 1" joinstyle="bevel"/>
                      <w10:wrap anchorx="margin"/>
                    </v:line>
                  </w:pict>
                </mc:Fallback>
              </mc:AlternateContent>
            </w:r>
            <w:r w:rsidR="00E45F4C"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21376" behindDoc="0" locked="0" layoutInCell="1" allowOverlap="1" wp14:anchorId="29B5D1C8" wp14:editId="759D3415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478790</wp:posOffset>
                      </wp:positionV>
                      <wp:extent cx="457200" cy="0"/>
                      <wp:effectExtent l="0" t="12700" r="25400" b="25400"/>
                      <wp:wrapNone/>
                      <wp:docPr id="284" name="Straight Connector 28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1750">
                                <a:solidFill>
                                  <a:srgbClr val="AB7942"/>
                                </a:solidFill>
                                <a:prstDash val="dash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79E7CB" id="Straight Connector 284" o:spid="_x0000_s1026" alt="&quot;&quot;" style="position:absolute;flip:y;z-index:2532213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37.7pt" to="36pt,3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" strokecolor="#ab7942" strokeweight="2.5pt">
                      <v:stroke dashstyle="dashDot" joinstyle="miter"/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</w:tcPr>
          <w:p w14:paraId="2DC12EB9" w14:textId="7494ECE8" w:rsidR="00E45F4C" w:rsidRPr="00B20CB5" w:rsidRDefault="00D52485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gg Delivery </w:t>
            </w:r>
            <w:r w:rsidR="00E45F4C" w:rsidRPr="00B20CB5">
              <w:rPr>
                <w:rFonts w:asciiTheme="minorHAnsi" w:hAnsiTheme="minorHAnsi"/>
              </w:rPr>
              <w:t>Traffic</w:t>
            </w:r>
          </w:p>
        </w:tc>
      </w:tr>
      <w:tr w:rsidR="00E45F4C" w:rsidRPr="00B20CB5" w14:paraId="73ED8060" w14:textId="77777777" w:rsidTr="00B81FA4">
        <w:trPr>
          <w:trHeight w:val="576"/>
        </w:trPr>
        <w:tc>
          <w:tcPr>
            <w:tcW w:w="1188" w:type="dxa"/>
          </w:tcPr>
          <w:p w14:paraId="57A977ED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3184" behindDoc="0" locked="0" layoutInCell="1" allowOverlap="1" wp14:anchorId="1FF90AE8" wp14:editId="2AE400C4">
                  <wp:simplePos x="0" y="0"/>
                  <wp:positionH relativeFrom="margin">
                    <wp:align>center</wp:align>
                  </wp:positionH>
                  <wp:positionV relativeFrom="paragraph">
                    <wp:posOffset>11430</wp:posOffset>
                  </wp:positionV>
                  <wp:extent cx="177800" cy="154940"/>
                  <wp:effectExtent l="0" t="0" r="0" b="0"/>
                  <wp:wrapNone/>
                  <wp:docPr id="58" name="Picture 5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5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/>
                <w:noProof/>
              </w:rPr>
              <w:softHyphen/>
            </w:r>
          </w:p>
        </w:tc>
        <w:tc>
          <w:tcPr>
            <w:tcW w:w="3240" w:type="dxa"/>
          </w:tcPr>
          <w:p w14:paraId="1B6A9604" w14:textId="77777777" w:rsidR="00E45F4C" w:rsidRPr="000F275A" w:rsidRDefault="00E45F4C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oot Bath Stations</w:t>
            </w:r>
          </w:p>
        </w:tc>
        <w:tc>
          <w:tcPr>
            <w:tcW w:w="1195" w:type="dxa"/>
          </w:tcPr>
          <w:p w14:paraId="6309E5E7" w14:textId="5C7AC15D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</w:p>
        </w:tc>
        <w:tc>
          <w:tcPr>
            <w:tcW w:w="3240" w:type="dxa"/>
          </w:tcPr>
          <w:p w14:paraId="0DC5AF94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Manure Hauler Traffic</w:t>
            </w:r>
          </w:p>
        </w:tc>
      </w:tr>
      <w:tr w:rsidR="00E45F4C" w:rsidRPr="00B20CB5" w14:paraId="10AEDB24" w14:textId="77777777" w:rsidTr="00B81FA4">
        <w:trPr>
          <w:trHeight w:val="576"/>
        </w:trPr>
        <w:tc>
          <w:tcPr>
            <w:tcW w:w="1188" w:type="dxa"/>
          </w:tcPr>
          <w:p w14:paraId="7962EB3E" w14:textId="77777777" w:rsidR="00E45F4C" w:rsidRPr="00B20CB5" w:rsidRDefault="00E45F4C" w:rsidP="00AB627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5232" behindDoc="0" locked="0" layoutInCell="1" allowOverlap="1" wp14:anchorId="77B46E57" wp14:editId="07FE31DA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9685</wp:posOffset>
                  </wp:positionV>
                  <wp:extent cx="161290" cy="228600"/>
                  <wp:effectExtent l="0" t="0" r="3810" b="0"/>
                  <wp:wrapNone/>
                  <wp:docPr id="175" name="Picture 17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" name="Picture 17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129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62E799D7" w14:textId="77777777" w:rsidR="00E45F4C" w:rsidRPr="00B20CB5" w:rsidRDefault="00E45F4C" w:rsidP="00AB6278">
            <w:r w:rsidRPr="00B20CB5">
              <w:rPr>
                <w:rFonts w:asciiTheme="minorHAnsi" w:hAnsiTheme="minorHAnsi"/>
              </w:rPr>
              <w:t>Rendering Barrel</w:t>
            </w:r>
          </w:p>
        </w:tc>
        <w:tc>
          <w:tcPr>
            <w:tcW w:w="1195" w:type="dxa"/>
          </w:tcPr>
          <w:p w14:paraId="6A05B1BB" w14:textId="59E7BB13" w:rsidR="00E45F4C" w:rsidRPr="00B20CB5" w:rsidRDefault="00E45F4C" w:rsidP="00AB6278">
            <w:pPr>
              <w:rPr>
                <w:noProof/>
              </w:rPr>
            </w:pPr>
          </w:p>
        </w:tc>
        <w:tc>
          <w:tcPr>
            <w:tcW w:w="3240" w:type="dxa"/>
          </w:tcPr>
          <w:p w14:paraId="778050F6" w14:textId="77777777" w:rsidR="00E45F4C" w:rsidRPr="00B20CB5" w:rsidRDefault="00E45F4C" w:rsidP="00AB6278">
            <w:r w:rsidRPr="00B20CB5">
              <w:rPr>
                <w:rFonts w:asciiTheme="minorHAnsi" w:hAnsiTheme="minorHAnsi"/>
              </w:rPr>
              <w:t>Feed Delivery Traffic</w:t>
            </w:r>
          </w:p>
        </w:tc>
      </w:tr>
      <w:tr w:rsidR="00E45F4C" w:rsidRPr="00B20CB5" w14:paraId="455DA98E" w14:textId="77777777" w:rsidTr="00B81FA4">
        <w:trPr>
          <w:trHeight w:val="576"/>
        </w:trPr>
        <w:tc>
          <w:tcPr>
            <w:tcW w:w="1188" w:type="dxa"/>
          </w:tcPr>
          <w:p w14:paraId="1F19AB9A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24448" behindDoc="0" locked="0" layoutInCell="1" allowOverlap="1" wp14:anchorId="1192FF82" wp14:editId="3DCB3915">
                  <wp:simplePos x="0" y="0"/>
                  <wp:positionH relativeFrom="margin">
                    <wp:align>center</wp:align>
                  </wp:positionH>
                  <wp:positionV relativeFrom="paragraph">
                    <wp:posOffset>17145</wp:posOffset>
                  </wp:positionV>
                  <wp:extent cx="157480" cy="222250"/>
                  <wp:effectExtent l="0" t="0" r="0" b="6350"/>
                  <wp:wrapNone/>
                  <wp:docPr id="131" name="Picture 1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8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6D8FD46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cinerator</w:t>
            </w:r>
          </w:p>
        </w:tc>
        <w:tc>
          <w:tcPr>
            <w:tcW w:w="1195" w:type="dxa"/>
          </w:tcPr>
          <w:p w14:paraId="3D794776" w14:textId="722CB505" w:rsidR="00E45F4C" w:rsidRPr="00B20CB5" w:rsidRDefault="00D52485" w:rsidP="00AB6278">
            <w:pPr>
              <w:rPr>
                <w:rFonts w:asciiTheme="minorHAnsi" w:hAnsiTheme="minorHAnsi"/>
                <w:noProof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18304" behindDoc="0" locked="0" layoutInCell="1" allowOverlap="1" wp14:anchorId="3A2293C6" wp14:editId="3859C002">
                      <wp:simplePos x="0" y="0"/>
                      <wp:positionH relativeFrom="margin">
                        <wp:posOffset>82550</wp:posOffset>
                      </wp:positionH>
                      <wp:positionV relativeFrom="paragraph">
                        <wp:posOffset>93345</wp:posOffset>
                      </wp:positionV>
                      <wp:extent cx="457200" cy="0"/>
                      <wp:effectExtent l="0" t="12700" r="0" b="12700"/>
                      <wp:wrapNone/>
                      <wp:docPr id="147" name="Straight Connector 14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030A0"/>
                                </a:solidFill>
                                <a:prstDash val="sys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2CAC2E" id="Straight Connector 147" o:spid="_x0000_s1026" alt="&quot;&quot;" style="position:absolute;flip:y;z-index:253218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.5pt,7.35pt" to="42.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" strokecolor="#7030a0" strokeweight="2pt">
                      <v:stroke dashstyle="1 1" joinstyle="miter"/>
                      <w10:wrap anchorx="margin"/>
                    </v:line>
                  </w:pict>
                </mc:Fallback>
              </mc:AlternateContent>
            </w:r>
            <w:r w:rsidR="00E45F4C">
              <w:rPr>
                <w:noProof/>
              </w:rPr>
              <w:softHyphen/>
            </w:r>
          </w:p>
        </w:tc>
        <w:tc>
          <w:tcPr>
            <w:tcW w:w="3240" w:type="dxa"/>
          </w:tcPr>
          <w:p w14:paraId="70B75C52" w14:textId="22D7ADA0" w:rsidR="00E45F4C" w:rsidRPr="00B20CB5" w:rsidRDefault="00D52485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rFonts w:asciiTheme="minorHAnsi" w:hAnsiTheme="minorHAnsi"/>
              </w:rPr>
              <w:t xml:space="preserve">Foot </w:t>
            </w:r>
            <w:r w:rsidR="00E45F4C" w:rsidRPr="00B20CB5">
              <w:rPr>
                <w:rFonts w:asciiTheme="minorHAnsi" w:hAnsiTheme="minorHAnsi"/>
              </w:rPr>
              <w:t>Traffic</w:t>
            </w:r>
          </w:p>
        </w:tc>
      </w:tr>
      <w:tr w:rsidR="00E45F4C" w:rsidRPr="00B20CB5" w14:paraId="2BB96E0E" w14:textId="77777777" w:rsidTr="00B81FA4">
        <w:trPr>
          <w:trHeight w:val="576"/>
        </w:trPr>
        <w:tc>
          <w:tcPr>
            <w:tcW w:w="1188" w:type="dxa"/>
          </w:tcPr>
          <w:p w14:paraId="353E787D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17280" behindDoc="0" locked="0" layoutInCell="1" allowOverlap="1" wp14:anchorId="51C6C7A3" wp14:editId="6627DD59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9050</wp:posOffset>
                      </wp:positionV>
                      <wp:extent cx="159385" cy="159385"/>
                      <wp:effectExtent l="0" t="0" r="5715" b="5715"/>
                      <wp:wrapNone/>
                      <wp:docPr id="61" name="Rectangle 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385" cy="159385"/>
                              </a:xfrm>
                              <a:prstGeom prst="rect">
                                <a:avLst/>
                              </a:prstGeom>
                              <a:pattFill prst="ltVert">
                                <a:fgClr>
                                  <a:schemeClr val="bg1"/>
                                </a:fgClr>
                                <a:bgClr>
                                  <a:srgbClr val="92D050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C687578" w14:textId="77777777" w:rsidR="00E45F4C" w:rsidRPr="00221453" w:rsidRDefault="00E45F4C" w:rsidP="00E45F4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C6C7A3" id="Rectangle 61" o:spid="_x0000_s1028" alt="&quot;&quot;" style="position:absolute;left:0;text-align:left;margin-left:0;margin-top:1.5pt;width:12.55pt;height:12.55pt;z-index:253217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" fillcolor="white [3212]" stroked="f" strokeweight="1pt">
                      <v:fill r:id="rId46" o:title="" color2="#92d050" type="pattern"/>
                      <v:textbox>
                        <w:txbxContent>
                          <w:p w14:paraId="1C687578" w14:textId="77777777" w:rsidR="00E45F4C" w:rsidRPr="00221453" w:rsidRDefault="00E45F4C" w:rsidP="00E45F4C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240" w:type="dxa"/>
          </w:tcPr>
          <w:p w14:paraId="38A12D53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mpost Pile</w:t>
            </w:r>
          </w:p>
        </w:tc>
        <w:tc>
          <w:tcPr>
            <w:tcW w:w="1195" w:type="dxa"/>
          </w:tcPr>
          <w:p w14:paraId="1A54A1CC" w14:textId="77777777" w:rsidR="00E45F4C" w:rsidRPr="00B20CB5" w:rsidRDefault="00E45F4C" w:rsidP="00AB6278">
            <w:pPr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softHyphen/>
            </w:r>
          </w:p>
        </w:tc>
        <w:tc>
          <w:tcPr>
            <w:tcW w:w="3240" w:type="dxa"/>
          </w:tcPr>
          <w:p w14:paraId="3BCFBE04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Rendering Traffic</w:t>
            </w:r>
          </w:p>
        </w:tc>
      </w:tr>
      <w:tr w:rsidR="00E45F4C" w:rsidRPr="00B20CB5" w14:paraId="1D38DF37" w14:textId="77777777" w:rsidTr="00B81FA4">
        <w:trPr>
          <w:trHeight w:val="576"/>
        </w:trPr>
        <w:tc>
          <w:tcPr>
            <w:tcW w:w="1188" w:type="dxa"/>
          </w:tcPr>
          <w:p w14:paraId="03BFD752" w14:textId="77777777" w:rsidR="00E45F4C" w:rsidRDefault="00E45F4C" w:rsidP="00AB627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4208" behindDoc="0" locked="0" layoutInCell="1" allowOverlap="1" wp14:anchorId="711DBDDD" wp14:editId="22638A42">
                  <wp:simplePos x="0" y="0"/>
                  <wp:positionH relativeFrom="margin">
                    <wp:posOffset>220345</wp:posOffset>
                  </wp:positionH>
                  <wp:positionV relativeFrom="paragraph">
                    <wp:posOffset>-17145</wp:posOffset>
                  </wp:positionV>
                  <wp:extent cx="171450" cy="228600"/>
                  <wp:effectExtent l="0" t="0" r="6350" b="0"/>
                  <wp:wrapNone/>
                  <wp:docPr id="174" name="Picture 17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Picture 17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0"/>
                            <a:ext cx="17145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71B41C29" w14:textId="77777777" w:rsidR="00E45F4C" w:rsidRPr="00B20CB5" w:rsidRDefault="00E45F4C" w:rsidP="00AB6278">
            <w:r w:rsidRPr="00B20CB5">
              <w:rPr>
                <w:rFonts w:asciiTheme="minorHAnsi" w:hAnsiTheme="minorHAnsi"/>
              </w:rPr>
              <w:t>Garbage</w:t>
            </w:r>
            <w:r>
              <w:rPr>
                <w:rFonts w:asciiTheme="minorHAnsi" w:hAnsiTheme="minorHAnsi"/>
              </w:rPr>
              <w:t xml:space="preserve"> Barrel or Dumpster</w:t>
            </w:r>
          </w:p>
        </w:tc>
        <w:tc>
          <w:tcPr>
            <w:tcW w:w="1195" w:type="dxa"/>
          </w:tcPr>
          <w:p w14:paraId="25A933A7" w14:textId="77777777" w:rsidR="00E45F4C" w:rsidRDefault="00E45F4C" w:rsidP="00AB6278">
            <w:pPr>
              <w:rPr>
                <w:noProof/>
              </w:rPr>
            </w:pPr>
          </w:p>
        </w:tc>
        <w:tc>
          <w:tcPr>
            <w:tcW w:w="3240" w:type="dxa"/>
          </w:tcPr>
          <w:p w14:paraId="672F50BA" w14:textId="77777777" w:rsidR="00E45F4C" w:rsidRPr="00B20CB5" w:rsidRDefault="00E45F4C" w:rsidP="00AB6278">
            <w:r w:rsidRPr="00B20CB5">
              <w:rPr>
                <w:rFonts w:asciiTheme="minorHAnsi" w:hAnsiTheme="minorHAnsi"/>
                <w:noProof/>
              </w:rPr>
              <w:t>Live Bird Movement Traffic</w:t>
            </w:r>
          </w:p>
        </w:tc>
      </w:tr>
    </w:tbl>
    <w:p w14:paraId="01EB7D7B" w14:textId="03F7267C" w:rsidR="00D07B89" w:rsidRDefault="00D07B89" w:rsidP="00D07B89"/>
    <w:p w14:paraId="36503252" w14:textId="21EFB8AF" w:rsidR="008F3E16" w:rsidRPr="0075002A" w:rsidRDefault="0075002A" w:rsidP="00D07B89">
      <w:pPr>
        <w:rPr>
          <w:i/>
          <w:sz w:val="18"/>
          <w:szCs w:val="18"/>
        </w:rPr>
      </w:pPr>
      <w:r w:rsidRPr="0075002A">
        <w:rPr>
          <w:i/>
          <w:sz w:val="18"/>
          <w:szCs w:val="18"/>
        </w:rPr>
        <w:t xml:space="preserve">Note: Use the icons that indicate your biosecurity and managements practices. Some icons may not apply to your operation. </w:t>
      </w:r>
    </w:p>
    <w:sectPr w:rsidR="008F3E16" w:rsidRPr="0075002A" w:rsidSect="00CC119C">
      <w:headerReference w:type="default" r:id="rId4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9ACB8" w14:textId="77777777" w:rsidR="006C11FD" w:rsidRDefault="006C11FD" w:rsidP="005C4235">
      <w:r>
        <w:separator/>
      </w:r>
    </w:p>
  </w:endnote>
  <w:endnote w:type="continuationSeparator" w:id="0">
    <w:p w14:paraId="1CE309DE" w14:textId="77777777" w:rsidR="006C11FD" w:rsidRDefault="006C11FD" w:rsidP="005C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 New Roman (Body CS)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14D8E" w14:textId="77777777" w:rsidR="006C11FD" w:rsidRDefault="006C11FD" w:rsidP="005C4235">
      <w:r>
        <w:separator/>
      </w:r>
    </w:p>
  </w:footnote>
  <w:footnote w:type="continuationSeparator" w:id="0">
    <w:p w14:paraId="3E8EB331" w14:textId="77777777" w:rsidR="006C11FD" w:rsidRDefault="006C11FD" w:rsidP="005C4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F71D2" w14:textId="77777777" w:rsidR="00B00BAB" w:rsidRDefault="00B00BAB" w:rsidP="005C4235">
    <w:pPr>
      <w:pStyle w:val="Header"/>
    </w:pPr>
    <w:r w:rsidRPr="005F6556">
      <w:rPr>
        <w:noProof/>
      </w:rPr>
      <w:drawing>
        <wp:inline distT="0" distB="0" distL="0" distR="0" wp14:anchorId="4015801D" wp14:editId="7F358B91">
          <wp:extent cx="7259955" cy="453390"/>
          <wp:effectExtent l="0" t="0" r="0" b="3810"/>
          <wp:docPr id="164" name="Picture 16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" name="Picture 16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259955" cy="453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6BF9F" w14:textId="5E6718B3" w:rsidR="00B00BAB" w:rsidRDefault="00B00BAB" w:rsidP="00D118AC">
    <w:pPr>
      <w:pStyle w:val="Header"/>
      <w:tabs>
        <w:tab w:val="clear" w:pos="4680"/>
        <w:tab w:val="clear" w:pos="9360"/>
        <w:tab w:val="left" w:pos="6364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C1A07"/>
    <w:multiLevelType w:val="hybridMultilevel"/>
    <w:tmpl w:val="66D09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05AD"/>
    <w:multiLevelType w:val="hybridMultilevel"/>
    <w:tmpl w:val="0300828A"/>
    <w:lvl w:ilvl="0" w:tplc="4F3076E0">
      <w:start w:val="1"/>
      <w:numFmt w:val="decimal"/>
      <w:pStyle w:val="Bullet1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6400B2"/>
    <w:multiLevelType w:val="hybridMultilevel"/>
    <w:tmpl w:val="AF8AD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F2D25"/>
    <w:multiLevelType w:val="hybridMultilevel"/>
    <w:tmpl w:val="2384D77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B782C3E"/>
    <w:multiLevelType w:val="hybridMultilevel"/>
    <w:tmpl w:val="4FF2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810B2"/>
    <w:multiLevelType w:val="hybridMultilevel"/>
    <w:tmpl w:val="66BA5C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48263B"/>
    <w:multiLevelType w:val="hybridMultilevel"/>
    <w:tmpl w:val="B96AC152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952256"/>
    <w:multiLevelType w:val="hybridMultilevel"/>
    <w:tmpl w:val="FECC8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A62E5"/>
    <w:multiLevelType w:val="hybridMultilevel"/>
    <w:tmpl w:val="57503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E656A"/>
    <w:multiLevelType w:val="hybridMultilevel"/>
    <w:tmpl w:val="35A20122"/>
    <w:lvl w:ilvl="0" w:tplc="A24826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736AE"/>
    <w:multiLevelType w:val="hybridMultilevel"/>
    <w:tmpl w:val="A3F8D626"/>
    <w:lvl w:ilvl="0" w:tplc="F490E3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F04B0"/>
    <w:multiLevelType w:val="hybridMultilevel"/>
    <w:tmpl w:val="CCE06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A075F"/>
    <w:multiLevelType w:val="hybridMultilevel"/>
    <w:tmpl w:val="D5329B12"/>
    <w:lvl w:ilvl="0" w:tplc="04090001">
      <w:start w:val="1"/>
      <w:numFmt w:val="bullet"/>
      <w:lvlText w:val=""/>
      <w:lvlJc w:val="left"/>
      <w:pPr>
        <w:ind w:left="720" w:hanging="18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571BD"/>
    <w:multiLevelType w:val="hybridMultilevel"/>
    <w:tmpl w:val="61F8CAD4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CE68D3"/>
    <w:multiLevelType w:val="hybridMultilevel"/>
    <w:tmpl w:val="4D344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8785632">
      <w:start w:val="1"/>
      <w:numFmt w:val="upperRoman"/>
      <w:lvlText w:val="%3."/>
      <w:lvlJc w:val="left"/>
      <w:pPr>
        <w:ind w:left="2340" w:hanging="360"/>
      </w:pPr>
      <w:rPr>
        <w:rFonts w:asciiTheme="minorHAnsi" w:eastAsiaTheme="minorEastAsia" w:hAnsiTheme="minorHAnsi" w:cstheme="minorHAnsi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D3C26BAC">
      <w:start w:val="1"/>
      <w:numFmt w:val="decimal"/>
      <w:lvlText w:val="%5."/>
      <w:lvlJc w:val="left"/>
      <w:pPr>
        <w:ind w:left="3600" w:hanging="360"/>
      </w:pPr>
      <w:rPr>
        <w:rFonts w:asciiTheme="minorHAnsi" w:eastAsiaTheme="minorEastAsia" w:hAnsiTheme="minorHAnsi" w:cstheme="minorBidi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E0286D"/>
    <w:multiLevelType w:val="hybridMultilevel"/>
    <w:tmpl w:val="192C3154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6D7AB9"/>
    <w:multiLevelType w:val="hybridMultilevel"/>
    <w:tmpl w:val="BAF02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F5317"/>
    <w:multiLevelType w:val="hybridMultilevel"/>
    <w:tmpl w:val="ABB84A1E"/>
    <w:lvl w:ilvl="0" w:tplc="E7006A70">
      <w:start w:val="1"/>
      <w:numFmt w:val="decimal"/>
      <w:pStyle w:val="CDFASubsectionHeading"/>
      <w:lvlText w:val="%1."/>
      <w:lvlJc w:val="left"/>
      <w:pPr>
        <w:ind w:left="720" w:hanging="360"/>
      </w:pPr>
      <w:rPr>
        <w:rFonts w:asciiTheme="minorHAnsi" w:hAnsiTheme="minorHAnsi" w:hint="default"/>
        <w:b/>
        <w:i w:val="0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0175CC"/>
    <w:multiLevelType w:val="hybridMultilevel"/>
    <w:tmpl w:val="AB2E7172"/>
    <w:lvl w:ilvl="0" w:tplc="04090019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5F77CF"/>
    <w:multiLevelType w:val="hybridMultilevel"/>
    <w:tmpl w:val="3940D3F4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62DCC"/>
    <w:multiLevelType w:val="hybridMultilevel"/>
    <w:tmpl w:val="9C26E5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A6D1D46"/>
    <w:multiLevelType w:val="hybridMultilevel"/>
    <w:tmpl w:val="3FC4D63C"/>
    <w:lvl w:ilvl="0" w:tplc="63E6EA34">
      <w:start w:val="1"/>
      <w:numFmt w:val="decimal"/>
      <w:pStyle w:val="Heading2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B91915"/>
    <w:multiLevelType w:val="hybridMultilevel"/>
    <w:tmpl w:val="214A9F24"/>
    <w:lvl w:ilvl="0" w:tplc="AB044792">
      <w:start w:val="1"/>
      <w:numFmt w:val="bullet"/>
      <w:pStyle w:val="titlepage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23" w15:restartNumberingAfterBreak="0">
    <w:nsid w:val="3AE115C3"/>
    <w:multiLevelType w:val="hybridMultilevel"/>
    <w:tmpl w:val="01A6B84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D0A6579"/>
    <w:multiLevelType w:val="hybridMultilevel"/>
    <w:tmpl w:val="2EBC4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CC0639"/>
    <w:multiLevelType w:val="hybridMultilevel"/>
    <w:tmpl w:val="85988E2E"/>
    <w:lvl w:ilvl="0" w:tplc="E968B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A02E1A"/>
    <w:multiLevelType w:val="hybridMultilevel"/>
    <w:tmpl w:val="9EDCD732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3AB4586"/>
    <w:multiLevelType w:val="hybridMultilevel"/>
    <w:tmpl w:val="9F168370"/>
    <w:lvl w:ilvl="0" w:tplc="C0E0C6D6">
      <w:start w:val="1"/>
      <w:numFmt w:val="bullet"/>
      <w:pStyle w:val="ListBulletFactors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DFF432E2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971FF3"/>
    <w:multiLevelType w:val="hybridMultilevel"/>
    <w:tmpl w:val="EBC6C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AA2372"/>
    <w:multiLevelType w:val="hybridMultilevel"/>
    <w:tmpl w:val="DFBEFCE6"/>
    <w:lvl w:ilvl="0" w:tplc="C6044050">
      <w:start w:val="1"/>
      <w:numFmt w:val="bullet"/>
      <w:pStyle w:val="Checklis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pStyle w:val="Checklis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6F7079"/>
    <w:multiLevelType w:val="hybridMultilevel"/>
    <w:tmpl w:val="33E09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6039C5"/>
    <w:multiLevelType w:val="hybridMultilevel"/>
    <w:tmpl w:val="0AA263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0D29EB"/>
    <w:multiLevelType w:val="hybridMultilevel"/>
    <w:tmpl w:val="D0863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D40142"/>
    <w:multiLevelType w:val="hybridMultilevel"/>
    <w:tmpl w:val="BAE211AA"/>
    <w:lvl w:ilvl="0" w:tplc="04090011">
      <w:start w:val="1"/>
      <w:numFmt w:val="decimal"/>
      <w:lvlText w:val="%1)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35B0F6A"/>
    <w:multiLevelType w:val="hybridMultilevel"/>
    <w:tmpl w:val="14D4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8504AD"/>
    <w:multiLevelType w:val="hybridMultilevel"/>
    <w:tmpl w:val="0F00BD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6C03DFA"/>
    <w:multiLevelType w:val="hybridMultilevel"/>
    <w:tmpl w:val="CBFE8BEC"/>
    <w:lvl w:ilvl="0" w:tplc="04090001">
      <w:start w:val="1"/>
      <w:numFmt w:val="bullet"/>
      <w:lvlText w:val=""/>
      <w:lvlJc w:val="left"/>
      <w:pPr>
        <w:ind w:left="720" w:hanging="18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C4544E"/>
    <w:multiLevelType w:val="hybridMultilevel"/>
    <w:tmpl w:val="01C08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8E27B4"/>
    <w:multiLevelType w:val="hybridMultilevel"/>
    <w:tmpl w:val="B1081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625D7F"/>
    <w:multiLevelType w:val="hybridMultilevel"/>
    <w:tmpl w:val="93243670"/>
    <w:lvl w:ilvl="0" w:tplc="DCBCB73C">
      <w:start w:val="1"/>
      <w:numFmt w:val="upperLetter"/>
      <w:pStyle w:val="NumberedList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AE66781"/>
    <w:multiLevelType w:val="hybridMultilevel"/>
    <w:tmpl w:val="FB7C5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7F6BEF"/>
    <w:multiLevelType w:val="hybridMultilevel"/>
    <w:tmpl w:val="21B0E596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004FCF"/>
    <w:multiLevelType w:val="hybridMultilevel"/>
    <w:tmpl w:val="1160D70E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DF3A6E"/>
    <w:multiLevelType w:val="hybridMultilevel"/>
    <w:tmpl w:val="9D8A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CC0FAC"/>
    <w:multiLevelType w:val="hybridMultilevel"/>
    <w:tmpl w:val="76D8BD66"/>
    <w:lvl w:ilvl="0" w:tplc="87F0982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9"/>
  </w:num>
  <w:num w:numId="3">
    <w:abstractNumId w:val="27"/>
  </w:num>
  <w:num w:numId="4">
    <w:abstractNumId w:val="22"/>
  </w:num>
  <w:num w:numId="5">
    <w:abstractNumId w:val="31"/>
  </w:num>
  <w:num w:numId="6">
    <w:abstractNumId w:val="21"/>
  </w:num>
  <w:num w:numId="7">
    <w:abstractNumId w:val="44"/>
  </w:num>
  <w:num w:numId="8">
    <w:abstractNumId w:val="39"/>
  </w:num>
  <w:num w:numId="9">
    <w:abstractNumId w:val="41"/>
  </w:num>
  <w:num w:numId="10">
    <w:abstractNumId w:val="13"/>
  </w:num>
  <w:num w:numId="11">
    <w:abstractNumId w:val="19"/>
  </w:num>
  <w:num w:numId="12">
    <w:abstractNumId w:val="42"/>
  </w:num>
  <w:num w:numId="13">
    <w:abstractNumId w:val="4"/>
  </w:num>
  <w:num w:numId="14">
    <w:abstractNumId w:val="35"/>
  </w:num>
  <w:num w:numId="15">
    <w:abstractNumId w:val="34"/>
  </w:num>
  <w:num w:numId="16">
    <w:abstractNumId w:val="17"/>
  </w:num>
  <w:num w:numId="17">
    <w:abstractNumId w:val="33"/>
  </w:num>
  <w:num w:numId="18">
    <w:abstractNumId w:val="2"/>
  </w:num>
  <w:num w:numId="19">
    <w:abstractNumId w:val="7"/>
  </w:num>
  <w:num w:numId="20">
    <w:abstractNumId w:val="43"/>
  </w:num>
  <w:num w:numId="21">
    <w:abstractNumId w:val="20"/>
  </w:num>
  <w:num w:numId="22">
    <w:abstractNumId w:val="16"/>
  </w:num>
  <w:num w:numId="23">
    <w:abstractNumId w:val="37"/>
  </w:num>
  <w:num w:numId="24">
    <w:abstractNumId w:val="5"/>
  </w:num>
  <w:num w:numId="25">
    <w:abstractNumId w:val="32"/>
  </w:num>
  <w:num w:numId="26">
    <w:abstractNumId w:val="0"/>
  </w:num>
  <w:num w:numId="27">
    <w:abstractNumId w:val="10"/>
  </w:num>
  <w:num w:numId="28">
    <w:abstractNumId w:val="40"/>
  </w:num>
  <w:num w:numId="29">
    <w:abstractNumId w:val="14"/>
  </w:num>
  <w:num w:numId="30">
    <w:abstractNumId w:val="18"/>
  </w:num>
  <w:num w:numId="31">
    <w:abstractNumId w:val="3"/>
  </w:num>
  <w:num w:numId="32">
    <w:abstractNumId w:val="36"/>
  </w:num>
  <w:num w:numId="33">
    <w:abstractNumId w:val="12"/>
  </w:num>
  <w:num w:numId="34">
    <w:abstractNumId w:val="11"/>
  </w:num>
  <w:num w:numId="35">
    <w:abstractNumId w:val="23"/>
  </w:num>
  <w:num w:numId="36">
    <w:abstractNumId w:val="25"/>
  </w:num>
  <w:num w:numId="37">
    <w:abstractNumId w:val="38"/>
  </w:num>
  <w:num w:numId="38">
    <w:abstractNumId w:val="28"/>
  </w:num>
  <w:num w:numId="39">
    <w:abstractNumId w:val="24"/>
  </w:num>
  <w:num w:numId="40">
    <w:abstractNumId w:val="30"/>
  </w:num>
  <w:num w:numId="41">
    <w:abstractNumId w:val="8"/>
  </w:num>
  <w:num w:numId="42">
    <w:abstractNumId w:val="15"/>
  </w:num>
  <w:num w:numId="43">
    <w:abstractNumId w:val="9"/>
  </w:num>
  <w:num w:numId="44">
    <w:abstractNumId w:val="6"/>
  </w:num>
  <w:num w:numId="45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clickAndTypeStyle w:val="NoSpacing"/>
  <w:drawingGridHorizontalSpacing w:val="187"/>
  <w:drawingGridVerticalSpacing w:val="187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U2MTE0MrI0NzdV0lEKTi0uzszPAykwrwUAxsoCcCwAAAA="/>
  </w:docVars>
  <w:rsids>
    <w:rsidRoot w:val="005035C7"/>
    <w:rsid w:val="000001BF"/>
    <w:rsid w:val="00002AE5"/>
    <w:rsid w:val="00002D27"/>
    <w:rsid w:val="00003CFD"/>
    <w:rsid w:val="000047A0"/>
    <w:rsid w:val="0000481B"/>
    <w:rsid w:val="00004C15"/>
    <w:rsid w:val="00006474"/>
    <w:rsid w:val="00006E1B"/>
    <w:rsid w:val="000070F7"/>
    <w:rsid w:val="000101A9"/>
    <w:rsid w:val="000131B3"/>
    <w:rsid w:val="000133BB"/>
    <w:rsid w:val="000135A6"/>
    <w:rsid w:val="000135E1"/>
    <w:rsid w:val="0001504F"/>
    <w:rsid w:val="00015A26"/>
    <w:rsid w:val="0001715E"/>
    <w:rsid w:val="0001768B"/>
    <w:rsid w:val="000210C5"/>
    <w:rsid w:val="00021814"/>
    <w:rsid w:val="0002189A"/>
    <w:rsid w:val="000218F1"/>
    <w:rsid w:val="00022E25"/>
    <w:rsid w:val="000233F8"/>
    <w:rsid w:val="00023C74"/>
    <w:rsid w:val="00024D83"/>
    <w:rsid w:val="00024F77"/>
    <w:rsid w:val="000253B2"/>
    <w:rsid w:val="0002799D"/>
    <w:rsid w:val="000310F2"/>
    <w:rsid w:val="00031588"/>
    <w:rsid w:val="00032199"/>
    <w:rsid w:val="000322A3"/>
    <w:rsid w:val="000368C9"/>
    <w:rsid w:val="00036CF9"/>
    <w:rsid w:val="00037927"/>
    <w:rsid w:val="00037D7C"/>
    <w:rsid w:val="0004236A"/>
    <w:rsid w:val="00044165"/>
    <w:rsid w:val="00044B45"/>
    <w:rsid w:val="000464B5"/>
    <w:rsid w:val="00046A8F"/>
    <w:rsid w:val="00047FF8"/>
    <w:rsid w:val="000500B1"/>
    <w:rsid w:val="000509DC"/>
    <w:rsid w:val="00050B4B"/>
    <w:rsid w:val="00050DA6"/>
    <w:rsid w:val="000526E2"/>
    <w:rsid w:val="000527E5"/>
    <w:rsid w:val="0005387C"/>
    <w:rsid w:val="000540D4"/>
    <w:rsid w:val="00055481"/>
    <w:rsid w:val="000562E7"/>
    <w:rsid w:val="0005703A"/>
    <w:rsid w:val="00060AB1"/>
    <w:rsid w:val="000621A1"/>
    <w:rsid w:val="000626B0"/>
    <w:rsid w:val="00065505"/>
    <w:rsid w:val="000655C1"/>
    <w:rsid w:val="00065B44"/>
    <w:rsid w:val="00065E34"/>
    <w:rsid w:val="00066ADE"/>
    <w:rsid w:val="0007224C"/>
    <w:rsid w:val="0007284E"/>
    <w:rsid w:val="000729AD"/>
    <w:rsid w:val="00074CC9"/>
    <w:rsid w:val="00076257"/>
    <w:rsid w:val="00080E46"/>
    <w:rsid w:val="00081BE8"/>
    <w:rsid w:val="00082696"/>
    <w:rsid w:val="00082BB4"/>
    <w:rsid w:val="000835EF"/>
    <w:rsid w:val="0008438E"/>
    <w:rsid w:val="0008456A"/>
    <w:rsid w:val="0008586D"/>
    <w:rsid w:val="00086266"/>
    <w:rsid w:val="000907F5"/>
    <w:rsid w:val="00091B0F"/>
    <w:rsid w:val="000927B8"/>
    <w:rsid w:val="00092A83"/>
    <w:rsid w:val="000930A3"/>
    <w:rsid w:val="00094084"/>
    <w:rsid w:val="0009463B"/>
    <w:rsid w:val="00094C0E"/>
    <w:rsid w:val="00095FF7"/>
    <w:rsid w:val="00096114"/>
    <w:rsid w:val="00097402"/>
    <w:rsid w:val="000976E4"/>
    <w:rsid w:val="000A1689"/>
    <w:rsid w:val="000A21BB"/>
    <w:rsid w:val="000A2590"/>
    <w:rsid w:val="000A2E77"/>
    <w:rsid w:val="000A417F"/>
    <w:rsid w:val="000A53A9"/>
    <w:rsid w:val="000A66CE"/>
    <w:rsid w:val="000A73CA"/>
    <w:rsid w:val="000A7D49"/>
    <w:rsid w:val="000B176B"/>
    <w:rsid w:val="000B23A8"/>
    <w:rsid w:val="000B2662"/>
    <w:rsid w:val="000B2A69"/>
    <w:rsid w:val="000B39EF"/>
    <w:rsid w:val="000B44F2"/>
    <w:rsid w:val="000B477C"/>
    <w:rsid w:val="000B6098"/>
    <w:rsid w:val="000B671A"/>
    <w:rsid w:val="000C08AE"/>
    <w:rsid w:val="000C1AC3"/>
    <w:rsid w:val="000C1EC6"/>
    <w:rsid w:val="000C31CA"/>
    <w:rsid w:val="000C41FB"/>
    <w:rsid w:val="000C535A"/>
    <w:rsid w:val="000C5EC9"/>
    <w:rsid w:val="000C6C4D"/>
    <w:rsid w:val="000C6EAC"/>
    <w:rsid w:val="000C7B92"/>
    <w:rsid w:val="000C7EF7"/>
    <w:rsid w:val="000C7F6E"/>
    <w:rsid w:val="000D0F01"/>
    <w:rsid w:val="000D18DC"/>
    <w:rsid w:val="000D2F28"/>
    <w:rsid w:val="000D4C5A"/>
    <w:rsid w:val="000D5818"/>
    <w:rsid w:val="000D6853"/>
    <w:rsid w:val="000D6F85"/>
    <w:rsid w:val="000D7FB6"/>
    <w:rsid w:val="000E1F13"/>
    <w:rsid w:val="000E2E8E"/>
    <w:rsid w:val="000E3C55"/>
    <w:rsid w:val="000E44F8"/>
    <w:rsid w:val="000E7054"/>
    <w:rsid w:val="000E7E7D"/>
    <w:rsid w:val="000F0626"/>
    <w:rsid w:val="000F0C58"/>
    <w:rsid w:val="000F12AD"/>
    <w:rsid w:val="000F2A56"/>
    <w:rsid w:val="000F3202"/>
    <w:rsid w:val="000F376B"/>
    <w:rsid w:val="000F48D8"/>
    <w:rsid w:val="000F4B62"/>
    <w:rsid w:val="000F4EFA"/>
    <w:rsid w:val="000F5586"/>
    <w:rsid w:val="001001DF"/>
    <w:rsid w:val="00101039"/>
    <w:rsid w:val="00102D44"/>
    <w:rsid w:val="00102EE8"/>
    <w:rsid w:val="001039EA"/>
    <w:rsid w:val="001039F0"/>
    <w:rsid w:val="0010656C"/>
    <w:rsid w:val="001104A4"/>
    <w:rsid w:val="00111795"/>
    <w:rsid w:val="001124E2"/>
    <w:rsid w:val="00113844"/>
    <w:rsid w:val="00114500"/>
    <w:rsid w:val="00115428"/>
    <w:rsid w:val="001170B2"/>
    <w:rsid w:val="001171CB"/>
    <w:rsid w:val="001201B3"/>
    <w:rsid w:val="001204AC"/>
    <w:rsid w:val="00120B34"/>
    <w:rsid w:val="00122387"/>
    <w:rsid w:val="00125AF0"/>
    <w:rsid w:val="00125F29"/>
    <w:rsid w:val="00126E54"/>
    <w:rsid w:val="00126F0C"/>
    <w:rsid w:val="00127136"/>
    <w:rsid w:val="00127F97"/>
    <w:rsid w:val="00132C0A"/>
    <w:rsid w:val="00133176"/>
    <w:rsid w:val="0013371F"/>
    <w:rsid w:val="001349D1"/>
    <w:rsid w:val="00134C38"/>
    <w:rsid w:val="00136BB3"/>
    <w:rsid w:val="001370CB"/>
    <w:rsid w:val="0013711E"/>
    <w:rsid w:val="0013767E"/>
    <w:rsid w:val="00140461"/>
    <w:rsid w:val="00141A3A"/>
    <w:rsid w:val="001427BA"/>
    <w:rsid w:val="00143CA5"/>
    <w:rsid w:val="00144AD9"/>
    <w:rsid w:val="001452D0"/>
    <w:rsid w:val="00145E13"/>
    <w:rsid w:val="001460B0"/>
    <w:rsid w:val="001474FB"/>
    <w:rsid w:val="00150B79"/>
    <w:rsid w:val="00151253"/>
    <w:rsid w:val="00151517"/>
    <w:rsid w:val="001516E7"/>
    <w:rsid w:val="0015303F"/>
    <w:rsid w:val="001537D0"/>
    <w:rsid w:val="0015400D"/>
    <w:rsid w:val="0015433F"/>
    <w:rsid w:val="00156ED3"/>
    <w:rsid w:val="001600E8"/>
    <w:rsid w:val="00160FF9"/>
    <w:rsid w:val="001610F1"/>
    <w:rsid w:val="00161A0C"/>
    <w:rsid w:val="00161B1C"/>
    <w:rsid w:val="00163319"/>
    <w:rsid w:val="00165196"/>
    <w:rsid w:val="00165F77"/>
    <w:rsid w:val="001666B0"/>
    <w:rsid w:val="00167149"/>
    <w:rsid w:val="00170454"/>
    <w:rsid w:val="00170A62"/>
    <w:rsid w:val="001714BF"/>
    <w:rsid w:val="00172A7A"/>
    <w:rsid w:val="00174351"/>
    <w:rsid w:val="00174AF5"/>
    <w:rsid w:val="00176AB4"/>
    <w:rsid w:val="0017749B"/>
    <w:rsid w:val="001833FA"/>
    <w:rsid w:val="00184DA8"/>
    <w:rsid w:val="00184F35"/>
    <w:rsid w:val="00185DA7"/>
    <w:rsid w:val="00185F10"/>
    <w:rsid w:val="00186564"/>
    <w:rsid w:val="00186C16"/>
    <w:rsid w:val="00186FF6"/>
    <w:rsid w:val="001870C0"/>
    <w:rsid w:val="00187316"/>
    <w:rsid w:val="00190651"/>
    <w:rsid w:val="00190A10"/>
    <w:rsid w:val="00190A38"/>
    <w:rsid w:val="001924E2"/>
    <w:rsid w:val="00192E43"/>
    <w:rsid w:val="0019441E"/>
    <w:rsid w:val="00194D91"/>
    <w:rsid w:val="0019545A"/>
    <w:rsid w:val="00195911"/>
    <w:rsid w:val="00195BE1"/>
    <w:rsid w:val="00195EEC"/>
    <w:rsid w:val="00196615"/>
    <w:rsid w:val="00196760"/>
    <w:rsid w:val="00196DD9"/>
    <w:rsid w:val="001A1E23"/>
    <w:rsid w:val="001A3A03"/>
    <w:rsid w:val="001A5D3F"/>
    <w:rsid w:val="001A632E"/>
    <w:rsid w:val="001A6A64"/>
    <w:rsid w:val="001A7CBD"/>
    <w:rsid w:val="001B12D6"/>
    <w:rsid w:val="001B22CC"/>
    <w:rsid w:val="001B2658"/>
    <w:rsid w:val="001B44A6"/>
    <w:rsid w:val="001B4F0A"/>
    <w:rsid w:val="001C0DAB"/>
    <w:rsid w:val="001C12F8"/>
    <w:rsid w:val="001C3A9A"/>
    <w:rsid w:val="001C55B2"/>
    <w:rsid w:val="001C5A85"/>
    <w:rsid w:val="001C5D8A"/>
    <w:rsid w:val="001C6626"/>
    <w:rsid w:val="001C6AFB"/>
    <w:rsid w:val="001C6E74"/>
    <w:rsid w:val="001C6FEB"/>
    <w:rsid w:val="001C7938"/>
    <w:rsid w:val="001C7AA9"/>
    <w:rsid w:val="001D0E53"/>
    <w:rsid w:val="001D157C"/>
    <w:rsid w:val="001D1B22"/>
    <w:rsid w:val="001D34E9"/>
    <w:rsid w:val="001D4B1A"/>
    <w:rsid w:val="001D58AE"/>
    <w:rsid w:val="001D69AC"/>
    <w:rsid w:val="001D7882"/>
    <w:rsid w:val="001D7E30"/>
    <w:rsid w:val="001E039B"/>
    <w:rsid w:val="001E0F0F"/>
    <w:rsid w:val="001E0F3C"/>
    <w:rsid w:val="001E1E63"/>
    <w:rsid w:val="001E1E67"/>
    <w:rsid w:val="001E2D13"/>
    <w:rsid w:val="001E3A34"/>
    <w:rsid w:val="001E3FD9"/>
    <w:rsid w:val="001E7BE3"/>
    <w:rsid w:val="001F0D0A"/>
    <w:rsid w:val="001F12BC"/>
    <w:rsid w:val="001F17FD"/>
    <w:rsid w:val="001F33C3"/>
    <w:rsid w:val="001F3CEA"/>
    <w:rsid w:val="001F5318"/>
    <w:rsid w:val="001F5374"/>
    <w:rsid w:val="001F54D8"/>
    <w:rsid w:val="001F62E1"/>
    <w:rsid w:val="001F6430"/>
    <w:rsid w:val="0020057C"/>
    <w:rsid w:val="00202781"/>
    <w:rsid w:val="00203729"/>
    <w:rsid w:val="00203A8A"/>
    <w:rsid w:val="00203D18"/>
    <w:rsid w:val="00204171"/>
    <w:rsid w:val="00204846"/>
    <w:rsid w:val="00204BA7"/>
    <w:rsid w:val="00205A88"/>
    <w:rsid w:val="00206181"/>
    <w:rsid w:val="0020732B"/>
    <w:rsid w:val="00207C21"/>
    <w:rsid w:val="00207CC5"/>
    <w:rsid w:val="00210935"/>
    <w:rsid w:val="002109A3"/>
    <w:rsid w:val="002116F9"/>
    <w:rsid w:val="00211D5A"/>
    <w:rsid w:val="00212389"/>
    <w:rsid w:val="002124FA"/>
    <w:rsid w:val="00212DB3"/>
    <w:rsid w:val="00213B4F"/>
    <w:rsid w:val="00216C9C"/>
    <w:rsid w:val="00216FF3"/>
    <w:rsid w:val="002179CF"/>
    <w:rsid w:val="00220136"/>
    <w:rsid w:val="0022048A"/>
    <w:rsid w:val="002225C7"/>
    <w:rsid w:val="00222980"/>
    <w:rsid w:val="00223590"/>
    <w:rsid w:val="002241BC"/>
    <w:rsid w:val="002248A8"/>
    <w:rsid w:val="00224B59"/>
    <w:rsid w:val="00226140"/>
    <w:rsid w:val="0022618F"/>
    <w:rsid w:val="00227C80"/>
    <w:rsid w:val="002304C5"/>
    <w:rsid w:val="00230963"/>
    <w:rsid w:val="00232D24"/>
    <w:rsid w:val="0023327F"/>
    <w:rsid w:val="00233635"/>
    <w:rsid w:val="00234D00"/>
    <w:rsid w:val="00234D83"/>
    <w:rsid w:val="00235C76"/>
    <w:rsid w:val="00235D38"/>
    <w:rsid w:val="0024119E"/>
    <w:rsid w:val="002418F3"/>
    <w:rsid w:val="002420C3"/>
    <w:rsid w:val="00245F08"/>
    <w:rsid w:val="00245F18"/>
    <w:rsid w:val="00246232"/>
    <w:rsid w:val="00246439"/>
    <w:rsid w:val="002466A7"/>
    <w:rsid w:val="00253A5B"/>
    <w:rsid w:val="002547A5"/>
    <w:rsid w:val="002548E6"/>
    <w:rsid w:val="00262C92"/>
    <w:rsid w:val="00263EE7"/>
    <w:rsid w:val="00264090"/>
    <w:rsid w:val="00264A22"/>
    <w:rsid w:val="00264CDF"/>
    <w:rsid w:val="00265815"/>
    <w:rsid w:val="00266608"/>
    <w:rsid w:val="00266786"/>
    <w:rsid w:val="00266E76"/>
    <w:rsid w:val="0026700A"/>
    <w:rsid w:val="002716F5"/>
    <w:rsid w:val="00271C50"/>
    <w:rsid w:val="002747D9"/>
    <w:rsid w:val="00274B29"/>
    <w:rsid w:val="00277848"/>
    <w:rsid w:val="00281676"/>
    <w:rsid w:val="00282BE7"/>
    <w:rsid w:val="00283A23"/>
    <w:rsid w:val="0028517D"/>
    <w:rsid w:val="002864DC"/>
    <w:rsid w:val="002867C0"/>
    <w:rsid w:val="0028698F"/>
    <w:rsid w:val="00286B60"/>
    <w:rsid w:val="00286BDD"/>
    <w:rsid w:val="00286E33"/>
    <w:rsid w:val="00287C51"/>
    <w:rsid w:val="002950A9"/>
    <w:rsid w:val="002951AE"/>
    <w:rsid w:val="00295E10"/>
    <w:rsid w:val="0029600E"/>
    <w:rsid w:val="002A1462"/>
    <w:rsid w:val="002A1E95"/>
    <w:rsid w:val="002A24D6"/>
    <w:rsid w:val="002A370E"/>
    <w:rsid w:val="002A495E"/>
    <w:rsid w:val="002A4B4E"/>
    <w:rsid w:val="002A5335"/>
    <w:rsid w:val="002A591D"/>
    <w:rsid w:val="002A6B9C"/>
    <w:rsid w:val="002A714E"/>
    <w:rsid w:val="002A7D0C"/>
    <w:rsid w:val="002B01F0"/>
    <w:rsid w:val="002B1B9E"/>
    <w:rsid w:val="002B23BB"/>
    <w:rsid w:val="002B27A2"/>
    <w:rsid w:val="002B3428"/>
    <w:rsid w:val="002B43BC"/>
    <w:rsid w:val="002B4E57"/>
    <w:rsid w:val="002B63CD"/>
    <w:rsid w:val="002C053C"/>
    <w:rsid w:val="002C2180"/>
    <w:rsid w:val="002C2B14"/>
    <w:rsid w:val="002C3515"/>
    <w:rsid w:val="002C4134"/>
    <w:rsid w:val="002C54BD"/>
    <w:rsid w:val="002C58E1"/>
    <w:rsid w:val="002C6087"/>
    <w:rsid w:val="002D001A"/>
    <w:rsid w:val="002D197B"/>
    <w:rsid w:val="002D3DA8"/>
    <w:rsid w:val="002D3EC2"/>
    <w:rsid w:val="002D78AE"/>
    <w:rsid w:val="002E0EA3"/>
    <w:rsid w:val="002E0EE6"/>
    <w:rsid w:val="002E0F92"/>
    <w:rsid w:val="002E19F9"/>
    <w:rsid w:val="002E1B2A"/>
    <w:rsid w:val="002E3B71"/>
    <w:rsid w:val="002E3E07"/>
    <w:rsid w:val="002E3F7C"/>
    <w:rsid w:val="002E44D5"/>
    <w:rsid w:val="002E531B"/>
    <w:rsid w:val="002E658A"/>
    <w:rsid w:val="002F1160"/>
    <w:rsid w:val="002F1B30"/>
    <w:rsid w:val="002F3BCC"/>
    <w:rsid w:val="002F482B"/>
    <w:rsid w:val="002F4AC3"/>
    <w:rsid w:val="002F6C44"/>
    <w:rsid w:val="0030102D"/>
    <w:rsid w:val="003017E1"/>
    <w:rsid w:val="00303622"/>
    <w:rsid w:val="0030486E"/>
    <w:rsid w:val="0030650F"/>
    <w:rsid w:val="003068BE"/>
    <w:rsid w:val="00307291"/>
    <w:rsid w:val="0030790B"/>
    <w:rsid w:val="00307A73"/>
    <w:rsid w:val="00307AC0"/>
    <w:rsid w:val="003135F1"/>
    <w:rsid w:val="003137E6"/>
    <w:rsid w:val="00313C6C"/>
    <w:rsid w:val="00314FF4"/>
    <w:rsid w:val="00320F49"/>
    <w:rsid w:val="003213B6"/>
    <w:rsid w:val="00322BD0"/>
    <w:rsid w:val="00322E44"/>
    <w:rsid w:val="00323E06"/>
    <w:rsid w:val="00323FDE"/>
    <w:rsid w:val="00324297"/>
    <w:rsid w:val="00324309"/>
    <w:rsid w:val="0032488E"/>
    <w:rsid w:val="00325526"/>
    <w:rsid w:val="0032585E"/>
    <w:rsid w:val="00330F47"/>
    <w:rsid w:val="00331983"/>
    <w:rsid w:val="003321B7"/>
    <w:rsid w:val="003328AE"/>
    <w:rsid w:val="0033333E"/>
    <w:rsid w:val="0033385F"/>
    <w:rsid w:val="00334531"/>
    <w:rsid w:val="00334DD7"/>
    <w:rsid w:val="003361E3"/>
    <w:rsid w:val="003371D5"/>
    <w:rsid w:val="00337A81"/>
    <w:rsid w:val="0034098E"/>
    <w:rsid w:val="003416BD"/>
    <w:rsid w:val="00341811"/>
    <w:rsid w:val="003419F8"/>
    <w:rsid w:val="00341F01"/>
    <w:rsid w:val="003429A6"/>
    <w:rsid w:val="00343770"/>
    <w:rsid w:val="00344AD1"/>
    <w:rsid w:val="00350078"/>
    <w:rsid w:val="0035091C"/>
    <w:rsid w:val="00350C26"/>
    <w:rsid w:val="003523C4"/>
    <w:rsid w:val="00352765"/>
    <w:rsid w:val="00353FE4"/>
    <w:rsid w:val="00354642"/>
    <w:rsid w:val="00354E92"/>
    <w:rsid w:val="00354F2F"/>
    <w:rsid w:val="0035537A"/>
    <w:rsid w:val="00355959"/>
    <w:rsid w:val="003560F6"/>
    <w:rsid w:val="003568AB"/>
    <w:rsid w:val="003608C9"/>
    <w:rsid w:val="00360C83"/>
    <w:rsid w:val="00361054"/>
    <w:rsid w:val="00362D23"/>
    <w:rsid w:val="003633D6"/>
    <w:rsid w:val="0036407A"/>
    <w:rsid w:val="003640D5"/>
    <w:rsid w:val="003643E3"/>
    <w:rsid w:val="00365CB9"/>
    <w:rsid w:val="00366EDC"/>
    <w:rsid w:val="0036760F"/>
    <w:rsid w:val="00367700"/>
    <w:rsid w:val="0037247D"/>
    <w:rsid w:val="00372D86"/>
    <w:rsid w:val="00372F44"/>
    <w:rsid w:val="0037454E"/>
    <w:rsid w:val="0037457D"/>
    <w:rsid w:val="00374922"/>
    <w:rsid w:val="003771AF"/>
    <w:rsid w:val="003777C5"/>
    <w:rsid w:val="00377D4D"/>
    <w:rsid w:val="0038150B"/>
    <w:rsid w:val="00382631"/>
    <w:rsid w:val="003832AD"/>
    <w:rsid w:val="0038640E"/>
    <w:rsid w:val="00390301"/>
    <w:rsid w:val="0039048E"/>
    <w:rsid w:val="003920A1"/>
    <w:rsid w:val="00392456"/>
    <w:rsid w:val="00393C10"/>
    <w:rsid w:val="003943D1"/>
    <w:rsid w:val="0039573F"/>
    <w:rsid w:val="00395F00"/>
    <w:rsid w:val="003961D6"/>
    <w:rsid w:val="00397984"/>
    <w:rsid w:val="00397AF1"/>
    <w:rsid w:val="003A0DFB"/>
    <w:rsid w:val="003A10E8"/>
    <w:rsid w:val="003A16F0"/>
    <w:rsid w:val="003A2023"/>
    <w:rsid w:val="003A29D3"/>
    <w:rsid w:val="003A3022"/>
    <w:rsid w:val="003A3662"/>
    <w:rsid w:val="003A45C5"/>
    <w:rsid w:val="003A522B"/>
    <w:rsid w:val="003A53C5"/>
    <w:rsid w:val="003B4BB9"/>
    <w:rsid w:val="003B677E"/>
    <w:rsid w:val="003C0041"/>
    <w:rsid w:val="003C5F96"/>
    <w:rsid w:val="003C64A8"/>
    <w:rsid w:val="003D18C5"/>
    <w:rsid w:val="003D24FA"/>
    <w:rsid w:val="003D3EFE"/>
    <w:rsid w:val="003D64BE"/>
    <w:rsid w:val="003D65EA"/>
    <w:rsid w:val="003D6922"/>
    <w:rsid w:val="003D6DE9"/>
    <w:rsid w:val="003E037F"/>
    <w:rsid w:val="003E0384"/>
    <w:rsid w:val="003E18E8"/>
    <w:rsid w:val="003E1F20"/>
    <w:rsid w:val="003E2410"/>
    <w:rsid w:val="003E3333"/>
    <w:rsid w:val="003E63A6"/>
    <w:rsid w:val="003E777C"/>
    <w:rsid w:val="003F0B63"/>
    <w:rsid w:val="003F2EBE"/>
    <w:rsid w:val="003F3B0D"/>
    <w:rsid w:val="003F4435"/>
    <w:rsid w:val="003F47AF"/>
    <w:rsid w:val="003F5529"/>
    <w:rsid w:val="003F7C9F"/>
    <w:rsid w:val="004004CF"/>
    <w:rsid w:val="00400993"/>
    <w:rsid w:val="004010A0"/>
    <w:rsid w:val="0040169A"/>
    <w:rsid w:val="00401C16"/>
    <w:rsid w:val="00401DFD"/>
    <w:rsid w:val="00401E3F"/>
    <w:rsid w:val="00402BD4"/>
    <w:rsid w:val="00403A4D"/>
    <w:rsid w:val="00403F89"/>
    <w:rsid w:val="00404038"/>
    <w:rsid w:val="00404C7E"/>
    <w:rsid w:val="004051ED"/>
    <w:rsid w:val="00406F53"/>
    <w:rsid w:val="004070E5"/>
    <w:rsid w:val="0041133D"/>
    <w:rsid w:val="00412C7C"/>
    <w:rsid w:val="00412C80"/>
    <w:rsid w:val="0041338C"/>
    <w:rsid w:val="0041424F"/>
    <w:rsid w:val="00414A42"/>
    <w:rsid w:val="00415317"/>
    <w:rsid w:val="0041752E"/>
    <w:rsid w:val="00417AA4"/>
    <w:rsid w:val="0042204E"/>
    <w:rsid w:val="00423169"/>
    <w:rsid w:val="00423AEE"/>
    <w:rsid w:val="004265B2"/>
    <w:rsid w:val="00426826"/>
    <w:rsid w:val="0042746F"/>
    <w:rsid w:val="00427A55"/>
    <w:rsid w:val="00427CDC"/>
    <w:rsid w:val="0043104C"/>
    <w:rsid w:val="00431DB0"/>
    <w:rsid w:val="00431EDA"/>
    <w:rsid w:val="00433B87"/>
    <w:rsid w:val="004362A3"/>
    <w:rsid w:val="00437343"/>
    <w:rsid w:val="004373FC"/>
    <w:rsid w:val="0044022D"/>
    <w:rsid w:val="004426E2"/>
    <w:rsid w:val="00442B1B"/>
    <w:rsid w:val="00442E1A"/>
    <w:rsid w:val="00442FED"/>
    <w:rsid w:val="0044336A"/>
    <w:rsid w:val="00443D5F"/>
    <w:rsid w:val="00443E00"/>
    <w:rsid w:val="0044458F"/>
    <w:rsid w:val="00444EC8"/>
    <w:rsid w:val="00447132"/>
    <w:rsid w:val="004477AB"/>
    <w:rsid w:val="004505BA"/>
    <w:rsid w:val="004509C5"/>
    <w:rsid w:val="00450A73"/>
    <w:rsid w:val="004515BE"/>
    <w:rsid w:val="004515DC"/>
    <w:rsid w:val="00452F0F"/>
    <w:rsid w:val="0045368B"/>
    <w:rsid w:val="00455542"/>
    <w:rsid w:val="00455787"/>
    <w:rsid w:val="00456135"/>
    <w:rsid w:val="004575B4"/>
    <w:rsid w:val="00460128"/>
    <w:rsid w:val="00460502"/>
    <w:rsid w:val="00460E8F"/>
    <w:rsid w:val="004611DE"/>
    <w:rsid w:val="004622E6"/>
    <w:rsid w:val="0046320C"/>
    <w:rsid w:val="00463EEE"/>
    <w:rsid w:val="004643AB"/>
    <w:rsid w:val="00465572"/>
    <w:rsid w:val="00465F22"/>
    <w:rsid w:val="00470B04"/>
    <w:rsid w:val="00471EEF"/>
    <w:rsid w:val="00473D95"/>
    <w:rsid w:val="00474066"/>
    <w:rsid w:val="004742C1"/>
    <w:rsid w:val="00474C64"/>
    <w:rsid w:val="00474FA2"/>
    <w:rsid w:val="0047633E"/>
    <w:rsid w:val="00477949"/>
    <w:rsid w:val="0048076B"/>
    <w:rsid w:val="00480F24"/>
    <w:rsid w:val="00480F99"/>
    <w:rsid w:val="00483BDC"/>
    <w:rsid w:val="00484548"/>
    <w:rsid w:val="00484D83"/>
    <w:rsid w:val="0048681C"/>
    <w:rsid w:val="00486B76"/>
    <w:rsid w:val="00487853"/>
    <w:rsid w:val="00491C1E"/>
    <w:rsid w:val="0049352A"/>
    <w:rsid w:val="00494F8C"/>
    <w:rsid w:val="004951C7"/>
    <w:rsid w:val="00495432"/>
    <w:rsid w:val="0049678E"/>
    <w:rsid w:val="0049690C"/>
    <w:rsid w:val="00497166"/>
    <w:rsid w:val="004A0728"/>
    <w:rsid w:val="004A10B1"/>
    <w:rsid w:val="004A1979"/>
    <w:rsid w:val="004A3B4B"/>
    <w:rsid w:val="004A3BC7"/>
    <w:rsid w:val="004A3CEC"/>
    <w:rsid w:val="004A4CB1"/>
    <w:rsid w:val="004A4D5C"/>
    <w:rsid w:val="004A4E3E"/>
    <w:rsid w:val="004A52B8"/>
    <w:rsid w:val="004A54E7"/>
    <w:rsid w:val="004A593E"/>
    <w:rsid w:val="004A5FB2"/>
    <w:rsid w:val="004A64D0"/>
    <w:rsid w:val="004A7204"/>
    <w:rsid w:val="004B09AB"/>
    <w:rsid w:val="004B0BC4"/>
    <w:rsid w:val="004B1292"/>
    <w:rsid w:val="004B17BD"/>
    <w:rsid w:val="004B3677"/>
    <w:rsid w:val="004B3D11"/>
    <w:rsid w:val="004B54A3"/>
    <w:rsid w:val="004B6247"/>
    <w:rsid w:val="004B6364"/>
    <w:rsid w:val="004B6E79"/>
    <w:rsid w:val="004B72F5"/>
    <w:rsid w:val="004B7400"/>
    <w:rsid w:val="004C278F"/>
    <w:rsid w:val="004C50A4"/>
    <w:rsid w:val="004C720C"/>
    <w:rsid w:val="004C7E40"/>
    <w:rsid w:val="004D0FF1"/>
    <w:rsid w:val="004D1310"/>
    <w:rsid w:val="004D1F6F"/>
    <w:rsid w:val="004D28F1"/>
    <w:rsid w:val="004D478E"/>
    <w:rsid w:val="004D556E"/>
    <w:rsid w:val="004E05AA"/>
    <w:rsid w:val="004E111E"/>
    <w:rsid w:val="004E14B5"/>
    <w:rsid w:val="004E2349"/>
    <w:rsid w:val="004E2A4E"/>
    <w:rsid w:val="004E39F2"/>
    <w:rsid w:val="004E4C81"/>
    <w:rsid w:val="004E4F19"/>
    <w:rsid w:val="004F12FF"/>
    <w:rsid w:val="004F1913"/>
    <w:rsid w:val="004F1A12"/>
    <w:rsid w:val="004F59F9"/>
    <w:rsid w:val="004F638B"/>
    <w:rsid w:val="004F7A26"/>
    <w:rsid w:val="00500B0E"/>
    <w:rsid w:val="00500D96"/>
    <w:rsid w:val="00500F8C"/>
    <w:rsid w:val="00501AB5"/>
    <w:rsid w:val="00501CCE"/>
    <w:rsid w:val="00502187"/>
    <w:rsid w:val="00502F0E"/>
    <w:rsid w:val="005035C7"/>
    <w:rsid w:val="00503765"/>
    <w:rsid w:val="0050400B"/>
    <w:rsid w:val="00505D8B"/>
    <w:rsid w:val="00510241"/>
    <w:rsid w:val="005119D8"/>
    <w:rsid w:val="00511A50"/>
    <w:rsid w:val="00512480"/>
    <w:rsid w:val="0051258A"/>
    <w:rsid w:val="00514A9E"/>
    <w:rsid w:val="0051507A"/>
    <w:rsid w:val="0051592A"/>
    <w:rsid w:val="00516959"/>
    <w:rsid w:val="005177D4"/>
    <w:rsid w:val="00517A5E"/>
    <w:rsid w:val="00517D4B"/>
    <w:rsid w:val="005208E5"/>
    <w:rsid w:val="00520CE8"/>
    <w:rsid w:val="0052102E"/>
    <w:rsid w:val="0052123C"/>
    <w:rsid w:val="005213DE"/>
    <w:rsid w:val="005213E3"/>
    <w:rsid w:val="0052149F"/>
    <w:rsid w:val="00523701"/>
    <w:rsid w:val="00526775"/>
    <w:rsid w:val="00526948"/>
    <w:rsid w:val="00526E0C"/>
    <w:rsid w:val="005301C2"/>
    <w:rsid w:val="005308BB"/>
    <w:rsid w:val="00531204"/>
    <w:rsid w:val="00531713"/>
    <w:rsid w:val="00531F52"/>
    <w:rsid w:val="0053296E"/>
    <w:rsid w:val="0053311C"/>
    <w:rsid w:val="0053348F"/>
    <w:rsid w:val="005343F4"/>
    <w:rsid w:val="0053481F"/>
    <w:rsid w:val="0053652E"/>
    <w:rsid w:val="00536B28"/>
    <w:rsid w:val="00537258"/>
    <w:rsid w:val="00541014"/>
    <w:rsid w:val="00541061"/>
    <w:rsid w:val="005416DA"/>
    <w:rsid w:val="00542175"/>
    <w:rsid w:val="00542987"/>
    <w:rsid w:val="00542CAA"/>
    <w:rsid w:val="00542F18"/>
    <w:rsid w:val="0054311E"/>
    <w:rsid w:val="005437CB"/>
    <w:rsid w:val="00544DD7"/>
    <w:rsid w:val="0054540C"/>
    <w:rsid w:val="005463D6"/>
    <w:rsid w:val="00550743"/>
    <w:rsid w:val="0055097D"/>
    <w:rsid w:val="0055187B"/>
    <w:rsid w:val="00551ABC"/>
    <w:rsid w:val="00552F20"/>
    <w:rsid w:val="00554555"/>
    <w:rsid w:val="00554BA3"/>
    <w:rsid w:val="005554CC"/>
    <w:rsid w:val="00555CD0"/>
    <w:rsid w:val="00555FB0"/>
    <w:rsid w:val="00556ADC"/>
    <w:rsid w:val="00556CE7"/>
    <w:rsid w:val="005570D6"/>
    <w:rsid w:val="005576BE"/>
    <w:rsid w:val="00560DE4"/>
    <w:rsid w:val="00562EF9"/>
    <w:rsid w:val="0056592A"/>
    <w:rsid w:val="00566073"/>
    <w:rsid w:val="00566DB6"/>
    <w:rsid w:val="005705DE"/>
    <w:rsid w:val="00570F39"/>
    <w:rsid w:val="005720BF"/>
    <w:rsid w:val="005741FB"/>
    <w:rsid w:val="00576A8D"/>
    <w:rsid w:val="00576CDC"/>
    <w:rsid w:val="005773D9"/>
    <w:rsid w:val="0058152D"/>
    <w:rsid w:val="00583C92"/>
    <w:rsid w:val="00584651"/>
    <w:rsid w:val="005904E2"/>
    <w:rsid w:val="00590D0F"/>
    <w:rsid w:val="005919F8"/>
    <w:rsid w:val="00592444"/>
    <w:rsid w:val="005936B7"/>
    <w:rsid w:val="005939AD"/>
    <w:rsid w:val="00593F3A"/>
    <w:rsid w:val="00596473"/>
    <w:rsid w:val="005970D5"/>
    <w:rsid w:val="005A0003"/>
    <w:rsid w:val="005A0472"/>
    <w:rsid w:val="005A15BF"/>
    <w:rsid w:val="005A1C84"/>
    <w:rsid w:val="005A2F97"/>
    <w:rsid w:val="005A4050"/>
    <w:rsid w:val="005A44A4"/>
    <w:rsid w:val="005A4B8C"/>
    <w:rsid w:val="005A5E62"/>
    <w:rsid w:val="005A603F"/>
    <w:rsid w:val="005A6DA1"/>
    <w:rsid w:val="005A7328"/>
    <w:rsid w:val="005A7A87"/>
    <w:rsid w:val="005A7B2B"/>
    <w:rsid w:val="005B0FD7"/>
    <w:rsid w:val="005B150E"/>
    <w:rsid w:val="005B221D"/>
    <w:rsid w:val="005B2C04"/>
    <w:rsid w:val="005B3BFF"/>
    <w:rsid w:val="005B5D74"/>
    <w:rsid w:val="005B6A6B"/>
    <w:rsid w:val="005B6C45"/>
    <w:rsid w:val="005C0360"/>
    <w:rsid w:val="005C1CD1"/>
    <w:rsid w:val="005C1E4A"/>
    <w:rsid w:val="005C289E"/>
    <w:rsid w:val="005C343B"/>
    <w:rsid w:val="005C4235"/>
    <w:rsid w:val="005C5030"/>
    <w:rsid w:val="005C5530"/>
    <w:rsid w:val="005C5A9F"/>
    <w:rsid w:val="005C6505"/>
    <w:rsid w:val="005C69D0"/>
    <w:rsid w:val="005C72F5"/>
    <w:rsid w:val="005C754A"/>
    <w:rsid w:val="005D10A8"/>
    <w:rsid w:val="005D13CD"/>
    <w:rsid w:val="005D2BB3"/>
    <w:rsid w:val="005D6C94"/>
    <w:rsid w:val="005D7356"/>
    <w:rsid w:val="005E0233"/>
    <w:rsid w:val="005E04D0"/>
    <w:rsid w:val="005E0D16"/>
    <w:rsid w:val="005E0E6C"/>
    <w:rsid w:val="005E2068"/>
    <w:rsid w:val="005E208D"/>
    <w:rsid w:val="005E218C"/>
    <w:rsid w:val="005E264D"/>
    <w:rsid w:val="005E3F63"/>
    <w:rsid w:val="005E4265"/>
    <w:rsid w:val="005E4D3F"/>
    <w:rsid w:val="005E5C15"/>
    <w:rsid w:val="005E5DF9"/>
    <w:rsid w:val="005E6A32"/>
    <w:rsid w:val="005F1976"/>
    <w:rsid w:val="005F335B"/>
    <w:rsid w:val="005F3747"/>
    <w:rsid w:val="005F5F1E"/>
    <w:rsid w:val="005F6556"/>
    <w:rsid w:val="005F703B"/>
    <w:rsid w:val="0060200E"/>
    <w:rsid w:val="00602B05"/>
    <w:rsid w:val="00604924"/>
    <w:rsid w:val="00604BB0"/>
    <w:rsid w:val="00605421"/>
    <w:rsid w:val="00606451"/>
    <w:rsid w:val="00606682"/>
    <w:rsid w:val="00606A94"/>
    <w:rsid w:val="00607732"/>
    <w:rsid w:val="006077D0"/>
    <w:rsid w:val="006102B5"/>
    <w:rsid w:val="00611944"/>
    <w:rsid w:val="00612B33"/>
    <w:rsid w:val="006133FE"/>
    <w:rsid w:val="00613A27"/>
    <w:rsid w:val="00614374"/>
    <w:rsid w:val="00614A7C"/>
    <w:rsid w:val="006174C5"/>
    <w:rsid w:val="00621DF4"/>
    <w:rsid w:val="00622144"/>
    <w:rsid w:val="006243A0"/>
    <w:rsid w:val="006251E1"/>
    <w:rsid w:val="00626489"/>
    <w:rsid w:val="006269F4"/>
    <w:rsid w:val="006270D4"/>
    <w:rsid w:val="0063094B"/>
    <w:rsid w:val="006312C3"/>
    <w:rsid w:val="006313DC"/>
    <w:rsid w:val="0063781C"/>
    <w:rsid w:val="00637FB4"/>
    <w:rsid w:val="00641191"/>
    <w:rsid w:val="0064147A"/>
    <w:rsid w:val="00641D00"/>
    <w:rsid w:val="006423BD"/>
    <w:rsid w:val="0064579A"/>
    <w:rsid w:val="0064659A"/>
    <w:rsid w:val="006473D7"/>
    <w:rsid w:val="00650C9B"/>
    <w:rsid w:val="0065260C"/>
    <w:rsid w:val="00652B7C"/>
    <w:rsid w:val="00654DAE"/>
    <w:rsid w:val="0065624A"/>
    <w:rsid w:val="00656975"/>
    <w:rsid w:val="006570EF"/>
    <w:rsid w:val="006577AA"/>
    <w:rsid w:val="00660E36"/>
    <w:rsid w:val="00661501"/>
    <w:rsid w:val="00661BC0"/>
    <w:rsid w:val="00662266"/>
    <w:rsid w:val="00663ED5"/>
    <w:rsid w:val="00664133"/>
    <w:rsid w:val="006645E4"/>
    <w:rsid w:val="00664E91"/>
    <w:rsid w:val="00664EB1"/>
    <w:rsid w:val="0066568C"/>
    <w:rsid w:val="00666B64"/>
    <w:rsid w:val="006679C4"/>
    <w:rsid w:val="00670310"/>
    <w:rsid w:val="00670678"/>
    <w:rsid w:val="0067243B"/>
    <w:rsid w:val="006725E1"/>
    <w:rsid w:val="006731D9"/>
    <w:rsid w:val="00673438"/>
    <w:rsid w:val="00673C1D"/>
    <w:rsid w:val="00674536"/>
    <w:rsid w:val="006748BD"/>
    <w:rsid w:val="00674D77"/>
    <w:rsid w:val="006757AC"/>
    <w:rsid w:val="006759DC"/>
    <w:rsid w:val="006759FE"/>
    <w:rsid w:val="0068152D"/>
    <w:rsid w:val="00681A76"/>
    <w:rsid w:val="00681B52"/>
    <w:rsid w:val="00682522"/>
    <w:rsid w:val="00682E20"/>
    <w:rsid w:val="006831F7"/>
    <w:rsid w:val="00683718"/>
    <w:rsid w:val="0068408F"/>
    <w:rsid w:val="00686341"/>
    <w:rsid w:val="00687983"/>
    <w:rsid w:val="00691C97"/>
    <w:rsid w:val="00692670"/>
    <w:rsid w:val="006931F9"/>
    <w:rsid w:val="00693E63"/>
    <w:rsid w:val="00694A34"/>
    <w:rsid w:val="00695C9B"/>
    <w:rsid w:val="00696F3E"/>
    <w:rsid w:val="006974C8"/>
    <w:rsid w:val="006A0C72"/>
    <w:rsid w:val="006A32DC"/>
    <w:rsid w:val="006A484C"/>
    <w:rsid w:val="006A69E1"/>
    <w:rsid w:val="006A76AD"/>
    <w:rsid w:val="006A78BA"/>
    <w:rsid w:val="006B1820"/>
    <w:rsid w:val="006B3190"/>
    <w:rsid w:val="006B3790"/>
    <w:rsid w:val="006B37D6"/>
    <w:rsid w:val="006B613C"/>
    <w:rsid w:val="006B6AD7"/>
    <w:rsid w:val="006C0189"/>
    <w:rsid w:val="006C0BE2"/>
    <w:rsid w:val="006C11FD"/>
    <w:rsid w:val="006C1633"/>
    <w:rsid w:val="006C196B"/>
    <w:rsid w:val="006C29C9"/>
    <w:rsid w:val="006C4008"/>
    <w:rsid w:val="006C4088"/>
    <w:rsid w:val="006C426B"/>
    <w:rsid w:val="006C4295"/>
    <w:rsid w:val="006C6BEB"/>
    <w:rsid w:val="006C761D"/>
    <w:rsid w:val="006C79C1"/>
    <w:rsid w:val="006D124D"/>
    <w:rsid w:val="006D1901"/>
    <w:rsid w:val="006D2A1A"/>
    <w:rsid w:val="006D31DF"/>
    <w:rsid w:val="006D380C"/>
    <w:rsid w:val="006D419D"/>
    <w:rsid w:val="006D55B6"/>
    <w:rsid w:val="006D56F5"/>
    <w:rsid w:val="006D5DAD"/>
    <w:rsid w:val="006D7F69"/>
    <w:rsid w:val="006E0253"/>
    <w:rsid w:val="006E0C4B"/>
    <w:rsid w:val="006E279B"/>
    <w:rsid w:val="006E298B"/>
    <w:rsid w:val="006E386A"/>
    <w:rsid w:val="006E4231"/>
    <w:rsid w:val="006E4298"/>
    <w:rsid w:val="006E4A28"/>
    <w:rsid w:val="006E4DCE"/>
    <w:rsid w:val="006E6ABC"/>
    <w:rsid w:val="006E6AFE"/>
    <w:rsid w:val="006F1E40"/>
    <w:rsid w:val="006F208C"/>
    <w:rsid w:val="006F49B3"/>
    <w:rsid w:val="006F4FAA"/>
    <w:rsid w:val="0070074E"/>
    <w:rsid w:val="00700A58"/>
    <w:rsid w:val="007018C1"/>
    <w:rsid w:val="00701E4E"/>
    <w:rsid w:val="00704002"/>
    <w:rsid w:val="00704B27"/>
    <w:rsid w:val="0070601A"/>
    <w:rsid w:val="00707A6E"/>
    <w:rsid w:val="00711BB2"/>
    <w:rsid w:val="00714630"/>
    <w:rsid w:val="00715C39"/>
    <w:rsid w:val="00717018"/>
    <w:rsid w:val="007205F8"/>
    <w:rsid w:val="00721059"/>
    <w:rsid w:val="0072167C"/>
    <w:rsid w:val="007221AA"/>
    <w:rsid w:val="007222E2"/>
    <w:rsid w:val="00722C40"/>
    <w:rsid w:val="00722D3D"/>
    <w:rsid w:val="007237FC"/>
    <w:rsid w:val="00723E65"/>
    <w:rsid w:val="00725595"/>
    <w:rsid w:val="007271B5"/>
    <w:rsid w:val="0073073F"/>
    <w:rsid w:val="00730DBC"/>
    <w:rsid w:val="0073133C"/>
    <w:rsid w:val="00731E0F"/>
    <w:rsid w:val="00732B56"/>
    <w:rsid w:val="00733776"/>
    <w:rsid w:val="00734217"/>
    <w:rsid w:val="00736757"/>
    <w:rsid w:val="007371B6"/>
    <w:rsid w:val="00740FCA"/>
    <w:rsid w:val="00741D52"/>
    <w:rsid w:val="00741F41"/>
    <w:rsid w:val="0074245F"/>
    <w:rsid w:val="00743FBF"/>
    <w:rsid w:val="007440E1"/>
    <w:rsid w:val="00744FF3"/>
    <w:rsid w:val="00745852"/>
    <w:rsid w:val="00746998"/>
    <w:rsid w:val="00746C9D"/>
    <w:rsid w:val="0074711D"/>
    <w:rsid w:val="00747238"/>
    <w:rsid w:val="007473FD"/>
    <w:rsid w:val="0075002A"/>
    <w:rsid w:val="00751293"/>
    <w:rsid w:val="00751683"/>
    <w:rsid w:val="00751E9F"/>
    <w:rsid w:val="00752252"/>
    <w:rsid w:val="007530F0"/>
    <w:rsid w:val="0075554F"/>
    <w:rsid w:val="007556F3"/>
    <w:rsid w:val="0075728F"/>
    <w:rsid w:val="00763982"/>
    <w:rsid w:val="00763AE0"/>
    <w:rsid w:val="00765794"/>
    <w:rsid w:val="0076676E"/>
    <w:rsid w:val="00767283"/>
    <w:rsid w:val="00767B9D"/>
    <w:rsid w:val="007702C1"/>
    <w:rsid w:val="00770AC5"/>
    <w:rsid w:val="00770E20"/>
    <w:rsid w:val="0077261F"/>
    <w:rsid w:val="00772829"/>
    <w:rsid w:val="00772BDC"/>
    <w:rsid w:val="00773C10"/>
    <w:rsid w:val="00775183"/>
    <w:rsid w:val="00775608"/>
    <w:rsid w:val="007759DF"/>
    <w:rsid w:val="00776765"/>
    <w:rsid w:val="00780079"/>
    <w:rsid w:val="00780312"/>
    <w:rsid w:val="007819F6"/>
    <w:rsid w:val="007828A9"/>
    <w:rsid w:val="0078477E"/>
    <w:rsid w:val="007852FB"/>
    <w:rsid w:val="00785384"/>
    <w:rsid w:val="00785557"/>
    <w:rsid w:val="00786185"/>
    <w:rsid w:val="0078684C"/>
    <w:rsid w:val="00787E00"/>
    <w:rsid w:val="00790310"/>
    <w:rsid w:val="0079104E"/>
    <w:rsid w:val="00791CAA"/>
    <w:rsid w:val="00795997"/>
    <w:rsid w:val="0079635C"/>
    <w:rsid w:val="0079715E"/>
    <w:rsid w:val="007A0B68"/>
    <w:rsid w:val="007A22D7"/>
    <w:rsid w:val="007A3341"/>
    <w:rsid w:val="007A7882"/>
    <w:rsid w:val="007A7BEF"/>
    <w:rsid w:val="007B02FC"/>
    <w:rsid w:val="007B1866"/>
    <w:rsid w:val="007B19DB"/>
    <w:rsid w:val="007B28E5"/>
    <w:rsid w:val="007B3BDB"/>
    <w:rsid w:val="007B5551"/>
    <w:rsid w:val="007B5F54"/>
    <w:rsid w:val="007B7364"/>
    <w:rsid w:val="007C0C47"/>
    <w:rsid w:val="007C1065"/>
    <w:rsid w:val="007C28DA"/>
    <w:rsid w:val="007C2F92"/>
    <w:rsid w:val="007C39BB"/>
    <w:rsid w:val="007C4037"/>
    <w:rsid w:val="007C494B"/>
    <w:rsid w:val="007C595C"/>
    <w:rsid w:val="007C5CD0"/>
    <w:rsid w:val="007C685A"/>
    <w:rsid w:val="007C7DA4"/>
    <w:rsid w:val="007D0F07"/>
    <w:rsid w:val="007D13CA"/>
    <w:rsid w:val="007D2BFC"/>
    <w:rsid w:val="007D360D"/>
    <w:rsid w:val="007D5B7E"/>
    <w:rsid w:val="007E0512"/>
    <w:rsid w:val="007E1026"/>
    <w:rsid w:val="007E2166"/>
    <w:rsid w:val="007E4D3B"/>
    <w:rsid w:val="007E5543"/>
    <w:rsid w:val="007E5583"/>
    <w:rsid w:val="007E584B"/>
    <w:rsid w:val="007E5D7C"/>
    <w:rsid w:val="007E64E7"/>
    <w:rsid w:val="007F1731"/>
    <w:rsid w:val="007F1E96"/>
    <w:rsid w:val="007F2644"/>
    <w:rsid w:val="007F313E"/>
    <w:rsid w:val="007F3DC0"/>
    <w:rsid w:val="007F3E4A"/>
    <w:rsid w:val="007F4BF6"/>
    <w:rsid w:val="007F5187"/>
    <w:rsid w:val="007F6C87"/>
    <w:rsid w:val="007F7EE9"/>
    <w:rsid w:val="00800472"/>
    <w:rsid w:val="0080223B"/>
    <w:rsid w:val="008024D9"/>
    <w:rsid w:val="00802ADE"/>
    <w:rsid w:val="0080383A"/>
    <w:rsid w:val="00803D95"/>
    <w:rsid w:val="008046B7"/>
    <w:rsid w:val="0080493E"/>
    <w:rsid w:val="00804F70"/>
    <w:rsid w:val="008053E5"/>
    <w:rsid w:val="00805429"/>
    <w:rsid w:val="00805AE9"/>
    <w:rsid w:val="00806446"/>
    <w:rsid w:val="0080657C"/>
    <w:rsid w:val="00806B96"/>
    <w:rsid w:val="00810109"/>
    <w:rsid w:val="00811668"/>
    <w:rsid w:val="00811B7D"/>
    <w:rsid w:val="00811CC0"/>
    <w:rsid w:val="00811D54"/>
    <w:rsid w:val="008121BB"/>
    <w:rsid w:val="00812513"/>
    <w:rsid w:val="0081316C"/>
    <w:rsid w:val="00816B43"/>
    <w:rsid w:val="0081725A"/>
    <w:rsid w:val="00817EB3"/>
    <w:rsid w:val="00822183"/>
    <w:rsid w:val="00822851"/>
    <w:rsid w:val="00822B7F"/>
    <w:rsid w:val="00822DFF"/>
    <w:rsid w:val="00824EE1"/>
    <w:rsid w:val="00825B0A"/>
    <w:rsid w:val="00826019"/>
    <w:rsid w:val="00827582"/>
    <w:rsid w:val="00830712"/>
    <w:rsid w:val="00830DB6"/>
    <w:rsid w:val="00831255"/>
    <w:rsid w:val="00831625"/>
    <w:rsid w:val="00833868"/>
    <w:rsid w:val="00833AE7"/>
    <w:rsid w:val="00833F56"/>
    <w:rsid w:val="008340BF"/>
    <w:rsid w:val="00834219"/>
    <w:rsid w:val="00834279"/>
    <w:rsid w:val="008348D7"/>
    <w:rsid w:val="00834A27"/>
    <w:rsid w:val="00834A51"/>
    <w:rsid w:val="00835F09"/>
    <w:rsid w:val="00840C31"/>
    <w:rsid w:val="00840DF7"/>
    <w:rsid w:val="00842AB8"/>
    <w:rsid w:val="008447DF"/>
    <w:rsid w:val="00846A1E"/>
    <w:rsid w:val="00851798"/>
    <w:rsid w:val="00851B88"/>
    <w:rsid w:val="0085292E"/>
    <w:rsid w:val="008529BF"/>
    <w:rsid w:val="00853D35"/>
    <w:rsid w:val="00854479"/>
    <w:rsid w:val="00855BA2"/>
    <w:rsid w:val="0085689B"/>
    <w:rsid w:val="00856C00"/>
    <w:rsid w:val="00857DCF"/>
    <w:rsid w:val="008600B2"/>
    <w:rsid w:val="00860B58"/>
    <w:rsid w:val="00860FAE"/>
    <w:rsid w:val="0086219D"/>
    <w:rsid w:val="00866FEB"/>
    <w:rsid w:val="008679FA"/>
    <w:rsid w:val="00867CA9"/>
    <w:rsid w:val="00870628"/>
    <w:rsid w:val="00871707"/>
    <w:rsid w:val="0087334A"/>
    <w:rsid w:val="00873AFC"/>
    <w:rsid w:val="0087467D"/>
    <w:rsid w:val="008755B7"/>
    <w:rsid w:val="00875B78"/>
    <w:rsid w:val="008802D0"/>
    <w:rsid w:val="00880951"/>
    <w:rsid w:val="00881F8F"/>
    <w:rsid w:val="00882198"/>
    <w:rsid w:val="00882779"/>
    <w:rsid w:val="00882FE2"/>
    <w:rsid w:val="00883394"/>
    <w:rsid w:val="00884A33"/>
    <w:rsid w:val="00885923"/>
    <w:rsid w:val="00886A3B"/>
    <w:rsid w:val="00886AC6"/>
    <w:rsid w:val="00887B33"/>
    <w:rsid w:val="00890335"/>
    <w:rsid w:val="008904F2"/>
    <w:rsid w:val="00892D9E"/>
    <w:rsid w:val="0089322D"/>
    <w:rsid w:val="00893CBA"/>
    <w:rsid w:val="008942C5"/>
    <w:rsid w:val="00894D36"/>
    <w:rsid w:val="00896C59"/>
    <w:rsid w:val="00897528"/>
    <w:rsid w:val="00897C41"/>
    <w:rsid w:val="008A150D"/>
    <w:rsid w:val="008A4688"/>
    <w:rsid w:val="008A6546"/>
    <w:rsid w:val="008A7036"/>
    <w:rsid w:val="008B029E"/>
    <w:rsid w:val="008B06C3"/>
    <w:rsid w:val="008B0CB7"/>
    <w:rsid w:val="008B163F"/>
    <w:rsid w:val="008B16C5"/>
    <w:rsid w:val="008B3E89"/>
    <w:rsid w:val="008B4C20"/>
    <w:rsid w:val="008B56B8"/>
    <w:rsid w:val="008B6010"/>
    <w:rsid w:val="008C05F5"/>
    <w:rsid w:val="008C21E7"/>
    <w:rsid w:val="008C377C"/>
    <w:rsid w:val="008C382E"/>
    <w:rsid w:val="008C4731"/>
    <w:rsid w:val="008C6D88"/>
    <w:rsid w:val="008D04B1"/>
    <w:rsid w:val="008D0C07"/>
    <w:rsid w:val="008D2584"/>
    <w:rsid w:val="008D6C71"/>
    <w:rsid w:val="008E0E4C"/>
    <w:rsid w:val="008E18A7"/>
    <w:rsid w:val="008E191F"/>
    <w:rsid w:val="008E2716"/>
    <w:rsid w:val="008E3523"/>
    <w:rsid w:val="008E3AC9"/>
    <w:rsid w:val="008E4255"/>
    <w:rsid w:val="008E51BA"/>
    <w:rsid w:val="008E5310"/>
    <w:rsid w:val="008E6748"/>
    <w:rsid w:val="008E6F38"/>
    <w:rsid w:val="008E783D"/>
    <w:rsid w:val="008F3E16"/>
    <w:rsid w:val="008F3F30"/>
    <w:rsid w:val="008F4018"/>
    <w:rsid w:val="008F598E"/>
    <w:rsid w:val="008F5B4E"/>
    <w:rsid w:val="008F64CA"/>
    <w:rsid w:val="008F718E"/>
    <w:rsid w:val="008F7232"/>
    <w:rsid w:val="008F79B2"/>
    <w:rsid w:val="0090058A"/>
    <w:rsid w:val="00900E9B"/>
    <w:rsid w:val="00901468"/>
    <w:rsid w:val="009021D3"/>
    <w:rsid w:val="0090260D"/>
    <w:rsid w:val="009031D9"/>
    <w:rsid w:val="0090320F"/>
    <w:rsid w:val="00903E81"/>
    <w:rsid w:val="00904E7C"/>
    <w:rsid w:val="00906E44"/>
    <w:rsid w:val="0090725F"/>
    <w:rsid w:val="0090798F"/>
    <w:rsid w:val="00911288"/>
    <w:rsid w:val="009114CA"/>
    <w:rsid w:val="0091174D"/>
    <w:rsid w:val="009135F7"/>
    <w:rsid w:val="00917791"/>
    <w:rsid w:val="00917F45"/>
    <w:rsid w:val="0092466E"/>
    <w:rsid w:val="0092495E"/>
    <w:rsid w:val="009252BD"/>
    <w:rsid w:val="00925362"/>
    <w:rsid w:val="00926181"/>
    <w:rsid w:val="00927A1C"/>
    <w:rsid w:val="0093061B"/>
    <w:rsid w:val="00931012"/>
    <w:rsid w:val="00931712"/>
    <w:rsid w:val="00931CE3"/>
    <w:rsid w:val="00932B2E"/>
    <w:rsid w:val="0093383F"/>
    <w:rsid w:val="009343F7"/>
    <w:rsid w:val="00935228"/>
    <w:rsid w:val="00937A6B"/>
    <w:rsid w:val="00940036"/>
    <w:rsid w:val="00940B10"/>
    <w:rsid w:val="009413FC"/>
    <w:rsid w:val="00942F04"/>
    <w:rsid w:val="00942F0E"/>
    <w:rsid w:val="0094407A"/>
    <w:rsid w:val="009443B0"/>
    <w:rsid w:val="0094575B"/>
    <w:rsid w:val="00945BD0"/>
    <w:rsid w:val="00946661"/>
    <w:rsid w:val="0094672B"/>
    <w:rsid w:val="00946A26"/>
    <w:rsid w:val="00946F13"/>
    <w:rsid w:val="009471F3"/>
    <w:rsid w:val="009479B3"/>
    <w:rsid w:val="00950633"/>
    <w:rsid w:val="009513B9"/>
    <w:rsid w:val="0095184A"/>
    <w:rsid w:val="009526B1"/>
    <w:rsid w:val="00952BE4"/>
    <w:rsid w:val="00953198"/>
    <w:rsid w:val="0095323C"/>
    <w:rsid w:val="00954426"/>
    <w:rsid w:val="00954438"/>
    <w:rsid w:val="00955D63"/>
    <w:rsid w:val="00957631"/>
    <w:rsid w:val="00957DFC"/>
    <w:rsid w:val="00962194"/>
    <w:rsid w:val="009622C4"/>
    <w:rsid w:val="00962534"/>
    <w:rsid w:val="009628C1"/>
    <w:rsid w:val="00962907"/>
    <w:rsid w:val="00963340"/>
    <w:rsid w:val="00963C8C"/>
    <w:rsid w:val="00964476"/>
    <w:rsid w:val="00964BE3"/>
    <w:rsid w:val="009651EB"/>
    <w:rsid w:val="00965D45"/>
    <w:rsid w:val="00965D79"/>
    <w:rsid w:val="00966516"/>
    <w:rsid w:val="00967407"/>
    <w:rsid w:val="0097018B"/>
    <w:rsid w:val="009708CE"/>
    <w:rsid w:val="009717C2"/>
    <w:rsid w:val="00971A46"/>
    <w:rsid w:val="009723B5"/>
    <w:rsid w:val="0097366B"/>
    <w:rsid w:val="00973933"/>
    <w:rsid w:val="00974DF9"/>
    <w:rsid w:val="00975AC7"/>
    <w:rsid w:val="00975D74"/>
    <w:rsid w:val="009761E0"/>
    <w:rsid w:val="00976325"/>
    <w:rsid w:val="00976BB8"/>
    <w:rsid w:val="00977492"/>
    <w:rsid w:val="00980CD9"/>
    <w:rsid w:val="00983120"/>
    <w:rsid w:val="009837C6"/>
    <w:rsid w:val="00983FFB"/>
    <w:rsid w:val="00985403"/>
    <w:rsid w:val="0098559A"/>
    <w:rsid w:val="0098656A"/>
    <w:rsid w:val="009901E7"/>
    <w:rsid w:val="00990293"/>
    <w:rsid w:val="00991277"/>
    <w:rsid w:val="00994953"/>
    <w:rsid w:val="00996BB7"/>
    <w:rsid w:val="00996C94"/>
    <w:rsid w:val="00997262"/>
    <w:rsid w:val="009979CE"/>
    <w:rsid w:val="00997A09"/>
    <w:rsid w:val="00997E46"/>
    <w:rsid w:val="009A020C"/>
    <w:rsid w:val="009A03A8"/>
    <w:rsid w:val="009A0411"/>
    <w:rsid w:val="009A059C"/>
    <w:rsid w:val="009A126D"/>
    <w:rsid w:val="009A1601"/>
    <w:rsid w:val="009A1886"/>
    <w:rsid w:val="009A1AF2"/>
    <w:rsid w:val="009A2C81"/>
    <w:rsid w:val="009A3A51"/>
    <w:rsid w:val="009A524B"/>
    <w:rsid w:val="009A5540"/>
    <w:rsid w:val="009A75AC"/>
    <w:rsid w:val="009A7E94"/>
    <w:rsid w:val="009A7FED"/>
    <w:rsid w:val="009B091F"/>
    <w:rsid w:val="009B20DE"/>
    <w:rsid w:val="009B265E"/>
    <w:rsid w:val="009B486F"/>
    <w:rsid w:val="009B4D42"/>
    <w:rsid w:val="009B4FDE"/>
    <w:rsid w:val="009B5438"/>
    <w:rsid w:val="009C0693"/>
    <w:rsid w:val="009C1ADE"/>
    <w:rsid w:val="009C235B"/>
    <w:rsid w:val="009C4659"/>
    <w:rsid w:val="009C6702"/>
    <w:rsid w:val="009C6E1F"/>
    <w:rsid w:val="009C7535"/>
    <w:rsid w:val="009C7D46"/>
    <w:rsid w:val="009D0082"/>
    <w:rsid w:val="009D0AF8"/>
    <w:rsid w:val="009D0C15"/>
    <w:rsid w:val="009D20A3"/>
    <w:rsid w:val="009D23A3"/>
    <w:rsid w:val="009D4081"/>
    <w:rsid w:val="009D5A1F"/>
    <w:rsid w:val="009D6678"/>
    <w:rsid w:val="009D708D"/>
    <w:rsid w:val="009D7FFD"/>
    <w:rsid w:val="009E00FE"/>
    <w:rsid w:val="009E2B9A"/>
    <w:rsid w:val="009E2D68"/>
    <w:rsid w:val="009E331E"/>
    <w:rsid w:val="009E4333"/>
    <w:rsid w:val="009E4C17"/>
    <w:rsid w:val="009E4C5D"/>
    <w:rsid w:val="009E57DD"/>
    <w:rsid w:val="009F0183"/>
    <w:rsid w:val="009F060D"/>
    <w:rsid w:val="009F0B88"/>
    <w:rsid w:val="009F0FC4"/>
    <w:rsid w:val="009F1C91"/>
    <w:rsid w:val="009F4505"/>
    <w:rsid w:val="009F5CA6"/>
    <w:rsid w:val="009F5FDD"/>
    <w:rsid w:val="00A0039C"/>
    <w:rsid w:val="00A003E4"/>
    <w:rsid w:val="00A01A20"/>
    <w:rsid w:val="00A025D2"/>
    <w:rsid w:val="00A02851"/>
    <w:rsid w:val="00A02DBB"/>
    <w:rsid w:val="00A04D84"/>
    <w:rsid w:val="00A04EF6"/>
    <w:rsid w:val="00A05288"/>
    <w:rsid w:val="00A06234"/>
    <w:rsid w:val="00A07A8A"/>
    <w:rsid w:val="00A10941"/>
    <w:rsid w:val="00A112F9"/>
    <w:rsid w:val="00A13663"/>
    <w:rsid w:val="00A13828"/>
    <w:rsid w:val="00A14B09"/>
    <w:rsid w:val="00A16B0B"/>
    <w:rsid w:val="00A16CF0"/>
    <w:rsid w:val="00A204BD"/>
    <w:rsid w:val="00A22AAE"/>
    <w:rsid w:val="00A22ACF"/>
    <w:rsid w:val="00A23611"/>
    <w:rsid w:val="00A23B59"/>
    <w:rsid w:val="00A23D0A"/>
    <w:rsid w:val="00A241B9"/>
    <w:rsid w:val="00A258D4"/>
    <w:rsid w:val="00A25960"/>
    <w:rsid w:val="00A27896"/>
    <w:rsid w:val="00A31D0D"/>
    <w:rsid w:val="00A32176"/>
    <w:rsid w:val="00A3224E"/>
    <w:rsid w:val="00A322D3"/>
    <w:rsid w:val="00A358B8"/>
    <w:rsid w:val="00A41CA0"/>
    <w:rsid w:val="00A42839"/>
    <w:rsid w:val="00A4318A"/>
    <w:rsid w:val="00A435A0"/>
    <w:rsid w:val="00A47647"/>
    <w:rsid w:val="00A509DA"/>
    <w:rsid w:val="00A512DA"/>
    <w:rsid w:val="00A52F45"/>
    <w:rsid w:val="00A53C78"/>
    <w:rsid w:val="00A54925"/>
    <w:rsid w:val="00A554E2"/>
    <w:rsid w:val="00A55C11"/>
    <w:rsid w:val="00A56E85"/>
    <w:rsid w:val="00A612E9"/>
    <w:rsid w:val="00A61E3C"/>
    <w:rsid w:val="00A62545"/>
    <w:rsid w:val="00A63734"/>
    <w:rsid w:val="00A650ED"/>
    <w:rsid w:val="00A65226"/>
    <w:rsid w:val="00A655FE"/>
    <w:rsid w:val="00A65B3B"/>
    <w:rsid w:val="00A70482"/>
    <w:rsid w:val="00A70E1B"/>
    <w:rsid w:val="00A71C7C"/>
    <w:rsid w:val="00A71F4D"/>
    <w:rsid w:val="00A72D22"/>
    <w:rsid w:val="00A73B76"/>
    <w:rsid w:val="00A73E38"/>
    <w:rsid w:val="00A74572"/>
    <w:rsid w:val="00A747FC"/>
    <w:rsid w:val="00A77A5D"/>
    <w:rsid w:val="00A808E1"/>
    <w:rsid w:val="00A81EA5"/>
    <w:rsid w:val="00A8245A"/>
    <w:rsid w:val="00A82752"/>
    <w:rsid w:val="00A82D3D"/>
    <w:rsid w:val="00A84504"/>
    <w:rsid w:val="00A856E6"/>
    <w:rsid w:val="00A86372"/>
    <w:rsid w:val="00A86D23"/>
    <w:rsid w:val="00A90C86"/>
    <w:rsid w:val="00A93DB7"/>
    <w:rsid w:val="00A94E15"/>
    <w:rsid w:val="00A951AF"/>
    <w:rsid w:val="00A95943"/>
    <w:rsid w:val="00A9630D"/>
    <w:rsid w:val="00A968B9"/>
    <w:rsid w:val="00A96C13"/>
    <w:rsid w:val="00AA18F9"/>
    <w:rsid w:val="00AA2CFE"/>
    <w:rsid w:val="00AA4196"/>
    <w:rsid w:val="00AA5280"/>
    <w:rsid w:val="00AA65C9"/>
    <w:rsid w:val="00AA7D42"/>
    <w:rsid w:val="00AB066E"/>
    <w:rsid w:val="00AB0EF3"/>
    <w:rsid w:val="00AB12C5"/>
    <w:rsid w:val="00AB4D82"/>
    <w:rsid w:val="00AB5A8E"/>
    <w:rsid w:val="00AB6077"/>
    <w:rsid w:val="00AB6275"/>
    <w:rsid w:val="00AB6E3F"/>
    <w:rsid w:val="00AC0670"/>
    <w:rsid w:val="00AC09A8"/>
    <w:rsid w:val="00AC2EC1"/>
    <w:rsid w:val="00AC3C1D"/>
    <w:rsid w:val="00AC4131"/>
    <w:rsid w:val="00AC53A4"/>
    <w:rsid w:val="00AC5F65"/>
    <w:rsid w:val="00AD0AB9"/>
    <w:rsid w:val="00AD1378"/>
    <w:rsid w:val="00AD1CE2"/>
    <w:rsid w:val="00AD356D"/>
    <w:rsid w:val="00AD401E"/>
    <w:rsid w:val="00AD54B2"/>
    <w:rsid w:val="00AD5D70"/>
    <w:rsid w:val="00AD6391"/>
    <w:rsid w:val="00AD797D"/>
    <w:rsid w:val="00AD7ED9"/>
    <w:rsid w:val="00AE0CC6"/>
    <w:rsid w:val="00AE0EC0"/>
    <w:rsid w:val="00AE12A3"/>
    <w:rsid w:val="00AE1DD6"/>
    <w:rsid w:val="00AE34D6"/>
    <w:rsid w:val="00AE389A"/>
    <w:rsid w:val="00AE5E5F"/>
    <w:rsid w:val="00AE6549"/>
    <w:rsid w:val="00AE76FA"/>
    <w:rsid w:val="00AE7C39"/>
    <w:rsid w:val="00AF0377"/>
    <w:rsid w:val="00AF11EB"/>
    <w:rsid w:val="00AF1D89"/>
    <w:rsid w:val="00AF3ADD"/>
    <w:rsid w:val="00AF3CB3"/>
    <w:rsid w:val="00AF3ED5"/>
    <w:rsid w:val="00AF54D3"/>
    <w:rsid w:val="00AF56ED"/>
    <w:rsid w:val="00AF58C7"/>
    <w:rsid w:val="00AF622A"/>
    <w:rsid w:val="00AF6C0F"/>
    <w:rsid w:val="00AF6E09"/>
    <w:rsid w:val="00AF726A"/>
    <w:rsid w:val="00AF73D8"/>
    <w:rsid w:val="00AF7610"/>
    <w:rsid w:val="00B00BAB"/>
    <w:rsid w:val="00B02C76"/>
    <w:rsid w:val="00B030B1"/>
    <w:rsid w:val="00B042EA"/>
    <w:rsid w:val="00B04742"/>
    <w:rsid w:val="00B04F53"/>
    <w:rsid w:val="00B05E83"/>
    <w:rsid w:val="00B06698"/>
    <w:rsid w:val="00B06FEC"/>
    <w:rsid w:val="00B079D0"/>
    <w:rsid w:val="00B07F24"/>
    <w:rsid w:val="00B1075C"/>
    <w:rsid w:val="00B11359"/>
    <w:rsid w:val="00B113E4"/>
    <w:rsid w:val="00B11726"/>
    <w:rsid w:val="00B11C95"/>
    <w:rsid w:val="00B1211D"/>
    <w:rsid w:val="00B14576"/>
    <w:rsid w:val="00B14FAF"/>
    <w:rsid w:val="00B158C1"/>
    <w:rsid w:val="00B17DEF"/>
    <w:rsid w:val="00B20BC5"/>
    <w:rsid w:val="00B20CB5"/>
    <w:rsid w:val="00B21A6A"/>
    <w:rsid w:val="00B22867"/>
    <w:rsid w:val="00B2292D"/>
    <w:rsid w:val="00B2324A"/>
    <w:rsid w:val="00B23BA2"/>
    <w:rsid w:val="00B23F58"/>
    <w:rsid w:val="00B25D4D"/>
    <w:rsid w:val="00B26073"/>
    <w:rsid w:val="00B31BAE"/>
    <w:rsid w:val="00B329A9"/>
    <w:rsid w:val="00B332AA"/>
    <w:rsid w:val="00B33C48"/>
    <w:rsid w:val="00B36AD1"/>
    <w:rsid w:val="00B36EA4"/>
    <w:rsid w:val="00B37E9B"/>
    <w:rsid w:val="00B417B2"/>
    <w:rsid w:val="00B43094"/>
    <w:rsid w:val="00B45657"/>
    <w:rsid w:val="00B460FE"/>
    <w:rsid w:val="00B473EE"/>
    <w:rsid w:val="00B5030A"/>
    <w:rsid w:val="00B51702"/>
    <w:rsid w:val="00B533C7"/>
    <w:rsid w:val="00B5367B"/>
    <w:rsid w:val="00B53891"/>
    <w:rsid w:val="00B53893"/>
    <w:rsid w:val="00B53C66"/>
    <w:rsid w:val="00B54064"/>
    <w:rsid w:val="00B54317"/>
    <w:rsid w:val="00B5698D"/>
    <w:rsid w:val="00B57565"/>
    <w:rsid w:val="00B57A85"/>
    <w:rsid w:val="00B6113B"/>
    <w:rsid w:val="00B6408E"/>
    <w:rsid w:val="00B65514"/>
    <w:rsid w:val="00B65834"/>
    <w:rsid w:val="00B658F2"/>
    <w:rsid w:val="00B66CEF"/>
    <w:rsid w:val="00B7017D"/>
    <w:rsid w:val="00B7080E"/>
    <w:rsid w:val="00B70E37"/>
    <w:rsid w:val="00B732CB"/>
    <w:rsid w:val="00B734C1"/>
    <w:rsid w:val="00B73D01"/>
    <w:rsid w:val="00B748A1"/>
    <w:rsid w:val="00B74CC0"/>
    <w:rsid w:val="00B74F4B"/>
    <w:rsid w:val="00B76E0C"/>
    <w:rsid w:val="00B777FA"/>
    <w:rsid w:val="00B778E6"/>
    <w:rsid w:val="00B77DAA"/>
    <w:rsid w:val="00B81A3C"/>
    <w:rsid w:val="00B81CF8"/>
    <w:rsid w:val="00B81FA4"/>
    <w:rsid w:val="00B82E97"/>
    <w:rsid w:val="00B868B1"/>
    <w:rsid w:val="00B931D0"/>
    <w:rsid w:val="00B93D1D"/>
    <w:rsid w:val="00B9522A"/>
    <w:rsid w:val="00B95AA6"/>
    <w:rsid w:val="00B9617B"/>
    <w:rsid w:val="00B96678"/>
    <w:rsid w:val="00B967AB"/>
    <w:rsid w:val="00B97146"/>
    <w:rsid w:val="00B9752E"/>
    <w:rsid w:val="00B975F5"/>
    <w:rsid w:val="00B97AB9"/>
    <w:rsid w:val="00B97FE3"/>
    <w:rsid w:val="00BA2EA5"/>
    <w:rsid w:val="00BA3168"/>
    <w:rsid w:val="00BA4AE9"/>
    <w:rsid w:val="00BA4E5D"/>
    <w:rsid w:val="00BA560C"/>
    <w:rsid w:val="00BA6122"/>
    <w:rsid w:val="00BA7629"/>
    <w:rsid w:val="00BB0134"/>
    <w:rsid w:val="00BB0C4D"/>
    <w:rsid w:val="00BB1A38"/>
    <w:rsid w:val="00BB1C23"/>
    <w:rsid w:val="00BB2AAA"/>
    <w:rsid w:val="00BB5417"/>
    <w:rsid w:val="00BB7877"/>
    <w:rsid w:val="00BC0D70"/>
    <w:rsid w:val="00BC1AB6"/>
    <w:rsid w:val="00BC206D"/>
    <w:rsid w:val="00BC2D96"/>
    <w:rsid w:val="00BC337F"/>
    <w:rsid w:val="00BC458A"/>
    <w:rsid w:val="00BC4D49"/>
    <w:rsid w:val="00BC518F"/>
    <w:rsid w:val="00BC51B4"/>
    <w:rsid w:val="00BC6366"/>
    <w:rsid w:val="00BC75E6"/>
    <w:rsid w:val="00BD1410"/>
    <w:rsid w:val="00BD30C0"/>
    <w:rsid w:val="00BD3BA3"/>
    <w:rsid w:val="00BD4FF4"/>
    <w:rsid w:val="00BD5027"/>
    <w:rsid w:val="00BD5722"/>
    <w:rsid w:val="00BD6620"/>
    <w:rsid w:val="00BD6A66"/>
    <w:rsid w:val="00BD6AFB"/>
    <w:rsid w:val="00BD6BBC"/>
    <w:rsid w:val="00BD7BE0"/>
    <w:rsid w:val="00BE00A5"/>
    <w:rsid w:val="00BE03B2"/>
    <w:rsid w:val="00BE3589"/>
    <w:rsid w:val="00BE4973"/>
    <w:rsid w:val="00BE7489"/>
    <w:rsid w:val="00BE767D"/>
    <w:rsid w:val="00BF1164"/>
    <w:rsid w:val="00BF14BF"/>
    <w:rsid w:val="00BF20AD"/>
    <w:rsid w:val="00BF24D5"/>
    <w:rsid w:val="00BF3AF9"/>
    <w:rsid w:val="00BF4CCB"/>
    <w:rsid w:val="00BF555C"/>
    <w:rsid w:val="00BF7EC1"/>
    <w:rsid w:val="00BF7F10"/>
    <w:rsid w:val="00C00EB9"/>
    <w:rsid w:val="00C014EE"/>
    <w:rsid w:val="00C033C5"/>
    <w:rsid w:val="00C04022"/>
    <w:rsid w:val="00C04417"/>
    <w:rsid w:val="00C10A72"/>
    <w:rsid w:val="00C113C5"/>
    <w:rsid w:val="00C11951"/>
    <w:rsid w:val="00C1203C"/>
    <w:rsid w:val="00C125E7"/>
    <w:rsid w:val="00C128F7"/>
    <w:rsid w:val="00C1302F"/>
    <w:rsid w:val="00C131E3"/>
    <w:rsid w:val="00C147FB"/>
    <w:rsid w:val="00C205EB"/>
    <w:rsid w:val="00C225AD"/>
    <w:rsid w:val="00C23A5D"/>
    <w:rsid w:val="00C24EDA"/>
    <w:rsid w:val="00C25020"/>
    <w:rsid w:val="00C31FC9"/>
    <w:rsid w:val="00C32E88"/>
    <w:rsid w:val="00C33FB5"/>
    <w:rsid w:val="00C33FD2"/>
    <w:rsid w:val="00C343D0"/>
    <w:rsid w:val="00C34708"/>
    <w:rsid w:val="00C37307"/>
    <w:rsid w:val="00C41007"/>
    <w:rsid w:val="00C43A71"/>
    <w:rsid w:val="00C44A18"/>
    <w:rsid w:val="00C50AE1"/>
    <w:rsid w:val="00C51BC5"/>
    <w:rsid w:val="00C52445"/>
    <w:rsid w:val="00C53900"/>
    <w:rsid w:val="00C55110"/>
    <w:rsid w:val="00C55A2F"/>
    <w:rsid w:val="00C56CCC"/>
    <w:rsid w:val="00C57E80"/>
    <w:rsid w:val="00C60172"/>
    <w:rsid w:val="00C614CC"/>
    <w:rsid w:val="00C61952"/>
    <w:rsid w:val="00C6367C"/>
    <w:rsid w:val="00C6513B"/>
    <w:rsid w:val="00C65862"/>
    <w:rsid w:val="00C66396"/>
    <w:rsid w:val="00C67084"/>
    <w:rsid w:val="00C71E86"/>
    <w:rsid w:val="00C71EDA"/>
    <w:rsid w:val="00C73009"/>
    <w:rsid w:val="00C74CC2"/>
    <w:rsid w:val="00C76811"/>
    <w:rsid w:val="00C7686C"/>
    <w:rsid w:val="00C771E6"/>
    <w:rsid w:val="00C77296"/>
    <w:rsid w:val="00C77E3D"/>
    <w:rsid w:val="00C80AF0"/>
    <w:rsid w:val="00C812AF"/>
    <w:rsid w:val="00C826DC"/>
    <w:rsid w:val="00C82F6F"/>
    <w:rsid w:val="00C841D5"/>
    <w:rsid w:val="00C8499B"/>
    <w:rsid w:val="00C84F17"/>
    <w:rsid w:val="00C85A17"/>
    <w:rsid w:val="00C85F27"/>
    <w:rsid w:val="00C866DF"/>
    <w:rsid w:val="00C8747D"/>
    <w:rsid w:val="00C90450"/>
    <w:rsid w:val="00C90A6C"/>
    <w:rsid w:val="00C92BA4"/>
    <w:rsid w:val="00C9471F"/>
    <w:rsid w:val="00C9571A"/>
    <w:rsid w:val="00C95E53"/>
    <w:rsid w:val="00CA1185"/>
    <w:rsid w:val="00CA1652"/>
    <w:rsid w:val="00CA25EA"/>
    <w:rsid w:val="00CA35EC"/>
    <w:rsid w:val="00CA4D61"/>
    <w:rsid w:val="00CA4D89"/>
    <w:rsid w:val="00CA5387"/>
    <w:rsid w:val="00CA610A"/>
    <w:rsid w:val="00CA6E83"/>
    <w:rsid w:val="00CA78F5"/>
    <w:rsid w:val="00CB0E17"/>
    <w:rsid w:val="00CB25AE"/>
    <w:rsid w:val="00CB2803"/>
    <w:rsid w:val="00CB2910"/>
    <w:rsid w:val="00CB362B"/>
    <w:rsid w:val="00CB4772"/>
    <w:rsid w:val="00CB5208"/>
    <w:rsid w:val="00CB59CE"/>
    <w:rsid w:val="00CB6801"/>
    <w:rsid w:val="00CC119C"/>
    <w:rsid w:val="00CC1572"/>
    <w:rsid w:val="00CC4EC0"/>
    <w:rsid w:val="00CC63E3"/>
    <w:rsid w:val="00CC6F60"/>
    <w:rsid w:val="00CC73CC"/>
    <w:rsid w:val="00CD1DF7"/>
    <w:rsid w:val="00CD20FD"/>
    <w:rsid w:val="00CD38A0"/>
    <w:rsid w:val="00CD3902"/>
    <w:rsid w:val="00CD5579"/>
    <w:rsid w:val="00CD73A6"/>
    <w:rsid w:val="00CD7974"/>
    <w:rsid w:val="00CE7693"/>
    <w:rsid w:val="00CE7700"/>
    <w:rsid w:val="00CF1DFC"/>
    <w:rsid w:val="00CF33F0"/>
    <w:rsid w:val="00CF3C1A"/>
    <w:rsid w:val="00CF3EA3"/>
    <w:rsid w:val="00CF428D"/>
    <w:rsid w:val="00CF595F"/>
    <w:rsid w:val="00CF60C7"/>
    <w:rsid w:val="00CF686A"/>
    <w:rsid w:val="00CF70C9"/>
    <w:rsid w:val="00CF732B"/>
    <w:rsid w:val="00CF73C2"/>
    <w:rsid w:val="00CF77C8"/>
    <w:rsid w:val="00D00299"/>
    <w:rsid w:val="00D01B65"/>
    <w:rsid w:val="00D01D8A"/>
    <w:rsid w:val="00D02144"/>
    <w:rsid w:val="00D0264F"/>
    <w:rsid w:val="00D02994"/>
    <w:rsid w:val="00D035FE"/>
    <w:rsid w:val="00D03B0A"/>
    <w:rsid w:val="00D05ABE"/>
    <w:rsid w:val="00D064A6"/>
    <w:rsid w:val="00D067BC"/>
    <w:rsid w:val="00D07067"/>
    <w:rsid w:val="00D075ED"/>
    <w:rsid w:val="00D07B89"/>
    <w:rsid w:val="00D1033B"/>
    <w:rsid w:val="00D10490"/>
    <w:rsid w:val="00D10B08"/>
    <w:rsid w:val="00D118AC"/>
    <w:rsid w:val="00D11958"/>
    <w:rsid w:val="00D127DF"/>
    <w:rsid w:val="00D143F6"/>
    <w:rsid w:val="00D14F37"/>
    <w:rsid w:val="00D15223"/>
    <w:rsid w:val="00D153FC"/>
    <w:rsid w:val="00D1734B"/>
    <w:rsid w:val="00D20C23"/>
    <w:rsid w:val="00D221C4"/>
    <w:rsid w:val="00D22F62"/>
    <w:rsid w:val="00D23398"/>
    <w:rsid w:val="00D23E8C"/>
    <w:rsid w:val="00D246D7"/>
    <w:rsid w:val="00D24D31"/>
    <w:rsid w:val="00D27921"/>
    <w:rsid w:val="00D30FED"/>
    <w:rsid w:val="00D31B92"/>
    <w:rsid w:val="00D31EA8"/>
    <w:rsid w:val="00D332F6"/>
    <w:rsid w:val="00D33B71"/>
    <w:rsid w:val="00D33BB7"/>
    <w:rsid w:val="00D33D58"/>
    <w:rsid w:val="00D3459A"/>
    <w:rsid w:val="00D363F7"/>
    <w:rsid w:val="00D36F01"/>
    <w:rsid w:val="00D375E9"/>
    <w:rsid w:val="00D40C7E"/>
    <w:rsid w:val="00D4415D"/>
    <w:rsid w:val="00D443DB"/>
    <w:rsid w:val="00D44819"/>
    <w:rsid w:val="00D462A8"/>
    <w:rsid w:val="00D50838"/>
    <w:rsid w:val="00D508EC"/>
    <w:rsid w:val="00D50B5F"/>
    <w:rsid w:val="00D50DAA"/>
    <w:rsid w:val="00D50E7E"/>
    <w:rsid w:val="00D50F9A"/>
    <w:rsid w:val="00D512E3"/>
    <w:rsid w:val="00D51313"/>
    <w:rsid w:val="00D52485"/>
    <w:rsid w:val="00D5257D"/>
    <w:rsid w:val="00D53B0D"/>
    <w:rsid w:val="00D60079"/>
    <w:rsid w:val="00D60A35"/>
    <w:rsid w:val="00D61890"/>
    <w:rsid w:val="00D61ADA"/>
    <w:rsid w:val="00D6281A"/>
    <w:rsid w:val="00D62BBE"/>
    <w:rsid w:val="00D62DCA"/>
    <w:rsid w:val="00D63140"/>
    <w:rsid w:val="00D637C7"/>
    <w:rsid w:val="00D647C4"/>
    <w:rsid w:val="00D6533E"/>
    <w:rsid w:val="00D71253"/>
    <w:rsid w:val="00D722F0"/>
    <w:rsid w:val="00D72785"/>
    <w:rsid w:val="00D7278F"/>
    <w:rsid w:val="00D753C0"/>
    <w:rsid w:val="00D76692"/>
    <w:rsid w:val="00D7677E"/>
    <w:rsid w:val="00D77581"/>
    <w:rsid w:val="00D77938"/>
    <w:rsid w:val="00D82C90"/>
    <w:rsid w:val="00D8349A"/>
    <w:rsid w:val="00D835C8"/>
    <w:rsid w:val="00D83EEE"/>
    <w:rsid w:val="00D841A5"/>
    <w:rsid w:val="00D84C4E"/>
    <w:rsid w:val="00D861C0"/>
    <w:rsid w:val="00D863FE"/>
    <w:rsid w:val="00D8697E"/>
    <w:rsid w:val="00D86F35"/>
    <w:rsid w:val="00D87E00"/>
    <w:rsid w:val="00D903AF"/>
    <w:rsid w:val="00D9106E"/>
    <w:rsid w:val="00D910B9"/>
    <w:rsid w:val="00D910E3"/>
    <w:rsid w:val="00D91691"/>
    <w:rsid w:val="00D92485"/>
    <w:rsid w:val="00D92CD1"/>
    <w:rsid w:val="00D92E8F"/>
    <w:rsid w:val="00D93174"/>
    <w:rsid w:val="00D93417"/>
    <w:rsid w:val="00D9351B"/>
    <w:rsid w:val="00D93A1F"/>
    <w:rsid w:val="00D94D52"/>
    <w:rsid w:val="00D97884"/>
    <w:rsid w:val="00D97C6B"/>
    <w:rsid w:val="00DA44EB"/>
    <w:rsid w:val="00DA7AD6"/>
    <w:rsid w:val="00DB2137"/>
    <w:rsid w:val="00DB26DE"/>
    <w:rsid w:val="00DB294E"/>
    <w:rsid w:val="00DB3135"/>
    <w:rsid w:val="00DB34F4"/>
    <w:rsid w:val="00DB4DCA"/>
    <w:rsid w:val="00DB624C"/>
    <w:rsid w:val="00DB6C1D"/>
    <w:rsid w:val="00DC0016"/>
    <w:rsid w:val="00DC0507"/>
    <w:rsid w:val="00DC15C9"/>
    <w:rsid w:val="00DC182D"/>
    <w:rsid w:val="00DC18C9"/>
    <w:rsid w:val="00DC1AF0"/>
    <w:rsid w:val="00DC2C30"/>
    <w:rsid w:val="00DC35FC"/>
    <w:rsid w:val="00DC3CF8"/>
    <w:rsid w:val="00DC4278"/>
    <w:rsid w:val="00DC429B"/>
    <w:rsid w:val="00DC4C5B"/>
    <w:rsid w:val="00DD1016"/>
    <w:rsid w:val="00DD1036"/>
    <w:rsid w:val="00DD26C9"/>
    <w:rsid w:val="00DD2B9F"/>
    <w:rsid w:val="00DD3411"/>
    <w:rsid w:val="00DD4495"/>
    <w:rsid w:val="00DD5709"/>
    <w:rsid w:val="00DD5C76"/>
    <w:rsid w:val="00DD63E3"/>
    <w:rsid w:val="00DD718E"/>
    <w:rsid w:val="00DE0E04"/>
    <w:rsid w:val="00DE27DE"/>
    <w:rsid w:val="00DE384D"/>
    <w:rsid w:val="00DE3BBA"/>
    <w:rsid w:val="00DE41FC"/>
    <w:rsid w:val="00DE4E5E"/>
    <w:rsid w:val="00DE74C7"/>
    <w:rsid w:val="00DE7C8B"/>
    <w:rsid w:val="00DF0F08"/>
    <w:rsid w:val="00DF2A07"/>
    <w:rsid w:val="00DF2C10"/>
    <w:rsid w:val="00DF371D"/>
    <w:rsid w:val="00DF3BAA"/>
    <w:rsid w:val="00DF3BBF"/>
    <w:rsid w:val="00DF5A0B"/>
    <w:rsid w:val="00DF5BCC"/>
    <w:rsid w:val="00DF6967"/>
    <w:rsid w:val="00DF6AC4"/>
    <w:rsid w:val="00DF72AF"/>
    <w:rsid w:val="00E020AB"/>
    <w:rsid w:val="00E020DC"/>
    <w:rsid w:val="00E02E3E"/>
    <w:rsid w:val="00E03314"/>
    <w:rsid w:val="00E038BE"/>
    <w:rsid w:val="00E051DA"/>
    <w:rsid w:val="00E07E4A"/>
    <w:rsid w:val="00E10654"/>
    <w:rsid w:val="00E10EA5"/>
    <w:rsid w:val="00E129A0"/>
    <w:rsid w:val="00E13E02"/>
    <w:rsid w:val="00E14184"/>
    <w:rsid w:val="00E142A1"/>
    <w:rsid w:val="00E14DC6"/>
    <w:rsid w:val="00E15AE9"/>
    <w:rsid w:val="00E15D2F"/>
    <w:rsid w:val="00E169B5"/>
    <w:rsid w:val="00E22DF2"/>
    <w:rsid w:val="00E230B5"/>
    <w:rsid w:val="00E23E09"/>
    <w:rsid w:val="00E255E1"/>
    <w:rsid w:val="00E25956"/>
    <w:rsid w:val="00E25A9A"/>
    <w:rsid w:val="00E25CB0"/>
    <w:rsid w:val="00E26E1D"/>
    <w:rsid w:val="00E30448"/>
    <w:rsid w:val="00E30EA5"/>
    <w:rsid w:val="00E3105B"/>
    <w:rsid w:val="00E314B2"/>
    <w:rsid w:val="00E31B4D"/>
    <w:rsid w:val="00E31EF9"/>
    <w:rsid w:val="00E33756"/>
    <w:rsid w:val="00E33DF4"/>
    <w:rsid w:val="00E34A11"/>
    <w:rsid w:val="00E35698"/>
    <w:rsid w:val="00E35BBA"/>
    <w:rsid w:val="00E3638F"/>
    <w:rsid w:val="00E3647C"/>
    <w:rsid w:val="00E364DE"/>
    <w:rsid w:val="00E3698B"/>
    <w:rsid w:val="00E36C34"/>
    <w:rsid w:val="00E37A65"/>
    <w:rsid w:val="00E37B07"/>
    <w:rsid w:val="00E37BD2"/>
    <w:rsid w:val="00E402F1"/>
    <w:rsid w:val="00E403F1"/>
    <w:rsid w:val="00E4218A"/>
    <w:rsid w:val="00E4256A"/>
    <w:rsid w:val="00E4328D"/>
    <w:rsid w:val="00E44CEA"/>
    <w:rsid w:val="00E45559"/>
    <w:rsid w:val="00E457BE"/>
    <w:rsid w:val="00E45D82"/>
    <w:rsid w:val="00E45E5B"/>
    <w:rsid w:val="00E45F4C"/>
    <w:rsid w:val="00E4764E"/>
    <w:rsid w:val="00E52B6D"/>
    <w:rsid w:val="00E53A3D"/>
    <w:rsid w:val="00E54BC9"/>
    <w:rsid w:val="00E56395"/>
    <w:rsid w:val="00E56480"/>
    <w:rsid w:val="00E577A4"/>
    <w:rsid w:val="00E57BA3"/>
    <w:rsid w:val="00E6038F"/>
    <w:rsid w:val="00E61162"/>
    <w:rsid w:val="00E61FB4"/>
    <w:rsid w:val="00E63253"/>
    <w:rsid w:val="00E644E1"/>
    <w:rsid w:val="00E645DC"/>
    <w:rsid w:val="00E64BFE"/>
    <w:rsid w:val="00E64D6D"/>
    <w:rsid w:val="00E65896"/>
    <w:rsid w:val="00E66153"/>
    <w:rsid w:val="00E66C5F"/>
    <w:rsid w:val="00E67E57"/>
    <w:rsid w:val="00E71678"/>
    <w:rsid w:val="00E7314E"/>
    <w:rsid w:val="00E7386E"/>
    <w:rsid w:val="00E74CE2"/>
    <w:rsid w:val="00E75C51"/>
    <w:rsid w:val="00E811C7"/>
    <w:rsid w:val="00E81F5B"/>
    <w:rsid w:val="00E820DA"/>
    <w:rsid w:val="00E845FE"/>
    <w:rsid w:val="00E87A94"/>
    <w:rsid w:val="00E87CE8"/>
    <w:rsid w:val="00E907D2"/>
    <w:rsid w:val="00E91DCF"/>
    <w:rsid w:val="00E92E7E"/>
    <w:rsid w:val="00E944EE"/>
    <w:rsid w:val="00E94E21"/>
    <w:rsid w:val="00E952AC"/>
    <w:rsid w:val="00E9745B"/>
    <w:rsid w:val="00EA0DA7"/>
    <w:rsid w:val="00EA1195"/>
    <w:rsid w:val="00EA27BE"/>
    <w:rsid w:val="00EA399E"/>
    <w:rsid w:val="00EA40CA"/>
    <w:rsid w:val="00EA4237"/>
    <w:rsid w:val="00EA669C"/>
    <w:rsid w:val="00EA6FD3"/>
    <w:rsid w:val="00EB0374"/>
    <w:rsid w:val="00EB0AF0"/>
    <w:rsid w:val="00EB1525"/>
    <w:rsid w:val="00EB173D"/>
    <w:rsid w:val="00EB1AD3"/>
    <w:rsid w:val="00EB2512"/>
    <w:rsid w:val="00EB259C"/>
    <w:rsid w:val="00EB3F03"/>
    <w:rsid w:val="00EB5111"/>
    <w:rsid w:val="00EB5254"/>
    <w:rsid w:val="00EB656C"/>
    <w:rsid w:val="00EB6929"/>
    <w:rsid w:val="00EC0314"/>
    <w:rsid w:val="00EC058B"/>
    <w:rsid w:val="00EC08E0"/>
    <w:rsid w:val="00EC1372"/>
    <w:rsid w:val="00EC28D6"/>
    <w:rsid w:val="00EC33A9"/>
    <w:rsid w:val="00EC6A51"/>
    <w:rsid w:val="00EC6E17"/>
    <w:rsid w:val="00EC7598"/>
    <w:rsid w:val="00ED02CA"/>
    <w:rsid w:val="00ED18AA"/>
    <w:rsid w:val="00ED3DA0"/>
    <w:rsid w:val="00ED3FC6"/>
    <w:rsid w:val="00ED5323"/>
    <w:rsid w:val="00ED62B1"/>
    <w:rsid w:val="00ED6662"/>
    <w:rsid w:val="00EE1CAA"/>
    <w:rsid w:val="00EE36BD"/>
    <w:rsid w:val="00EE381C"/>
    <w:rsid w:val="00EE40B0"/>
    <w:rsid w:val="00EE6928"/>
    <w:rsid w:val="00EE6D94"/>
    <w:rsid w:val="00EF009E"/>
    <w:rsid w:val="00EF060F"/>
    <w:rsid w:val="00EF0EA7"/>
    <w:rsid w:val="00EF14FB"/>
    <w:rsid w:val="00EF234F"/>
    <w:rsid w:val="00EF36ED"/>
    <w:rsid w:val="00EF4176"/>
    <w:rsid w:val="00EF5DAD"/>
    <w:rsid w:val="00EF5F9F"/>
    <w:rsid w:val="00EF67D5"/>
    <w:rsid w:val="00EF7B25"/>
    <w:rsid w:val="00F0089F"/>
    <w:rsid w:val="00F021FA"/>
    <w:rsid w:val="00F033CF"/>
    <w:rsid w:val="00F0347F"/>
    <w:rsid w:val="00F03AF8"/>
    <w:rsid w:val="00F03E1F"/>
    <w:rsid w:val="00F04490"/>
    <w:rsid w:val="00F04585"/>
    <w:rsid w:val="00F04702"/>
    <w:rsid w:val="00F04AC7"/>
    <w:rsid w:val="00F04C5E"/>
    <w:rsid w:val="00F05BB1"/>
    <w:rsid w:val="00F062BA"/>
    <w:rsid w:val="00F06FAD"/>
    <w:rsid w:val="00F079DA"/>
    <w:rsid w:val="00F11D6D"/>
    <w:rsid w:val="00F12CB1"/>
    <w:rsid w:val="00F12F5D"/>
    <w:rsid w:val="00F1605E"/>
    <w:rsid w:val="00F16223"/>
    <w:rsid w:val="00F17B9B"/>
    <w:rsid w:val="00F210B4"/>
    <w:rsid w:val="00F23E34"/>
    <w:rsid w:val="00F24EE2"/>
    <w:rsid w:val="00F25154"/>
    <w:rsid w:val="00F26B28"/>
    <w:rsid w:val="00F30C90"/>
    <w:rsid w:val="00F31671"/>
    <w:rsid w:val="00F34005"/>
    <w:rsid w:val="00F35813"/>
    <w:rsid w:val="00F3690D"/>
    <w:rsid w:val="00F36AC3"/>
    <w:rsid w:val="00F37EF4"/>
    <w:rsid w:val="00F40AE5"/>
    <w:rsid w:val="00F415CA"/>
    <w:rsid w:val="00F4284C"/>
    <w:rsid w:val="00F42EB1"/>
    <w:rsid w:val="00F438B1"/>
    <w:rsid w:val="00F43A82"/>
    <w:rsid w:val="00F445A9"/>
    <w:rsid w:val="00F467B8"/>
    <w:rsid w:val="00F47BCE"/>
    <w:rsid w:val="00F47F4B"/>
    <w:rsid w:val="00F50176"/>
    <w:rsid w:val="00F50359"/>
    <w:rsid w:val="00F50DFE"/>
    <w:rsid w:val="00F51596"/>
    <w:rsid w:val="00F52EFC"/>
    <w:rsid w:val="00F52FC0"/>
    <w:rsid w:val="00F53928"/>
    <w:rsid w:val="00F5396A"/>
    <w:rsid w:val="00F54D40"/>
    <w:rsid w:val="00F55748"/>
    <w:rsid w:val="00F56084"/>
    <w:rsid w:val="00F56573"/>
    <w:rsid w:val="00F566B6"/>
    <w:rsid w:val="00F56EF6"/>
    <w:rsid w:val="00F573C9"/>
    <w:rsid w:val="00F57E44"/>
    <w:rsid w:val="00F6329D"/>
    <w:rsid w:val="00F63691"/>
    <w:rsid w:val="00F6465F"/>
    <w:rsid w:val="00F64CC2"/>
    <w:rsid w:val="00F65A81"/>
    <w:rsid w:val="00F65FD3"/>
    <w:rsid w:val="00F65FDD"/>
    <w:rsid w:val="00F6625F"/>
    <w:rsid w:val="00F66F61"/>
    <w:rsid w:val="00F677D7"/>
    <w:rsid w:val="00F70514"/>
    <w:rsid w:val="00F71D38"/>
    <w:rsid w:val="00F736BD"/>
    <w:rsid w:val="00F73719"/>
    <w:rsid w:val="00F743BD"/>
    <w:rsid w:val="00F747FF"/>
    <w:rsid w:val="00F75D38"/>
    <w:rsid w:val="00F765B7"/>
    <w:rsid w:val="00F76F83"/>
    <w:rsid w:val="00F77091"/>
    <w:rsid w:val="00F770DB"/>
    <w:rsid w:val="00F80047"/>
    <w:rsid w:val="00F83946"/>
    <w:rsid w:val="00F84B37"/>
    <w:rsid w:val="00F84EEB"/>
    <w:rsid w:val="00F85216"/>
    <w:rsid w:val="00F8762A"/>
    <w:rsid w:val="00F903C6"/>
    <w:rsid w:val="00F90705"/>
    <w:rsid w:val="00F90D23"/>
    <w:rsid w:val="00F916B8"/>
    <w:rsid w:val="00F91C9A"/>
    <w:rsid w:val="00F928B0"/>
    <w:rsid w:val="00F94CDB"/>
    <w:rsid w:val="00F94EDA"/>
    <w:rsid w:val="00F94EDC"/>
    <w:rsid w:val="00F95BFF"/>
    <w:rsid w:val="00FA0D90"/>
    <w:rsid w:val="00FA1B1C"/>
    <w:rsid w:val="00FA2326"/>
    <w:rsid w:val="00FA45B3"/>
    <w:rsid w:val="00FA4D42"/>
    <w:rsid w:val="00FA615A"/>
    <w:rsid w:val="00FA68A7"/>
    <w:rsid w:val="00FB01B7"/>
    <w:rsid w:val="00FB24F5"/>
    <w:rsid w:val="00FB2AF1"/>
    <w:rsid w:val="00FB48C2"/>
    <w:rsid w:val="00FB490F"/>
    <w:rsid w:val="00FB4A87"/>
    <w:rsid w:val="00FB534F"/>
    <w:rsid w:val="00FB5374"/>
    <w:rsid w:val="00FB66E3"/>
    <w:rsid w:val="00FB6961"/>
    <w:rsid w:val="00FC1E85"/>
    <w:rsid w:val="00FC20C7"/>
    <w:rsid w:val="00FC2D3D"/>
    <w:rsid w:val="00FC344F"/>
    <w:rsid w:val="00FC4A7F"/>
    <w:rsid w:val="00FC4DDB"/>
    <w:rsid w:val="00FC711A"/>
    <w:rsid w:val="00FC7623"/>
    <w:rsid w:val="00FD041D"/>
    <w:rsid w:val="00FD1448"/>
    <w:rsid w:val="00FD2DE2"/>
    <w:rsid w:val="00FD2E4F"/>
    <w:rsid w:val="00FD4627"/>
    <w:rsid w:val="00FD5468"/>
    <w:rsid w:val="00FD5CC8"/>
    <w:rsid w:val="00FD5E2B"/>
    <w:rsid w:val="00FE00D2"/>
    <w:rsid w:val="00FE2541"/>
    <w:rsid w:val="00FE38F9"/>
    <w:rsid w:val="00FE39F2"/>
    <w:rsid w:val="00FE3F04"/>
    <w:rsid w:val="00FE4044"/>
    <w:rsid w:val="00FE53BA"/>
    <w:rsid w:val="00FE5F78"/>
    <w:rsid w:val="00FE675A"/>
    <w:rsid w:val="00FE7421"/>
    <w:rsid w:val="00FE773C"/>
    <w:rsid w:val="00FF03FA"/>
    <w:rsid w:val="00FF05A5"/>
    <w:rsid w:val="00FF1C5F"/>
    <w:rsid w:val="00FF5ED8"/>
    <w:rsid w:val="00FF5F3B"/>
    <w:rsid w:val="00FF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9908F9E"/>
  <w15:docId w15:val="{A1D810DB-7837-447A-AC0C-2311649F7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E46"/>
    <w:pPr>
      <w:spacing w:after="0" w:line="240" w:lineRule="auto"/>
    </w:pPr>
    <w:rPr>
      <w:sz w:val="22"/>
    </w:rPr>
  </w:style>
  <w:style w:type="paragraph" w:styleId="Heading1">
    <w:name w:val="heading 1"/>
    <w:basedOn w:val="Title"/>
    <w:next w:val="Normal"/>
    <w:link w:val="Heading1Char"/>
    <w:uiPriority w:val="9"/>
    <w:qFormat/>
    <w:rsid w:val="000D6F85"/>
    <w:pPr>
      <w:pBdr>
        <w:bottom w:val="single" w:sz="12" w:space="1" w:color="AEAAAA" w:themeColor="background2" w:themeShade="BF"/>
      </w:pBdr>
      <w:spacing w:after="240"/>
      <w:outlineLvl w:val="0"/>
    </w:pPr>
    <w:rPr>
      <w:rFonts w:asciiTheme="majorHAnsi" w:hAnsiTheme="majorHAnsi" w:cs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133C"/>
    <w:pPr>
      <w:numPr>
        <w:numId w:val="6"/>
      </w:numPr>
      <w:spacing w:before="240" w:after="120"/>
      <w:ind w:left="360"/>
      <w:outlineLvl w:val="1"/>
    </w:pPr>
    <w:rPr>
      <w:rFonts w:ascii="Calibri" w:eastAsiaTheme="majorEastAsia" w:hAnsi="Calibri" w:cstheme="majorBidi"/>
      <w:b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279B"/>
    <w:pPr>
      <w:tabs>
        <w:tab w:val="left" w:pos="3136"/>
      </w:tabs>
      <w:spacing w:before="120" w:after="120"/>
      <w:outlineLvl w:val="2"/>
    </w:pPr>
    <w:rPr>
      <w:b/>
      <w:noProof/>
      <w:color w:val="273C9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3133C"/>
    <w:pPr>
      <w:spacing w:before="120" w:after="120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BA3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color w:val="C45911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BA3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BA3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BA3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olor w:val="833C0B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BA3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qFormat/>
    <w:rsid w:val="00E57BA3"/>
    <w:pPr>
      <w:spacing w:after="0" w:line="240" w:lineRule="auto"/>
    </w:pPr>
  </w:style>
  <w:style w:type="character" w:customStyle="1" w:styleId="NoSpacingChar">
    <w:name w:val="No Spacing Char"/>
    <w:link w:val="NoSpacing"/>
    <w:locked/>
    <w:rsid w:val="00E57BA3"/>
  </w:style>
  <w:style w:type="paragraph" w:styleId="Title">
    <w:name w:val="Title"/>
    <w:basedOn w:val="Normal"/>
    <w:next w:val="Normal"/>
    <w:link w:val="TitleChar"/>
    <w:uiPriority w:val="10"/>
    <w:qFormat/>
    <w:rsid w:val="00DE7C8B"/>
    <w:pPr>
      <w:contextualSpacing/>
    </w:pPr>
    <w:rPr>
      <w:rFonts w:eastAsiaTheme="majorEastAsia" w:cstheme="majorBidi"/>
      <w:b/>
      <w:color w:val="262626" w:themeColor="text1" w:themeTint="D9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E7C8B"/>
    <w:rPr>
      <w:rFonts w:eastAsiaTheme="majorEastAsia" w:cstheme="majorBidi"/>
      <w:b/>
      <w:color w:val="262626" w:themeColor="text1" w:themeTint="D9"/>
      <w:sz w:val="72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7BA3"/>
    <w:pPr>
      <w:numPr>
        <w:ilvl w:val="1"/>
      </w:numPr>
      <w:spacing w:after="240"/>
      <w:ind w:left="360" w:hanging="36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7BA3"/>
    <w:rPr>
      <w:caps/>
      <w:color w:val="404040" w:themeColor="text1" w:themeTint="BF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D6F85"/>
    <w:rPr>
      <w:rFonts w:asciiTheme="majorHAnsi" w:eastAsiaTheme="majorEastAsia" w:hAnsiTheme="majorHAnsi" w:cstheme="majorHAnsi"/>
      <w:b/>
      <w:color w:val="262626" w:themeColor="text1" w:themeTint="D9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73133C"/>
    <w:rPr>
      <w:rFonts w:ascii="Calibri" w:eastAsiaTheme="majorEastAsia" w:hAnsi="Calibri" w:cstheme="majorBidi"/>
      <w:b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279B"/>
    <w:rPr>
      <w:b/>
      <w:noProof/>
      <w:color w:val="273C9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3133C"/>
    <w:rPr>
      <w:b/>
      <w:sz w:val="22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BA3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BA3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BA3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BA3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BA3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57BA3"/>
    <w:rPr>
      <w:b/>
      <w:bCs/>
      <w:color w:val="404040" w:themeColor="text1" w:themeTint="BF"/>
      <w:sz w:val="16"/>
      <w:szCs w:val="16"/>
    </w:rPr>
  </w:style>
  <w:style w:type="character" w:styleId="Strong">
    <w:name w:val="Strong"/>
    <w:basedOn w:val="DefaultParagraphFont"/>
    <w:uiPriority w:val="22"/>
    <w:qFormat/>
    <w:rsid w:val="00E57BA3"/>
    <w:rPr>
      <w:b/>
      <w:bCs/>
    </w:rPr>
  </w:style>
  <w:style w:type="character" w:styleId="Emphasis">
    <w:name w:val="Emphasis"/>
    <w:basedOn w:val="DefaultParagraphFont"/>
    <w:uiPriority w:val="20"/>
    <w:qFormat/>
    <w:rsid w:val="00E57BA3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E57BA3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57BA3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7BA3"/>
    <w:pPr>
      <w:pBdr>
        <w:top w:val="single" w:sz="24" w:space="4" w:color="ED7D31" w:themeColor="accent2"/>
      </w:pBdr>
      <w:spacing w:before="240" w:after="240"/>
      <w:ind w:left="936" w:right="936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7BA3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57BA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57BA3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E57BA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57BA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57BA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04417"/>
    <w:pPr>
      <w:outlineLvl w:val="9"/>
    </w:pPr>
  </w:style>
  <w:style w:type="paragraph" w:styleId="ListParagraph">
    <w:name w:val="List Paragraph"/>
    <w:aliases w:val="Header List Paragraph"/>
    <w:basedOn w:val="Normal"/>
    <w:link w:val="ListParagraphChar"/>
    <w:uiPriority w:val="34"/>
    <w:qFormat/>
    <w:rsid w:val="00B23F58"/>
    <w:pPr>
      <w:numPr>
        <w:numId w:val="7"/>
      </w:numPr>
    </w:pPr>
  </w:style>
  <w:style w:type="character" w:styleId="Hyperlink">
    <w:name w:val="Hyperlink"/>
    <w:basedOn w:val="DefaultParagraphFont"/>
    <w:uiPriority w:val="99"/>
    <w:unhideWhenUsed/>
    <w:rsid w:val="00E402F1"/>
    <w:rPr>
      <w:color w:val="0563C1" w:themeColor="hyperlink"/>
      <w:u w:val="single"/>
    </w:rPr>
  </w:style>
  <w:style w:type="paragraph" w:customStyle="1" w:styleId="Bullet1">
    <w:name w:val="Bullet 1"/>
    <w:basedOn w:val="Normal"/>
    <w:link w:val="Bullet1Char"/>
    <w:autoRedefine/>
    <w:rsid w:val="00463EEE"/>
    <w:pPr>
      <w:numPr>
        <w:numId w:val="1"/>
      </w:numPr>
      <w:contextualSpacing/>
    </w:pPr>
    <w:rPr>
      <w:rFonts w:ascii="Times New Roman" w:eastAsia="Calibri" w:hAnsi="Times New Roman"/>
      <w:szCs w:val="24"/>
    </w:rPr>
  </w:style>
  <w:style w:type="paragraph" w:customStyle="1" w:styleId="titlepagelist">
    <w:name w:val="title page list"/>
    <w:basedOn w:val="Bullet1"/>
    <w:link w:val="titlepagelistChar"/>
    <w:autoRedefine/>
    <w:qFormat/>
    <w:rsid w:val="00D36F01"/>
    <w:pPr>
      <w:numPr>
        <w:numId w:val="4"/>
      </w:numPr>
      <w:spacing w:after="240"/>
    </w:pPr>
    <w:rPr>
      <w:rFonts w:asciiTheme="minorHAnsi" w:hAnsiTheme="minorHAnsi"/>
    </w:rPr>
  </w:style>
  <w:style w:type="paragraph" w:styleId="ListBullet">
    <w:name w:val="List Bullet"/>
    <w:aliases w:val="SMS List Bullet 1"/>
    <w:basedOn w:val="Normal"/>
    <w:autoRedefine/>
    <w:uiPriority w:val="99"/>
    <w:qFormat/>
    <w:rsid w:val="006D55B6"/>
    <w:pPr>
      <w:tabs>
        <w:tab w:val="left" w:pos="0"/>
      </w:tabs>
      <w:spacing w:before="40"/>
      <w:contextualSpacing/>
    </w:pPr>
    <w:rPr>
      <w:rFonts w:eastAsia="MS Gothic" w:cs="Times New Roman"/>
      <w:color w:val="000000"/>
      <w:szCs w:val="22"/>
    </w:rPr>
  </w:style>
  <w:style w:type="paragraph" w:customStyle="1" w:styleId="ListParagraph-checkbox">
    <w:name w:val="List Paragraph-checkbox"/>
    <w:basedOn w:val="Normal"/>
    <w:autoRedefine/>
    <w:qFormat/>
    <w:rsid w:val="00EB3F03"/>
    <w:pPr>
      <w:tabs>
        <w:tab w:val="left" w:pos="1800"/>
      </w:tabs>
      <w:spacing w:line="300" w:lineRule="auto"/>
      <w:ind w:left="1440"/>
      <w:contextualSpacing/>
      <w:outlineLvl w:val="0"/>
    </w:pPr>
    <w:rPr>
      <w:rFonts w:eastAsiaTheme="minorHAnsi" w:cs="Times New Roman"/>
      <w:szCs w:val="22"/>
    </w:rPr>
  </w:style>
  <w:style w:type="character" w:customStyle="1" w:styleId="Bullet1Char">
    <w:name w:val="Bullet 1 Char"/>
    <w:basedOn w:val="DefaultParagraphFont"/>
    <w:link w:val="Bullet1"/>
    <w:rsid w:val="00463EEE"/>
    <w:rPr>
      <w:rFonts w:ascii="Times New Roman" w:eastAsia="Calibri" w:hAnsi="Times New Roman"/>
      <w:sz w:val="22"/>
      <w:szCs w:val="24"/>
    </w:rPr>
  </w:style>
  <w:style w:type="character" w:customStyle="1" w:styleId="titlepagelistChar">
    <w:name w:val="title page list Char"/>
    <w:basedOn w:val="Bullet1Char"/>
    <w:link w:val="titlepagelist"/>
    <w:rsid w:val="00D36F01"/>
    <w:rPr>
      <w:rFonts w:ascii="Times New Roman" w:eastAsia="Calibri" w:hAnsi="Times New Roman"/>
      <w:sz w:val="22"/>
      <w:szCs w:val="24"/>
    </w:rPr>
  </w:style>
  <w:style w:type="paragraph" w:customStyle="1" w:styleId="Checklist">
    <w:name w:val="Checklist"/>
    <w:basedOn w:val="Normal"/>
    <w:link w:val="ChecklistChar"/>
    <w:qFormat/>
    <w:rsid w:val="00EB3F03"/>
    <w:pPr>
      <w:numPr>
        <w:numId w:val="2"/>
      </w:numPr>
      <w:spacing w:line="256" w:lineRule="auto"/>
      <w:contextualSpacing/>
      <w:outlineLvl w:val="0"/>
    </w:pPr>
    <w:rPr>
      <w:rFonts w:eastAsiaTheme="minorHAnsi"/>
      <w:szCs w:val="22"/>
    </w:rPr>
  </w:style>
  <w:style w:type="paragraph" w:styleId="Header">
    <w:name w:val="header"/>
    <w:basedOn w:val="Normal"/>
    <w:link w:val="HeaderChar"/>
    <w:uiPriority w:val="99"/>
    <w:unhideWhenUsed/>
    <w:rsid w:val="00D87E00"/>
    <w:pPr>
      <w:tabs>
        <w:tab w:val="center" w:pos="4680"/>
        <w:tab w:val="right" w:pos="9360"/>
      </w:tabs>
    </w:pPr>
  </w:style>
  <w:style w:type="character" w:customStyle="1" w:styleId="ChecklistChar">
    <w:name w:val="Checklist Char"/>
    <w:basedOn w:val="DefaultParagraphFont"/>
    <w:link w:val="Checklist"/>
    <w:rsid w:val="00EB3F03"/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87E00"/>
    <w:rPr>
      <w:sz w:val="24"/>
    </w:rPr>
  </w:style>
  <w:style w:type="table" w:styleId="TableGrid">
    <w:name w:val="Table Grid"/>
    <w:basedOn w:val="TableNormal"/>
    <w:uiPriority w:val="39"/>
    <w:rsid w:val="00F6329D"/>
    <w:pPr>
      <w:spacing w:after="0" w:line="240" w:lineRule="auto"/>
    </w:pPr>
    <w:rPr>
      <w:rFonts w:ascii="Arial" w:eastAsiaTheme="minorHAns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50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078"/>
    <w:rPr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C33FD2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A5335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18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8C1"/>
    <w:rPr>
      <w:rFonts w:ascii="Tahoma" w:hAnsi="Tahoma" w:cs="Tahoma"/>
      <w:sz w:val="16"/>
      <w:szCs w:val="16"/>
    </w:rPr>
  </w:style>
  <w:style w:type="paragraph" w:customStyle="1" w:styleId="Templatewriting">
    <w:name w:val="Template writing"/>
    <w:basedOn w:val="Normal"/>
    <w:link w:val="TemplatewritingChar"/>
    <w:autoRedefine/>
    <w:qFormat/>
    <w:rsid w:val="008F718E"/>
    <w:pPr>
      <w:tabs>
        <w:tab w:val="left" w:pos="0"/>
      </w:tabs>
    </w:pPr>
    <w:rPr>
      <w:rFonts w:ascii="Times New Roman" w:eastAsiaTheme="minorHAnsi" w:hAnsi="Times New Roman" w:cs="Times New Roman"/>
      <w:szCs w:val="22"/>
    </w:rPr>
  </w:style>
  <w:style w:type="character" w:customStyle="1" w:styleId="TemplatewritingChar">
    <w:name w:val="Template writing Char"/>
    <w:basedOn w:val="DefaultParagraphFont"/>
    <w:link w:val="Templatewriting"/>
    <w:rsid w:val="008F718E"/>
    <w:rPr>
      <w:rFonts w:ascii="Times New Roman" w:eastAsiaTheme="minorHAnsi" w:hAnsi="Times New Roman" w:cs="Times New Roman"/>
      <w:sz w:val="22"/>
      <w:szCs w:val="22"/>
    </w:rPr>
  </w:style>
  <w:style w:type="paragraph" w:customStyle="1" w:styleId="ListBulletFactors">
    <w:name w:val="List Bullet Factors"/>
    <w:basedOn w:val="ListBullet"/>
    <w:autoRedefine/>
    <w:qFormat/>
    <w:rsid w:val="00B748A1"/>
    <w:pPr>
      <w:numPr>
        <w:numId w:val="3"/>
      </w:numPr>
      <w:spacing w:after="40"/>
    </w:pPr>
    <w:rPr>
      <w:rFonts w:ascii="Times New Roman" w:hAnsi="Times New Roman"/>
    </w:rPr>
  </w:style>
  <w:style w:type="paragraph" w:styleId="ListBullet2">
    <w:name w:val="List Bullet 2"/>
    <w:basedOn w:val="Normal"/>
    <w:uiPriority w:val="99"/>
    <w:semiHidden/>
    <w:unhideWhenUsed/>
    <w:rsid w:val="00CF428D"/>
    <w:p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B4C20"/>
    <w:p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5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B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B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B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BCC"/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C39BB"/>
    <w:pPr>
      <w:spacing w:after="100"/>
      <w:ind w:left="440"/>
    </w:pPr>
  </w:style>
  <w:style w:type="paragraph" w:customStyle="1" w:styleId="Default">
    <w:name w:val="Default"/>
    <w:rsid w:val="007E216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NumberedList">
    <w:name w:val="Numbered List"/>
    <w:basedOn w:val="Normal"/>
    <w:link w:val="NumberedListChar"/>
    <w:qFormat/>
    <w:rsid w:val="00EB3F03"/>
    <w:pPr>
      <w:numPr>
        <w:numId w:val="8"/>
      </w:numPr>
      <w:contextualSpacing/>
    </w:pPr>
  </w:style>
  <w:style w:type="character" w:customStyle="1" w:styleId="NumberedListChar">
    <w:name w:val="Numbered List Char"/>
    <w:basedOn w:val="DefaultParagraphFont"/>
    <w:link w:val="NumberedList"/>
    <w:rsid w:val="00EB3F03"/>
    <w:rPr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1C1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91C1E"/>
    <w:rPr>
      <w:color w:val="954F72" w:themeColor="followedHyperlink"/>
      <w:u w:val="single"/>
    </w:rPr>
  </w:style>
  <w:style w:type="paragraph" w:customStyle="1" w:styleId="CDFASubsectionHeading">
    <w:name w:val="CDFA Subsection Heading"/>
    <w:basedOn w:val="Heading2"/>
    <w:autoRedefine/>
    <w:qFormat/>
    <w:rsid w:val="00D36F01"/>
    <w:pPr>
      <w:numPr>
        <w:numId w:val="16"/>
      </w:numPr>
      <w:spacing w:before="0" w:line="276" w:lineRule="auto"/>
      <w:ind w:left="0" w:firstLine="0"/>
    </w:pPr>
    <w:rPr>
      <w:noProof/>
    </w:rPr>
  </w:style>
  <w:style w:type="paragraph" w:styleId="NormalWeb">
    <w:name w:val="Normal (Web)"/>
    <w:basedOn w:val="Normal"/>
    <w:uiPriority w:val="99"/>
    <w:semiHidden/>
    <w:unhideWhenUsed/>
    <w:rsid w:val="00537258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tab-span">
    <w:name w:val="apple-tab-span"/>
    <w:basedOn w:val="DefaultParagraphFont"/>
    <w:rsid w:val="00145E13"/>
  </w:style>
  <w:style w:type="paragraph" w:styleId="Revision">
    <w:name w:val="Revision"/>
    <w:hidden/>
    <w:uiPriority w:val="99"/>
    <w:semiHidden/>
    <w:rsid w:val="00A22ACF"/>
    <w:pPr>
      <w:spacing w:after="0" w:line="240" w:lineRule="auto"/>
    </w:pPr>
    <w:rPr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F566B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F566B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F566B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566B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566B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566B6"/>
    <w:pPr>
      <w:ind w:left="176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0526E2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526E2"/>
    <w:rPr>
      <w:rFonts w:ascii="Lucida Grande" w:hAnsi="Lucida Grande" w:cs="Lucida Grande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C23A5D"/>
  </w:style>
  <w:style w:type="paragraph" w:customStyle="1" w:styleId="NormalPrompt">
    <w:name w:val="Normal Prompt"/>
    <w:basedOn w:val="Normal"/>
    <w:qFormat/>
    <w:rsid w:val="0073133C"/>
    <w:pPr>
      <w:spacing w:before="120" w:after="120"/>
    </w:pPr>
    <w:rPr>
      <w:rFonts w:cs="Times New Roman (Body CS)"/>
    </w:rPr>
  </w:style>
  <w:style w:type="paragraph" w:customStyle="1" w:styleId="NormalSectionIntros">
    <w:name w:val="Normal Section Intros"/>
    <w:basedOn w:val="Normal"/>
    <w:qFormat/>
    <w:rsid w:val="00822851"/>
    <w:pPr>
      <w:pBdr>
        <w:top w:val="single" w:sz="4" w:space="1" w:color="auto"/>
        <w:bottom w:val="single" w:sz="4" w:space="1" w:color="auto"/>
      </w:pBdr>
      <w:jc w:val="both"/>
    </w:pPr>
    <w:rPr>
      <w:i/>
    </w:rPr>
  </w:style>
  <w:style w:type="paragraph" w:customStyle="1" w:styleId="References">
    <w:name w:val="References"/>
    <w:basedOn w:val="Normal"/>
    <w:qFormat/>
    <w:rsid w:val="006E279B"/>
    <w:rPr>
      <w:b/>
      <w:i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B23F58"/>
    <w:pPr>
      <w:spacing w:after="0" w:line="240" w:lineRule="auto"/>
    </w:pPr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Header List Paragraph Char"/>
    <w:basedOn w:val="DefaultParagraphFont"/>
    <w:link w:val="ListParagraph"/>
    <w:uiPriority w:val="34"/>
    <w:rsid w:val="00D71253"/>
    <w:rPr>
      <w:sz w:val="22"/>
    </w:rPr>
  </w:style>
  <w:style w:type="paragraph" w:styleId="ListNumber">
    <w:name w:val="List Number"/>
    <w:basedOn w:val="Normal"/>
    <w:link w:val="ListNumberChar"/>
    <w:uiPriority w:val="99"/>
    <w:unhideWhenUsed/>
    <w:rsid w:val="00D71253"/>
    <w:pPr>
      <w:tabs>
        <w:tab w:val="num" w:pos="1080"/>
      </w:tabs>
      <w:spacing w:after="120" w:line="276" w:lineRule="auto"/>
      <w:ind w:left="1080" w:hanging="360"/>
      <w:contextualSpacing/>
    </w:pPr>
  </w:style>
  <w:style w:type="paragraph" w:customStyle="1" w:styleId="Heading2A">
    <w:name w:val="Heading 2A"/>
    <w:basedOn w:val="Subtitle"/>
    <w:next w:val="Normal"/>
    <w:autoRedefine/>
    <w:qFormat/>
    <w:rsid w:val="00D71253"/>
    <w:pPr>
      <w:spacing w:after="120" w:line="276" w:lineRule="auto"/>
      <w:ind w:left="0" w:firstLine="0"/>
      <w:outlineLvl w:val="2"/>
    </w:pPr>
    <w:rPr>
      <w:rFonts w:eastAsia="MS Gothic" w:cs="Times New Roman"/>
      <w:i/>
      <w:iCs/>
      <w:caps w:val="0"/>
      <w:color w:val="auto"/>
      <w:spacing w:val="0"/>
      <w:sz w:val="22"/>
      <w:szCs w:val="24"/>
    </w:rPr>
  </w:style>
  <w:style w:type="character" w:customStyle="1" w:styleId="ListNumberChar">
    <w:name w:val="List Number Char"/>
    <w:basedOn w:val="DefaultParagraphFont"/>
    <w:link w:val="ListNumber"/>
    <w:uiPriority w:val="99"/>
    <w:rsid w:val="00D71253"/>
    <w:rPr>
      <w:sz w:val="22"/>
    </w:rPr>
  </w:style>
  <w:style w:type="numbering" w:customStyle="1" w:styleId="NoList1">
    <w:name w:val="No List1"/>
    <w:next w:val="NoList"/>
    <w:uiPriority w:val="99"/>
    <w:semiHidden/>
    <w:unhideWhenUsed/>
    <w:rsid w:val="00926181"/>
  </w:style>
  <w:style w:type="table" w:customStyle="1" w:styleId="TableGrid2">
    <w:name w:val="Table Grid2"/>
    <w:basedOn w:val="TableNormal"/>
    <w:next w:val="TableGrid"/>
    <w:uiPriority w:val="39"/>
    <w:rsid w:val="00926181"/>
    <w:pPr>
      <w:spacing w:after="0" w:line="240" w:lineRule="auto"/>
    </w:pPr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42F0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757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33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67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64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03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369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0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1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62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2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8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5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gif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42" Type="http://schemas.openxmlformats.org/officeDocument/2006/relationships/image" Target="media/image33.png"/><Relationship Id="rId47" Type="http://schemas.openxmlformats.org/officeDocument/2006/relationships/image" Target="media/image37.png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jp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customXml" Target="../customXml/item5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52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header" Target="header2.xml"/><Relationship Id="rId8" Type="http://schemas.openxmlformats.org/officeDocument/2006/relationships/endnotes" Target="endnotes.xml"/><Relationship Id="rId51" Type="http://schemas.openxmlformats.org/officeDocument/2006/relationships/customXml" Target="../customXml/item3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gif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solidFill>
            <a:prstClr val="black"/>
          </a:solidFill>
        </a:ln>
      </a:spPr>
      <a:bodyPr wrap="square" rtlCol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1C35D6C8-808B-C34F-BF8F-AE3871312221}">
  <we:reference id="wa104380972" version="1.0.0.0" store="en-US" storeType="OMEX"/>
  <we:alternateReferences>
    <we:reference id="wa104380972" version="1.0.0.0" store="WA10438097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19CC743C-26AB-2D49-BBB2-153533568C91}">
  <we:reference id="wa104380649" version="4.1.0.1739" store="en-US" storeType="OMEX"/>
  <we:alternateReferences>
    <we:reference id="wa104380649" version="4.1.0.1739" store="WA104380649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8-06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AE63F694CFBC419EA6A3E2445105B1" ma:contentTypeVersion="64" ma:contentTypeDescription="Create a new document." ma:contentTypeScope="" ma:versionID="1f2ac671cce8a61d054f8cbdb45f775c">
  <xsd:schema xmlns:xsd="http://www.w3.org/2001/XMLSchema" xmlns:xs="http://www.w3.org/2001/XMLSchema" xmlns:p="http://schemas.microsoft.com/office/2006/metadata/properties" xmlns:ns1="http://schemas.microsoft.com/sharepoint/v3" xmlns:ns2="45102332-2de0-4221-bde9-4aa839a3820d" xmlns:ns3="07312acf-1042-423e-b42e-fa8358d68e54" targetNamespace="http://schemas.microsoft.com/office/2006/metadata/properties" ma:root="true" ma:fieldsID="2217bc2b940e98fe1f11bd17575e7e89" ns1:_="" ns2:_="" ns3:_="">
    <xsd:import namespace="http://schemas.microsoft.com/sharepoint/v3"/>
    <xsd:import namespace="45102332-2de0-4221-bde9-4aa839a3820d"/>
    <xsd:import namespace="07312acf-1042-423e-b42e-fa8358d68e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gs" minOccurs="0"/>
                <xsd:element ref="ns2:Document_x0020_Description" minOccurs="0"/>
                <xsd:element ref="ns2:Category" minOccurs="0"/>
                <xsd:element ref="ns2:Category_x003a_CSS_x0020_Class_x0020_Nam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02332-2de0-4221-bde9-4aa839a3820d" elementFormDefault="qualified">
    <xsd:import namespace="http://schemas.microsoft.com/office/2006/documentManagement/types"/>
    <xsd:import namespace="http://schemas.microsoft.com/office/infopath/2007/PartnerControls"/>
    <xsd:element name="Tags" ma:index="6" nillable="true" ma:displayName="Tags" ma:internalName="Tags" ma:readOnly="false">
      <xsd:simpleType>
        <xsd:restriction base="dms:Text">
          <xsd:maxLength value="255"/>
        </xsd:restriction>
      </xsd:simpleType>
    </xsd:element>
    <xsd:element name="Document_x0020_Description" ma:index="7" nillable="true" ma:displayName="Additional Info" ma:internalName="Document_x0020_Description" ma:readOnly="false">
      <xsd:simpleType>
        <xsd:restriction base="dms:Note">
          <xsd:maxLength value="255"/>
        </xsd:restriction>
      </xsd:simpleType>
    </xsd:element>
    <xsd:element name="Category" ma:index="8" nillable="true" ma:displayName="Category" ma:list="{67303e9d-d9be-4ca0-bd1f-10e6ae2554b1}" ma:internalName="Category" ma:readOnly="false" ma:showField="Title" ma:web="07312acf-1042-423e-b42e-fa8358d68e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tegory_x003a_CSS_x0020_Class_x0020_Name" ma:index="9" nillable="true" ma:displayName="Category:CSS Class Name" ma:list="{67303e9d-d9be-4ca0-bd1f-10e6ae2554b1}" ma:internalName="Category_x003a_CSS_x0020_Class_x0020_Name" ma:readOnly="true" ma:showField="CSS_x0020_Class_x0020_Name" ma:web="07312acf-1042-423e-b42e-fa8358d68e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12acf-1042-423e-b42e-fa8358d68e5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gs xmlns="45102332-2de0-4221-bde9-4aa839a3820d" xsi:nil="true"/>
    <Document_x0020_Description xmlns="45102332-2de0-4221-bde9-4aa839a3820d" xsi:nil="true"/>
    <PublishingExpirationDate xmlns="http://schemas.microsoft.com/sharepoint/v3" xsi:nil="true"/>
    <PublishingStartDate xmlns="http://schemas.microsoft.com/sharepoint/v3" xsi:nil="true"/>
    <Category xmlns="45102332-2de0-4221-bde9-4aa839a3820d">
      <Value>6</Value>
    </Category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EC9BF7-2ABE-E948-8E98-EA0099D5CF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91FA96-C333-4A73-855B-5281A7ABE092}"/>
</file>

<file path=customXml/itemProps4.xml><?xml version="1.0" encoding="utf-8"?>
<ds:datastoreItem xmlns:ds="http://schemas.openxmlformats.org/officeDocument/2006/customXml" ds:itemID="{B15E8798-4DDC-436E-8885-5020A9B6E79D}"/>
</file>

<file path=customXml/itemProps5.xml><?xml version="1.0" encoding="utf-8"?>
<ds:datastoreItem xmlns:ds="http://schemas.openxmlformats.org/officeDocument/2006/customXml" ds:itemID="{B28883D7-98BC-4869-A6CE-B9EA39B573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 Plan Map Tool Template</dc:title>
  <dc:subject>NPIP:</dc:subject>
  <dc:creator>Campagna, Rebecca@CDFA</dc:creator>
  <cp:keywords/>
  <dc:description/>
  <cp:lastModifiedBy>Lalum, Robert@CDFA</cp:lastModifiedBy>
  <cp:revision>28</cp:revision>
  <cp:lastPrinted>2019-01-15T18:11:00Z</cp:lastPrinted>
  <dcterms:created xsi:type="dcterms:W3CDTF">2019-03-25T20:17:00Z</dcterms:created>
  <dcterms:modified xsi:type="dcterms:W3CDTF">2021-05-13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AE63F694CFBC419EA6A3E2445105B1</vt:lpwstr>
  </property>
</Properties>
</file>